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6089" w:rsidRPr="00A0554E" w:rsidRDefault="00F262B3" w:rsidP="00B05934">
      <w:pPr>
        <w:ind w:left="2880"/>
        <w:rPr>
          <w:b/>
          <w:szCs w:val="22"/>
        </w:rPr>
      </w:pPr>
      <w:r w:rsidRPr="00786B3D">
        <w:rPr>
          <w:noProof/>
          <w:szCs w:val="22"/>
          <w:lang w:eastAsia="en-US"/>
        </w:rPr>
        <w:drawing>
          <wp:anchor distT="0" distB="0" distL="114300" distR="114300" simplePos="0" relativeHeight="251654656" behindDoc="0" locked="0" layoutInCell="1" allowOverlap="1" wp14:anchorId="399B1531" wp14:editId="0D88BEA3">
            <wp:simplePos x="0" y="0"/>
            <wp:positionH relativeFrom="column">
              <wp:posOffset>1265555</wp:posOffset>
            </wp:positionH>
            <wp:positionV relativeFrom="paragraph">
              <wp:posOffset>-487680</wp:posOffset>
            </wp:positionV>
            <wp:extent cx="3672840" cy="766146"/>
            <wp:effectExtent l="0" t="0" r="3810" b="0"/>
            <wp:wrapNone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SAM Logo Dark Blue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40" cy="76614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D1007" w:rsidRPr="00E34F18" w:rsidRDefault="00B05934" w:rsidP="003D1007">
      <w:pPr>
        <w:rPr>
          <w:b/>
          <w:szCs w:val="22"/>
        </w:rPr>
      </w:pPr>
      <w:r w:rsidRPr="00A0554E">
        <w:rPr>
          <w:b/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55680" behindDoc="1" locked="1" layoutInCell="1" allowOverlap="1" wp14:anchorId="2D50F8D7" wp14:editId="16672E71">
                <wp:simplePos x="0" y="0"/>
                <wp:positionH relativeFrom="column">
                  <wp:posOffset>-918845</wp:posOffset>
                </wp:positionH>
                <wp:positionV relativeFrom="page">
                  <wp:posOffset>1211580</wp:posOffset>
                </wp:positionV>
                <wp:extent cx="2255520" cy="7414260"/>
                <wp:effectExtent l="0" t="0" r="0" b="0"/>
                <wp:wrapTight wrapText="bothSides">
                  <wp:wrapPolygon edited="0">
                    <wp:start x="0" y="0"/>
                    <wp:lineTo x="0" y="21533"/>
                    <wp:lineTo x="21345" y="21533"/>
                    <wp:lineTo x="21345" y="0"/>
                    <wp:lineTo x="0" y="0"/>
                  </wp:wrapPolygon>
                </wp:wrapTight>
                <wp:docPr id="5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5520" cy="7414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032A9" w:rsidRPr="009516B0" w:rsidRDefault="00F032A9" w:rsidP="00822992">
                            <w:pPr>
                              <w:spacing w:afterLines="22" w:after="52"/>
                              <w:ind w:left="180"/>
                              <w:rPr>
                                <w:rFonts w:ascii="Lato Light" w:hAnsi="Lato Light"/>
                                <w:b/>
                                <w:color w:val="17365D" w:themeColor="text2" w:themeShade="BF"/>
                                <w:sz w:val="14"/>
                                <w:szCs w:val="14"/>
                              </w:rPr>
                            </w:pPr>
                          </w:p>
                          <w:p w:rsidR="00115D2D" w:rsidRPr="009516B0" w:rsidRDefault="00115D2D" w:rsidP="009516B0">
                            <w:pPr>
                              <w:spacing w:afterLines="22" w:after="52"/>
                              <w:ind w:firstLine="187"/>
                              <w:rPr>
                                <w:rFonts w:ascii="Lato Light" w:hAnsi="Lato Light"/>
                                <w:b/>
                                <w:color w:val="17365D" w:themeColor="text2" w:themeShade="BF"/>
                                <w:sz w:val="14"/>
                                <w:szCs w:val="14"/>
                              </w:rPr>
                            </w:pPr>
                            <w:r w:rsidRPr="009516B0">
                              <w:rPr>
                                <w:rFonts w:ascii="Lato Light" w:hAnsi="Lato Light"/>
                                <w:b/>
                                <w:color w:val="17365D" w:themeColor="text2" w:themeShade="BF"/>
                                <w:sz w:val="14"/>
                                <w:szCs w:val="14"/>
                              </w:rPr>
                              <w:t>OFFICERS</w:t>
                            </w:r>
                          </w:p>
                          <w:p w:rsidR="002F10BA" w:rsidRPr="00FC6004" w:rsidRDefault="00FC6004" w:rsidP="00FC6004">
                            <w:pP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="002F10BA" w:rsidRPr="00FC6004"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>President</w:t>
                            </w:r>
                          </w:p>
                          <w:p w:rsidR="002F10BA" w:rsidRPr="00FC6004" w:rsidRDefault="00FC6004" w:rsidP="00FC6004">
                            <w:pP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="002F10BA" w:rsidRPr="00FC6004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Kelly J. Clark, MD, MBA, DFASAM </w:t>
                            </w:r>
                          </w:p>
                          <w:p w:rsidR="002F10BA" w:rsidRPr="00FC6004" w:rsidRDefault="00FC6004" w:rsidP="00FC6004">
                            <w:pP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="002F10BA" w:rsidRPr="00FC6004"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>President-Elect</w:t>
                            </w:r>
                          </w:p>
                          <w:p w:rsidR="002F10BA" w:rsidRPr="00FC6004" w:rsidRDefault="00FC6004" w:rsidP="00FC6004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="002F10BA" w:rsidRPr="00FC6004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Paul H. </w:t>
                            </w:r>
                            <w:proofErr w:type="spellStart"/>
                            <w:r w:rsidR="002F10BA" w:rsidRPr="00FC6004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Earley</w:t>
                            </w:r>
                            <w:proofErr w:type="spellEnd"/>
                            <w:r w:rsidR="002F10BA" w:rsidRPr="00FC6004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, MD, DFASAM </w:t>
                            </w:r>
                          </w:p>
                          <w:p w:rsidR="00FC6004" w:rsidRPr="00FC6004" w:rsidRDefault="00FC6004" w:rsidP="00FC6004">
                            <w:pP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FC6004"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>Vice President</w:t>
                            </w:r>
                          </w:p>
                          <w:p w:rsidR="002F10BA" w:rsidRPr="00FC6004" w:rsidRDefault="00FC6004" w:rsidP="00FC6004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="002F10BA" w:rsidRPr="00FC6004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Margaret Jarvis, MD, DFASAM </w:t>
                            </w:r>
                          </w:p>
                          <w:p w:rsidR="00FC6004" w:rsidRPr="00FC6004" w:rsidRDefault="00FC6004" w:rsidP="00FC6004">
                            <w:pP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FC6004"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>Secretary</w:t>
                            </w:r>
                          </w:p>
                          <w:p w:rsidR="002F10BA" w:rsidRPr="00FC6004" w:rsidRDefault="00FC6004" w:rsidP="002F10BA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 w:rsidRPr="00FC6004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</w:t>
                            </w: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</w:t>
                            </w:r>
                            <w:proofErr w:type="spellStart"/>
                            <w:r w:rsidR="002F10BA" w:rsidRPr="00FC6004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Yngvild</w:t>
                            </w:r>
                            <w:proofErr w:type="spellEnd"/>
                            <w:r w:rsidR="002F10BA" w:rsidRPr="00FC6004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Olsen, MD, MPH</w:t>
                            </w:r>
                            <w:r w:rsidR="003E18EC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, FASAM</w:t>
                            </w:r>
                            <w:r w:rsidR="002F10BA" w:rsidRPr="00FC6004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</w:t>
                            </w:r>
                          </w:p>
                          <w:p w:rsidR="00FC6004" w:rsidRDefault="00FC6004" w:rsidP="00FC6004">
                            <w:pP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FC6004"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>Treasurer</w:t>
                            </w:r>
                          </w:p>
                          <w:p w:rsidR="002F10BA" w:rsidRPr="00FC6004" w:rsidRDefault="00FC6004" w:rsidP="00FC6004">
                            <w:pP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="002F10BA" w:rsidRPr="00FC6004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Brian Hurley, MD, MBA, FASAM</w:t>
                            </w:r>
                          </w:p>
                          <w:p w:rsidR="00FC6004" w:rsidRPr="00FC6004" w:rsidRDefault="00FC6004" w:rsidP="00FC6004">
                            <w:pP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FC6004"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>Immediate Past President</w:t>
                            </w:r>
                          </w:p>
                          <w:p w:rsidR="002F10BA" w:rsidRPr="00FC6004" w:rsidRDefault="00FC6004" w:rsidP="00FC6004">
                            <w:pPr>
                              <w:rPr>
                                <w:rFonts w:ascii="Lato" w:hAnsi="Lato"/>
                                <w:b/>
                                <w:color w:val="002060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="002F10BA" w:rsidRPr="00FC6004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R. Jeffr</w:t>
                            </w:r>
                            <w:r w:rsidR="003E18EC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ey Goldsmith, MD, DLFAPA, DFASAM</w:t>
                            </w:r>
                            <w:r w:rsidR="002F10BA" w:rsidRPr="00FC6004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</w:t>
                            </w:r>
                          </w:p>
                          <w:p w:rsidR="00995043" w:rsidRPr="009516B0" w:rsidRDefault="00995043" w:rsidP="00822992">
                            <w:pPr>
                              <w:spacing w:afterLines="22" w:after="52"/>
                              <w:ind w:left="180"/>
                              <w:rPr>
                                <w:rFonts w:ascii="Lato Light" w:hAnsi="Lato Light"/>
                                <w:color w:val="17365D" w:themeColor="text2" w:themeShade="BF"/>
                                <w:sz w:val="14"/>
                                <w:szCs w:val="14"/>
                              </w:rPr>
                            </w:pPr>
                          </w:p>
                          <w:p w:rsidR="00115D2D" w:rsidRPr="009516B0" w:rsidRDefault="00115D2D" w:rsidP="00822992">
                            <w:pPr>
                              <w:spacing w:afterLines="22" w:after="52"/>
                              <w:ind w:left="180"/>
                              <w:rPr>
                                <w:rFonts w:ascii="Lato Light" w:hAnsi="Lato Light"/>
                                <w:b/>
                                <w:color w:val="17365D" w:themeColor="text2" w:themeShade="BF"/>
                                <w:sz w:val="14"/>
                                <w:szCs w:val="14"/>
                              </w:rPr>
                            </w:pPr>
                            <w:r w:rsidRPr="009516B0">
                              <w:rPr>
                                <w:rFonts w:ascii="Lato Light" w:hAnsi="Lato Light"/>
                                <w:b/>
                                <w:color w:val="17365D" w:themeColor="text2" w:themeShade="BF"/>
                                <w:sz w:val="14"/>
                                <w:szCs w:val="14"/>
                              </w:rPr>
                              <w:t>BOARD OF DIRECTORS</w:t>
                            </w:r>
                          </w:p>
                          <w:p w:rsidR="00115D2D" w:rsidRPr="009516B0" w:rsidRDefault="00115D2D" w:rsidP="00822992">
                            <w:pPr>
                              <w:spacing w:afterLines="22" w:after="52"/>
                              <w:ind w:left="180"/>
                              <w:rPr>
                                <w:rFonts w:ascii="Lato Light" w:hAnsi="Lato Light"/>
                                <w:b/>
                                <w:color w:val="17365D" w:themeColor="text2" w:themeShade="BF"/>
                                <w:sz w:val="14"/>
                                <w:szCs w:val="14"/>
                              </w:rPr>
                            </w:pPr>
                            <w:r w:rsidRPr="009516B0">
                              <w:rPr>
                                <w:rFonts w:ascii="Lato Light" w:hAnsi="Lato Light"/>
                                <w:b/>
                                <w:color w:val="17365D" w:themeColor="text2" w:themeShade="BF"/>
                                <w:sz w:val="14"/>
                                <w:szCs w:val="14"/>
                              </w:rPr>
                              <w:t>Directors-at-Large</w:t>
                            </w:r>
                          </w:p>
                          <w:p w:rsidR="00E433C1" w:rsidRDefault="00E433C1" w:rsidP="00E433C1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E433C1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Anthony Albanese, MD, DFASAM </w:t>
                            </w:r>
                          </w:p>
                          <w:p w:rsidR="00E433C1" w:rsidRPr="00E433C1" w:rsidRDefault="00E433C1" w:rsidP="00E433C1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E433C1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Marc </w:t>
                            </w:r>
                            <w:proofErr w:type="spellStart"/>
                            <w:r w:rsidRPr="00E433C1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Galanter</w:t>
                            </w:r>
                            <w:proofErr w:type="spellEnd"/>
                            <w:r w:rsidRPr="00E433C1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, MD, DFASAM </w:t>
                            </w:r>
                          </w:p>
                          <w:p w:rsidR="00E433C1" w:rsidRPr="00E433C1" w:rsidRDefault="00E433C1" w:rsidP="00E433C1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E433C1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William F. </w:t>
                            </w:r>
                            <w:proofErr w:type="spellStart"/>
                            <w:r w:rsidRPr="00E433C1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Haning</w:t>
                            </w:r>
                            <w:proofErr w:type="spellEnd"/>
                            <w:r w:rsidRPr="00E433C1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, III, MD, DFAPA, DFASAM </w:t>
                            </w:r>
                          </w:p>
                          <w:p w:rsidR="00E433C1" w:rsidRPr="00E433C1" w:rsidRDefault="00E433C1" w:rsidP="00E433C1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proofErr w:type="spellStart"/>
                            <w:r w:rsidRPr="00E433C1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Petros</w:t>
                            </w:r>
                            <w:proofErr w:type="spellEnd"/>
                            <w:r w:rsidRPr="00E433C1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Pr="00E433C1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Levounis</w:t>
                            </w:r>
                            <w:proofErr w:type="spellEnd"/>
                            <w:r w:rsidRPr="00E433C1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, MD, MA, DFASAM </w:t>
                            </w:r>
                          </w:p>
                          <w:p w:rsidR="00E433C1" w:rsidRPr="00E433C1" w:rsidRDefault="00E433C1" w:rsidP="00E433C1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E433C1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Edwin A. Salsitz, MD, DFASAM </w:t>
                            </w:r>
                          </w:p>
                          <w:p w:rsidR="00E433C1" w:rsidRPr="00E433C1" w:rsidRDefault="00E433C1" w:rsidP="00E433C1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E433C1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John C. Tanner, DO, DFASAM </w:t>
                            </w:r>
                          </w:p>
                          <w:p w:rsidR="00115D2D" w:rsidRPr="009516B0" w:rsidRDefault="00115D2D" w:rsidP="00822992">
                            <w:pPr>
                              <w:spacing w:afterLines="22" w:after="52"/>
                              <w:ind w:left="180"/>
                              <w:rPr>
                                <w:rFonts w:ascii="Lato Light" w:hAnsi="Lato Light"/>
                                <w:b/>
                                <w:bCs/>
                                <w:color w:val="17365D" w:themeColor="text2" w:themeShade="BF"/>
                                <w:sz w:val="14"/>
                                <w:szCs w:val="14"/>
                              </w:rPr>
                            </w:pPr>
                          </w:p>
                          <w:p w:rsidR="00115D2D" w:rsidRPr="009516B0" w:rsidRDefault="00115D2D" w:rsidP="00822992">
                            <w:pPr>
                              <w:spacing w:afterLines="22" w:after="52"/>
                              <w:ind w:left="180"/>
                              <w:rPr>
                                <w:rFonts w:ascii="Lato Light" w:hAnsi="Lato Light"/>
                                <w:b/>
                                <w:bCs/>
                                <w:color w:val="17365D" w:themeColor="text2" w:themeShade="BF"/>
                                <w:sz w:val="14"/>
                                <w:szCs w:val="14"/>
                              </w:rPr>
                            </w:pPr>
                            <w:r w:rsidRPr="009516B0">
                              <w:rPr>
                                <w:rFonts w:ascii="Lato Light" w:hAnsi="Lato Light"/>
                                <w:b/>
                                <w:bCs/>
                                <w:color w:val="17365D" w:themeColor="text2" w:themeShade="BF"/>
                                <w:sz w:val="14"/>
                                <w:szCs w:val="14"/>
                              </w:rPr>
                              <w:t>Regional Directors</w:t>
                            </w:r>
                          </w:p>
                          <w:p w:rsidR="00B81EAA" w:rsidRDefault="00B81EAA" w:rsidP="00B81EAA">
                            <w:pPr>
                              <w:tabs>
                                <w:tab w:val="left" w:pos="5652"/>
                              </w:tabs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B81EAA"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>Region I Director</w:t>
                            </w:r>
                          </w:p>
                          <w:p w:rsidR="00B81EAA" w:rsidRDefault="00B81EAA" w:rsidP="00B81EAA">
                            <w:pPr>
                              <w:tabs>
                                <w:tab w:val="left" w:pos="5652"/>
                              </w:tabs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B81EAA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Jeff </w:t>
                            </w:r>
                            <w:proofErr w:type="spellStart"/>
                            <w:r w:rsidRPr="00B81EAA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Selzer</w:t>
                            </w:r>
                            <w:proofErr w:type="spellEnd"/>
                            <w:r w:rsidRPr="00B81EAA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, MD, DFASAM </w:t>
                            </w:r>
                          </w:p>
                          <w:p w:rsidR="00B81EAA" w:rsidRPr="00B81EAA" w:rsidRDefault="00B81EAA" w:rsidP="00B81EAA">
                            <w:pPr>
                              <w:tabs>
                                <w:tab w:val="left" w:pos="5652"/>
                              </w:tabs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B81EAA"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>Region II Director</w:t>
                            </w:r>
                          </w:p>
                          <w:p w:rsidR="00B81EAA" w:rsidRDefault="00B81EAA" w:rsidP="00B81EAA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proofErr w:type="spellStart"/>
                            <w:r w:rsidRPr="00B81EAA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Murtuza</w:t>
                            </w:r>
                            <w:proofErr w:type="spellEnd"/>
                            <w:r w:rsidRPr="00B81EAA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Pr="00B81EAA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Ghadiali</w:t>
                            </w:r>
                            <w:proofErr w:type="spellEnd"/>
                            <w:r w:rsidRPr="00B81EAA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, MD</w:t>
                            </w:r>
                          </w:p>
                          <w:p w:rsidR="00B81EAA" w:rsidRPr="00B81EAA" w:rsidRDefault="00B81EAA" w:rsidP="00B81EAA">
                            <w:pP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B81EAA"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>Region III Director</w:t>
                            </w:r>
                          </w:p>
                          <w:p w:rsidR="004452C0" w:rsidRDefault="00B81EAA" w:rsidP="00B81EAA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B81EAA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Kenneth Freedman, MD, MS, MBA, FACP, AGAF, </w:t>
                            </w:r>
                          </w:p>
                          <w:p w:rsidR="00B81EAA" w:rsidRDefault="004452C0" w:rsidP="00B81EAA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="00B81EAA" w:rsidRPr="00B81EAA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DFASAM </w:t>
                            </w:r>
                          </w:p>
                          <w:p w:rsidR="00B81EAA" w:rsidRPr="00B81EAA" w:rsidRDefault="00B81EAA" w:rsidP="00B81EAA">
                            <w:pP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B81EAA"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>Region IV Director</w:t>
                            </w:r>
                          </w:p>
                          <w:p w:rsidR="00B81EAA" w:rsidRDefault="00B81EAA" w:rsidP="00B81EAA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B81EAA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Michael Shore, MD, DFASAM, DLFAPA</w:t>
                            </w:r>
                          </w:p>
                          <w:p w:rsidR="00B81EAA" w:rsidRPr="00B81EAA" w:rsidRDefault="00B81EAA" w:rsidP="00B81EAA">
                            <w:pP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B81EAA"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>Region V Director</w:t>
                            </w:r>
                          </w:p>
                          <w:p w:rsidR="00B81EAA" w:rsidRDefault="00B81EAA" w:rsidP="00B81EAA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B81EAA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Anika Alvanzo, MD, MS, FACP, FASAM </w:t>
                            </w:r>
                          </w:p>
                          <w:p w:rsidR="00B81EAA" w:rsidRDefault="00B81EAA" w:rsidP="00B81EAA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B81EAA"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>Region VI Director</w:t>
                            </w:r>
                          </w:p>
                          <w:p w:rsidR="00B81EAA" w:rsidRDefault="00B81EAA" w:rsidP="00B81EAA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B81EAA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Gavin Bart, MD, PhD, DFASAM </w:t>
                            </w:r>
                          </w:p>
                          <w:p w:rsidR="00B81EAA" w:rsidRPr="00B81EAA" w:rsidRDefault="00B81EAA" w:rsidP="00B81EAA">
                            <w:pP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B81EAA"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>Region VII Director</w:t>
                            </w:r>
                            <w:r w:rsidRPr="00B81EAA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     </w:t>
                            </w:r>
                          </w:p>
                          <w:p w:rsidR="00B81EAA" w:rsidRPr="00890AD1" w:rsidRDefault="00890AD1" w:rsidP="00890AD1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bCs/>
                                <w:color w:val="002060"/>
                                <w:sz w:val="14"/>
                                <w:szCs w:val="14"/>
                              </w:rPr>
                              <w:t xml:space="preserve">      A.  </w:t>
                            </w:r>
                            <w:proofErr w:type="spellStart"/>
                            <w:r w:rsidRPr="00890AD1">
                              <w:rPr>
                                <w:rFonts w:ascii="Lato Light" w:hAnsi="Lato Light"/>
                                <w:bCs/>
                                <w:color w:val="002060"/>
                                <w:sz w:val="14"/>
                                <w:szCs w:val="14"/>
                              </w:rPr>
                              <w:t>Kennison</w:t>
                            </w:r>
                            <w:proofErr w:type="spellEnd"/>
                            <w:r w:rsidR="00B81EAA" w:rsidRPr="00890AD1">
                              <w:rPr>
                                <w:rFonts w:ascii="Lato Light" w:hAnsi="Lato Light"/>
                                <w:bCs/>
                                <w:color w:val="002060"/>
                                <w:sz w:val="14"/>
                                <w:szCs w:val="14"/>
                              </w:rPr>
                              <w:t xml:space="preserve"> Roy, III, MD, DLFAPA, DFASAM</w:t>
                            </w:r>
                            <w:r w:rsidR="00B81EAA" w:rsidRPr="00890AD1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</w:t>
                            </w:r>
                          </w:p>
                          <w:p w:rsidR="00B81EAA" w:rsidRPr="00B81EAA" w:rsidRDefault="00B81EAA" w:rsidP="00B81EAA">
                            <w:pP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B81EAA"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>Region VIII Director</w:t>
                            </w:r>
                          </w:p>
                          <w:p w:rsidR="00B81EAA" w:rsidRDefault="00B81EAA" w:rsidP="00B81EAA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B81EAA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Miriam Komaromy, MD, FACP, FASAM </w:t>
                            </w:r>
                          </w:p>
                          <w:p w:rsidR="00B81EAA" w:rsidRDefault="00B81EAA" w:rsidP="00B81EAA">
                            <w:pP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B81EAA"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>Region IX Director</w:t>
                            </w:r>
                          </w:p>
                          <w:p w:rsidR="004452C0" w:rsidRDefault="00B81EAA" w:rsidP="00B81EAA">
                            <w:pPr>
                              <w:rPr>
                                <w:rFonts w:ascii="Lato Light" w:hAnsi="Lato Light"/>
                                <w:bCs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B81EAA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Peter Selby, </w:t>
                            </w:r>
                            <w:r w:rsidRPr="00B81EAA">
                              <w:rPr>
                                <w:rFonts w:ascii="Lato Light" w:hAnsi="Lato Light"/>
                                <w:bCs/>
                                <w:color w:val="002060"/>
                                <w:sz w:val="14"/>
                                <w:szCs w:val="14"/>
                              </w:rPr>
                              <w:t xml:space="preserve">MBBS, CCFP, FCFP, </w:t>
                            </w:r>
                            <w:proofErr w:type="spellStart"/>
                            <w:r w:rsidRPr="00B81EAA">
                              <w:rPr>
                                <w:rFonts w:ascii="Lato Light" w:hAnsi="Lato Light"/>
                                <w:bCs/>
                                <w:color w:val="002060"/>
                                <w:sz w:val="14"/>
                                <w:szCs w:val="14"/>
                              </w:rPr>
                              <w:t>MHSc</w:t>
                            </w:r>
                            <w:proofErr w:type="spellEnd"/>
                            <w:r w:rsidRPr="00B81EAA">
                              <w:rPr>
                                <w:rFonts w:ascii="Lato Light" w:hAnsi="Lato Light"/>
                                <w:bCs/>
                                <w:color w:val="002060"/>
                                <w:sz w:val="14"/>
                                <w:szCs w:val="14"/>
                              </w:rPr>
                              <w:t xml:space="preserve">, </w:t>
                            </w:r>
                          </w:p>
                          <w:p w:rsidR="00B81EAA" w:rsidRDefault="004452C0" w:rsidP="00B81EAA">
                            <w:pP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bCs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="00B81EAA" w:rsidRPr="00B81EAA">
                              <w:rPr>
                                <w:rFonts w:ascii="Lato Light" w:hAnsi="Lato Light"/>
                                <w:bCs/>
                                <w:color w:val="002060"/>
                                <w:sz w:val="14"/>
                                <w:szCs w:val="14"/>
                              </w:rPr>
                              <w:t>DFASAM</w:t>
                            </w:r>
                            <w:r w:rsidR="00B81EAA" w:rsidRPr="00B81EAA"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 xml:space="preserve"> </w:t>
                            </w:r>
                          </w:p>
                          <w:p w:rsidR="00B81EAA" w:rsidRDefault="00B81EAA" w:rsidP="00B81EAA">
                            <w:pP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B81EAA"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>Region X Director</w:t>
                            </w:r>
                          </w:p>
                          <w:p w:rsidR="00B81EAA" w:rsidRPr="00B81EAA" w:rsidRDefault="00B81EAA" w:rsidP="00B81EAA">
                            <w:pP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B81EAA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Scott </w:t>
                            </w:r>
                            <w:proofErr w:type="spellStart"/>
                            <w:r w:rsidRPr="00B81EAA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Teitelbaum</w:t>
                            </w:r>
                            <w:proofErr w:type="spellEnd"/>
                            <w:r w:rsidRPr="00B81EAA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, MD, DFASAM</w:t>
                            </w:r>
                          </w:p>
                          <w:p w:rsidR="00115D2D" w:rsidRPr="009516B0" w:rsidRDefault="00115D2D" w:rsidP="00822992">
                            <w:pPr>
                              <w:spacing w:afterLines="22" w:after="52"/>
                              <w:ind w:left="180"/>
                              <w:rPr>
                                <w:rFonts w:ascii="Lato Light" w:hAnsi="Lato Light"/>
                                <w:color w:val="17365D" w:themeColor="text2" w:themeShade="BF"/>
                                <w:sz w:val="14"/>
                                <w:szCs w:val="14"/>
                              </w:rPr>
                            </w:pPr>
                          </w:p>
                          <w:p w:rsidR="00115D2D" w:rsidRPr="009516B0" w:rsidRDefault="00115D2D" w:rsidP="00822992">
                            <w:pPr>
                              <w:spacing w:afterLines="22" w:after="52"/>
                              <w:ind w:left="180"/>
                              <w:rPr>
                                <w:rFonts w:ascii="Lato Light" w:hAnsi="Lato Light"/>
                                <w:b/>
                                <w:bCs/>
                                <w:color w:val="17365D" w:themeColor="text2" w:themeShade="BF"/>
                                <w:sz w:val="14"/>
                                <w:szCs w:val="14"/>
                              </w:rPr>
                            </w:pPr>
                            <w:r w:rsidRPr="009516B0">
                              <w:rPr>
                                <w:rFonts w:ascii="Lato Light" w:hAnsi="Lato Light"/>
                                <w:b/>
                                <w:bCs/>
                                <w:color w:val="17365D" w:themeColor="text2" w:themeShade="BF"/>
                                <w:sz w:val="14"/>
                                <w:szCs w:val="14"/>
                              </w:rPr>
                              <w:t>Ex-Officio</w:t>
                            </w:r>
                          </w:p>
                          <w:p w:rsidR="00C02BF0" w:rsidRDefault="00C02BF0" w:rsidP="00C02BF0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C02BF0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Stuart </w:t>
                            </w:r>
                            <w:proofErr w:type="spellStart"/>
                            <w:r w:rsidRPr="00C02BF0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Gitlow</w:t>
                            </w:r>
                            <w:proofErr w:type="spellEnd"/>
                            <w:r w:rsidRPr="00C02BF0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, MD, MPH, MBA, DFAPA</w:t>
                            </w:r>
                            <w:r w:rsidR="004452C0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, </w:t>
                            </w:r>
                            <w:r w:rsidR="00B05087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D</w:t>
                            </w:r>
                            <w:r w:rsidR="004452C0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FASAM</w:t>
                            </w:r>
                          </w:p>
                          <w:p w:rsidR="004452C0" w:rsidRDefault="004452C0" w:rsidP="00C02BF0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Randolph P. Holmes, MD, FASAM</w:t>
                            </w:r>
                          </w:p>
                          <w:p w:rsidR="00C02BF0" w:rsidRPr="00C02BF0" w:rsidRDefault="00C02BF0" w:rsidP="00C02BF0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C02BF0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Tod</w:t>
                            </w:r>
                            <w:r w:rsidR="004452C0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d </w:t>
                            </w:r>
                            <w:proofErr w:type="spellStart"/>
                            <w:r w:rsidR="004452C0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Kammerzelt</w:t>
                            </w:r>
                            <w:proofErr w:type="spellEnd"/>
                            <w:r w:rsidR="004452C0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, MD, FASAM</w:t>
                            </w:r>
                          </w:p>
                          <w:p w:rsidR="00C02BF0" w:rsidRDefault="00C02BF0" w:rsidP="00C02BF0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="004452C0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Michelle </w:t>
                            </w:r>
                            <w:proofErr w:type="spellStart"/>
                            <w:r w:rsidR="004452C0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Lofwall</w:t>
                            </w:r>
                            <w:proofErr w:type="spellEnd"/>
                            <w:r w:rsidR="004452C0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, MD, FASAM</w:t>
                            </w:r>
                          </w:p>
                          <w:p w:rsidR="00C02BF0" w:rsidRPr="00C02BF0" w:rsidRDefault="00C02BF0" w:rsidP="00C02BF0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="004452C0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Penny S. Mills, MBA</w:t>
                            </w:r>
                          </w:p>
                          <w:p w:rsidR="00C02BF0" w:rsidRPr="00C02BF0" w:rsidRDefault="00C02BF0" w:rsidP="00C02BF0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C02BF0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Aleksandra Zgierska, MD, Ph</w:t>
                            </w:r>
                            <w:r w:rsidR="004452C0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D</w:t>
                            </w:r>
                          </w:p>
                          <w:p w:rsidR="00115D2D" w:rsidRPr="009516B0" w:rsidRDefault="00115D2D" w:rsidP="00C02BF0">
                            <w:pPr>
                              <w:rPr>
                                <w:rFonts w:ascii="Lato Light" w:hAnsi="Lato Light"/>
                                <w:color w:val="17365D" w:themeColor="text2" w:themeShade="BF"/>
                                <w:sz w:val="14"/>
                                <w:szCs w:val="14"/>
                              </w:rPr>
                            </w:pPr>
                          </w:p>
                          <w:p w:rsidR="00115D2D" w:rsidRPr="009516B0" w:rsidRDefault="00115D2D" w:rsidP="00822992">
                            <w:pPr>
                              <w:tabs>
                                <w:tab w:val="left" w:pos="2441"/>
                              </w:tabs>
                              <w:spacing w:afterLines="22" w:after="52"/>
                              <w:ind w:left="180"/>
                              <w:rPr>
                                <w:rFonts w:ascii="Lato Light" w:hAnsi="Lato Light"/>
                                <w:b/>
                                <w:bCs/>
                                <w:color w:val="17365D" w:themeColor="text2" w:themeShade="BF"/>
                                <w:sz w:val="14"/>
                                <w:szCs w:val="14"/>
                              </w:rPr>
                            </w:pPr>
                            <w:r w:rsidRPr="009516B0">
                              <w:rPr>
                                <w:rFonts w:ascii="Lato Light" w:hAnsi="Lato Light"/>
                                <w:b/>
                                <w:bCs/>
                                <w:color w:val="17365D" w:themeColor="text2" w:themeShade="BF"/>
                                <w:sz w:val="14"/>
                                <w:szCs w:val="14"/>
                              </w:rPr>
                              <w:t>FOUNDING PRESIDENT</w:t>
                            </w:r>
                          </w:p>
                          <w:p w:rsidR="00115D2D" w:rsidRPr="009516B0" w:rsidRDefault="00115D2D" w:rsidP="00822992">
                            <w:pPr>
                              <w:tabs>
                                <w:tab w:val="left" w:pos="2441"/>
                              </w:tabs>
                              <w:spacing w:afterLines="22" w:after="52"/>
                              <w:ind w:left="180"/>
                              <w:rPr>
                                <w:rFonts w:ascii="Lato Light" w:hAnsi="Lato Light"/>
                                <w:bCs/>
                                <w:color w:val="17365D" w:themeColor="text2" w:themeShade="BF"/>
                                <w:sz w:val="14"/>
                                <w:szCs w:val="14"/>
                              </w:rPr>
                            </w:pPr>
                            <w:r w:rsidRPr="009516B0">
                              <w:rPr>
                                <w:rFonts w:ascii="Lato Light" w:hAnsi="Lato Light"/>
                                <w:bCs/>
                                <w:color w:val="17365D" w:themeColor="text2" w:themeShade="BF"/>
                                <w:sz w:val="14"/>
                                <w:szCs w:val="14"/>
                              </w:rPr>
                              <w:t>Ruth Fox, MD</w:t>
                            </w:r>
                          </w:p>
                          <w:p w:rsidR="00115D2D" w:rsidRPr="009516B0" w:rsidRDefault="00115D2D" w:rsidP="00822992">
                            <w:pPr>
                              <w:spacing w:afterLines="22" w:after="52"/>
                              <w:ind w:left="180"/>
                              <w:rPr>
                                <w:rFonts w:ascii="Lato Light" w:hAnsi="Lato Light" w:cs="Times New Roman"/>
                                <w:bCs/>
                                <w:color w:val="17365D" w:themeColor="text2" w:themeShade="BF"/>
                                <w:sz w:val="14"/>
                                <w:szCs w:val="14"/>
                              </w:rPr>
                            </w:pPr>
                            <w:r w:rsidRPr="009516B0">
                              <w:rPr>
                                <w:rFonts w:ascii="Lato Light" w:hAnsi="Lato Light"/>
                                <w:bCs/>
                                <w:color w:val="17365D" w:themeColor="text2" w:themeShade="BF"/>
                                <w:sz w:val="14"/>
                                <w:szCs w:val="14"/>
                              </w:rPr>
                              <w:t>1895-198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>
            <w:pict>
              <v:shapetype w14:anchorId="2D50F8D7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-72.35pt;margin-top:95.4pt;width:177.6pt;height:583.8pt;z-index:-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" stroked="f">
                <v:textbox>
                  <w:txbxContent>
                    <w:p w:rsidR="00F032A9" w:rsidRPr="009516B0" w:rsidRDefault="00F032A9" w:rsidP="00822992">
                      <w:pPr>
                        <w:spacing w:afterLines="22" w:after="52"/>
                        <w:ind w:left="180"/>
                        <w:rPr>
                          <w:rFonts w:ascii="Lato Light" w:hAnsi="Lato Light"/>
                          <w:b/>
                          <w:color w:val="17365D" w:themeColor="text2" w:themeShade="BF"/>
                          <w:sz w:val="14"/>
                          <w:szCs w:val="14"/>
                        </w:rPr>
                      </w:pPr>
                    </w:p>
                    <w:p w:rsidR="00115D2D" w:rsidRPr="009516B0" w:rsidRDefault="00115D2D" w:rsidP="009516B0">
                      <w:pPr>
                        <w:spacing w:afterLines="22" w:after="52"/>
                        <w:ind w:firstLine="187"/>
                        <w:rPr>
                          <w:rFonts w:ascii="Lato Light" w:hAnsi="Lato Light"/>
                          <w:b/>
                          <w:color w:val="17365D" w:themeColor="text2" w:themeShade="BF"/>
                          <w:sz w:val="14"/>
                          <w:szCs w:val="14"/>
                        </w:rPr>
                      </w:pPr>
                      <w:r w:rsidRPr="009516B0">
                        <w:rPr>
                          <w:rFonts w:ascii="Lato Light" w:hAnsi="Lato Light"/>
                          <w:b/>
                          <w:color w:val="17365D" w:themeColor="text2" w:themeShade="BF"/>
                          <w:sz w:val="14"/>
                          <w:szCs w:val="14"/>
                        </w:rPr>
                        <w:t>OFFICERS</w:t>
                      </w:r>
                    </w:p>
                    <w:p w:rsidR="002F10BA" w:rsidRPr="00FC6004" w:rsidRDefault="00FC6004" w:rsidP="00FC6004">
                      <w:pP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="002F10BA" w:rsidRPr="00FC6004"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>President</w:t>
                      </w:r>
                    </w:p>
                    <w:p w:rsidR="002F10BA" w:rsidRPr="00FC6004" w:rsidRDefault="00FC6004" w:rsidP="00FC6004">
                      <w:pP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="002F10BA" w:rsidRPr="00FC6004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Kelly J. Clark, MD, MBA, DFASAM </w:t>
                      </w:r>
                    </w:p>
                    <w:p w:rsidR="002F10BA" w:rsidRPr="00FC6004" w:rsidRDefault="00FC6004" w:rsidP="00FC6004">
                      <w:pP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="002F10BA" w:rsidRPr="00FC6004"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>President-Elect</w:t>
                      </w:r>
                    </w:p>
                    <w:p w:rsidR="002F10BA" w:rsidRPr="00FC6004" w:rsidRDefault="00FC6004" w:rsidP="00FC6004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="002F10BA" w:rsidRPr="00FC6004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Paul H. </w:t>
                      </w:r>
                      <w:proofErr w:type="spellStart"/>
                      <w:r w:rsidR="002F10BA" w:rsidRPr="00FC6004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Earley</w:t>
                      </w:r>
                      <w:proofErr w:type="spellEnd"/>
                      <w:r w:rsidR="002F10BA" w:rsidRPr="00FC6004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, MD, DFASAM </w:t>
                      </w:r>
                    </w:p>
                    <w:p w:rsidR="00FC6004" w:rsidRPr="00FC6004" w:rsidRDefault="00FC6004" w:rsidP="00FC6004">
                      <w:pP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FC6004"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>Vice President</w:t>
                      </w:r>
                    </w:p>
                    <w:p w:rsidR="002F10BA" w:rsidRPr="00FC6004" w:rsidRDefault="00FC6004" w:rsidP="00FC6004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="002F10BA" w:rsidRPr="00FC6004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Margaret Jarvis, MD, DFASAM </w:t>
                      </w:r>
                    </w:p>
                    <w:p w:rsidR="00FC6004" w:rsidRPr="00FC6004" w:rsidRDefault="00FC6004" w:rsidP="00FC6004">
                      <w:pP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FC6004"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>Secretary</w:t>
                      </w:r>
                    </w:p>
                    <w:p w:rsidR="002F10BA" w:rsidRPr="00FC6004" w:rsidRDefault="00FC6004" w:rsidP="002F10BA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 w:rsidRPr="00FC6004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</w:t>
                      </w: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</w:t>
                      </w:r>
                      <w:proofErr w:type="spellStart"/>
                      <w:r w:rsidR="002F10BA" w:rsidRPr="00FC6004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Yngvild</w:t>
                      </w:r>
                      <w:proofErr w:type="spellEnd"/>
                      <w:r w:rsidR="002F10BA" w:rsidRPr="00FC6004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Olsen, MD, MPH</w:t>
                      </w:r>
                      <w:r w:rsidR="003E18EC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, FASAM</w:t>
                      </w:r>
                      <w:r w:rsidR="002F10BA" w:rsidRPr="00FC6004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</w:t>
                      </w:r>
                    </w:p>
                    <w:p w:rsidR="00FC6004" w:rsidRDefault="00FC6004" w:rsidP="00FC6004">
                      <w:pP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FC6004"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>Treasurer</w:t>
                      </w:r>
                    </w:p>
                    <w:p w:rsidR="002F10BA" w:rsidRPr="00FC6004" w:rsidRDefault="00FC6004" w:rsidP="00FC6004">
                      <w:pP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="002F10BA" w:rsidRPr="00FC6004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Brian Hurley, MD, MBA, FASAM</w:t>
                      </w:r>
                    </w:p>
                    <w:p w:rsidR="00FC6004" w:rsidRPr="00FC6004" w:rsidRDefault="00FC6004" w:rsidP="00FC6004">
                      <w:pP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FC6004"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>Immediate Past President</w:t>
                      </w:r>
                    </w:p>
                    <w:p w:rsidR="002F10BA" w:rsidRPr="00FC6004" w:rsidRDefault="00FC6004" w:rsidP="00FC6004">
                      <w:pPr>
                        <w:rPr>
                          <w:rFonts w:ascii="Lato" w:hAnsi="Lato"/>
                          <w:b/>
                          <w:color w:val="002060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="002F10BA" w:rsidRPr="00FC6004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R. Jeffr</w:t>
                      </w:r>
                      <w:r w:rsidR="003E18EC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ey Goldsmith, MD, DLFAPA, DFASAM</w:t>
                      </w:r>
                      <w:r w:rsidR="002F10BA" w:rsidRPr="00FC6004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</w:t>
                      </w:r>
                    </w:p>
                    <w:p w:rsidR="00995043" w:rsidRPr="009516B0" w:rsidRDefault="00995043" w:rsidP="00822992">
                      <w:pPr>
                        <w:spacing w:afterLines="22" w:after="52"/>
                        <w:ind w:left="180"/>
                        <w:rPr>
                          <w:rFonts w:ascii="Lato Light" w:hAnsi="Lato Light"/>
                          <w:color w:val="17365D" w:themeColor="text2" w:themeShade="BF"/>
                          <w:sz w:val="14"/>
                          <w:szCs w:val="14"/>
                        </w:rPr>
                      </w:pPr>
                    </w:p>
                    <w:p w:rsidR="00115D2D" w:rsidRPr="009516B0" w:rsidRDefault="00115D2D" w:rsidP="00822992">
                      <w:pPr>
                        <w:spacing w:afterLines="22" w:after="52"/>
                        <w:ind w:left="180"/>
                        <w:rPr>
                          <w:rFonts w:ascii="Lato Light" w:hAnsi="Lato Light"/>
                          <w:b/>
                          <w:color w:val="17365D" w:themeColor="text2" w:themeShade="BF"/>
                          <w:sz w:val="14"/>
                          <w:szCs w:val="14"/>
                        </w:rPr>
                      </w:pPr>
                      <w:r w:rsidRPr="009516B0">
                        <w:rPr>
                          <w:rFonts w:ascii="Lato Light" w:hAnsi="Lato Light"/>
                          <w:b/>
                          <w:color w:val="17365D" w:themeColor="text2" w:themeShade="BF"/>
                          <w:sz w:val="14"/>
                          <w:szCs w:val="14"/>
                        </w:rPr>
                        <w:t>BOARD OF DIRECTORS</w:t>
                      </w:r>
                    </w:p>
                    <w:p w:rsidR="00115D2D" w:rsidRPr="009516B0" w:rsidRDefault="00115D2D" w:rsidP="00822992">
                      <w:pPr>
                        <w:spacing w:afterLines="22" w:after="52"/>
                        <w:ind w:left="180"/>
                        <w:rPr>
                          <w:rFonts w:ascii="Lato Light" w:hAnsi="Lato Light"/>
                          <w:b/>
                          <w:color w:val="17365D" w:themeColor="text2" w:themeShade="BF"/>
                          <w:sz w:val="14"/>
                          <w:szCs w:val="14"/>
                        </w:rPr>
                      </w:pPr>
                      <w:r w:rsidRPr="009516B0">
                        <w:rPr>
                          <w:rFonts w:ascii="Lato Light" w:hAnsi="Lato Light"/>
                          <w:b/>
                          <w:color w:val="17365D" w:themeColor="text2" w:themeShade="BF"/>
                          <w:sz w:val="14"/>
                          <w:szCs w:val="14"/>
                        </w:rPr>
                        <w:t>Directors-at-Large</w:t>
                      </w:r>
                    </w:p>
                    <w:p w:rsidR="00E433C1" w:rsidRDefault="00E433C1" w:rsidP="00E433C1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E433C1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Anthony Albanese, MD, DFASAM </w:t>
                      </w:r>
                    </w:p>
                    <w:p w:rsidR="00E433C1" w:rsidRPr="00E433C1" w:rsidRDefault="00E433C1" w:rsidP="00E433C1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E433C1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Marc </w:t>
                      </w:r>
                      <w:proofErr w:type="spellStart"/>
                      <w:r w:rsidRPr="00E433C1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Galanter</w:t>
                      </w:r>
                      <w:proofErr w:type="spellEnd"/>
                      <w:r w:rsidRPr="00E433C1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, MD, DFASAM </w:t>
                      </w:r>
                    </w:p>
                    <w:p w:rsidR="00E433C1" w:rsidRPr="00E433C1" w:rsidRDefault="00E433C1" w:rsidP="00E433C1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E433C1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William F. </w:t>
                      </w:r>
                      <w:proofErr w:type="spellStart"/>
                      <w:r w:rsidRPr="00E433C1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Haning</w:t>
                      </w:r>
                      <w:proofErr w:type="spellEnd"/>
                      <w:r w:rsidRPr="00E433C1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, III, MD, DFAPA, DFASAM </w:t>
                      </w:r>
                    </w:p>
                    <w:p w:rsidR="00E433C1" w:rsidRPr="00E433C1" w:rsidRDefault="00E433C1" w:rsidP="00E433C1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proofErr w:type="spellStart"/>
                      <w:r w:rsidRPr="00E433C1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Petros</w:t>
                      </w:r>
                      <w:proofErr w:type="spellEnd"/>
                      <w:r w:rsidRPr="00E433C1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</w:t>
                      </w:r>
                      <w:proofErr w:type="spellStart"/>
                      <w:r w:rsidRPr="00E433C1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Levounis</w:t>
                      </w:r>
                      <w:proofErr w:type="spellEnd"/>
                      <w:r w:rsidRPr="00E433C1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, MD, MA, DFASAM </w:t>
                      </w:r>
                    </w:p>
                    <w:p w:rsidR="00E433C1" w:rsidRPr="00E433C1" w:rsidRDefault="00E433C1" w:rsidP="00E433C1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E433C1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Edwin A. </w:t>
                      </w:r>
                      <w:proofErr w:type="spellStart"/>
                      <w:r w:rsidRPr="00E433C1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Salsitz</w:t>
                      </w:r>
                      <w:proofErr w:type="spellEnd"/>
                      <w:r w:rsidRPr="00E433C1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, MD, DFASAM </w:t>
                      </w:r>
                    </w:p>
                    <w:p w:rsidR="00E433C1" w:rsidRPr="00E433C1" w:rsidRDefault="00E433C1" w:rsidP="00E433C1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E433C1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John C. Tanner, DO, DFASAM </w:t>
                      </w:r>
                    </w:p>
                    <w:p w:rsidR="00115D2D" w:rsidRPr="009516B0" w:rsidRDefault="00115D2D" w:rsidP="00822992">
                      <w:pPr>
                        <w:spacing w:afterLines="22" w:after="52"/>
                        <w:ind w:left="180"/>
                        <w:rPr>
                          <w:rFonts w:ascii="Lato Light" w:hAnsi="Lato Light"/>
                          <w:b/>
                          <w:bCs/>
                          <w:color w:val="17365D" w:themeColor="text2" w:themeShade="BF"/>
                          <w:sz w:val="14"/>
                          <w:szCs w:val="14"/>
                        </w:rPr>
                      </w:pPr>
                    </w:p>
                    <w:p w:rsidR="00115D2D" w:rsidRPr="009516B0" w:rsidRDefault="00115D2D" w:rsidP="00822992">
                      <w:pPr>
                        <w:spacing w:afterLines="22" w:after="52"/>
                        <w:ind w:left="180"/>
                        <w:rPr>
                          <w:rFonts w:ascii="Lato Light" w:hAnsi="Lato Light"/>
                          <w:b/>
                          <w:bCs/>
                          <w:color w:val="17365D" w:themeColor="text2" w:themeShade="BF"/>
                          <w:sz w:val="14"/>
                          <w:szCs w:val="14"/>
                        </w:rPr>
                      </w:pPr>
                      <w:r w:rsidRPr="009516B0">
                        <w:rPr>
                          <w:rFonts w:ascii="Lato Light" w:hAnsi="Lato Light"/>
                          <w:b/>
                          <w:bCs/>
                          <w:color w:val="17365D" w:themeColor="text2" w:themeShade="BF"/>
                          <w:sz w:val="14"/>
                          <w:szCs w:val="14"/>
                        </w:rPr>
                        <w:t>Regional Directors</w:t>
                      </w:r>
                    </w:p>
                    <w:p w:rsidR="00B81EAA" w:rsidRDefault="00B81EAA" w:rsidP="00B81EAA">
                      <w:pPr>
                        <w:tabs>
                          <w:tab w:val="left" w:pos="5652"/>
                        </w:tabs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B81EAA"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>Region I Director</w:t>
                      </w:r>
                    </w:p>
                    <w:p w:rsidR="00B81EAA" w:rsidRDefault="00B81EAA" w:rsidP="00B81EAA">
                      <w:pPr>
                        <w:tabs>
                          <w:tab w:val="left" w:pos="5652"/>
                        </w:tabs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B81EAA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Jeff </w:t>
                      </w:r>
                      <w:proofErr w:type="spellStart"/>
                      <w:r w:rsidRPr="00B81EAA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Selzer</w:t>
                      </w:r>
                      <w:proofErr w:type="spellEnd"/>
                      <w:r w:rsidRPr="00B81EAA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, MD, DFASAM </w:t>
                      </w:r>
                    </w:p>
                    <w:p w:rsidR="00B81EAA" w:rsidRPr="00B81EAA" w:rsidRDefault="00B81EAA" w:rsidP="00B81EAA">
                      <w:pPr>
                        <w:tabs>
                          <w:tab w:val="left" w:pos="5652"/>
                        </w:tabs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B81EAA"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>Region II Director</w:t>
                      </w:r>
                    </w:p>
                    <w:p w:rsidR="00B81EAA" w:rsidRDefault="00B81EAA" w:rsidP="00B81EAA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proofErr w:type="spellStart"/>
                      <w:r w:rsidRPr="00B81EAA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Murtuza</w:t>
                      </w:r>
                      <w:proofErr w:type="spellEnd"/>
                      <w:r w:rsidRPr="00B81EAA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</w:t>
                      </w:r>
                      <w:proofErr w:type="spellStart"/>
                      <w:r w:rsidRPr="00B81EAA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Ghadiali</w:t>
                      </w:r>
                      <w:proofErr w:type="spellEnd"/>
                      <w:r w:rsidRPr="00B81EAA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, MD</w:t>
                      </w:r>
                    </w:p>
                    <w:p w:rsidR="00B81EAA" w:rsidRPr="00B81EAA" w:rsidRDefault="00B81EAA" w:rsidP="00B81EAA">
                      <w:pP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B81EAA"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>Region III Director</w:t>
                      </w:r>
                    </w:p>
                    <w:p w:rsidR="004452C0" w:rsidRDefault="00B81EAA" w:rsidP="00B81EAA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B81EAA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Kenneth Freedman, MD, MS, MBA, FACP, AGAF, </w:t>
                      </w:r>
                    </w:p>
                    <w:p w:rsidR="00B81EAA" w:rsidRDefault="004452C0" w:rsidP="00B81EAA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="00B81EAA" w:rsidRPr="00B81EAA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DFASAM </w:t>
                      </w:r>
                    </w:p>
                    <w:p w:rsidR="00B81EAA" w:rsidRPr="00B81EAA" w:rsidRDefault="00B81EAA" w:rsidP="00B81EAA">
                      <w:pP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B81EAA"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>Region IV Director</w:t>
                      </w:r>
                    </w:p>
                    <w:p w:rsidR="00B81EAA" w:rsidRDefault="00B81EAA" w:rsidP="00B81EAA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B81EAA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Michael Shore, MD, DFASAM, DLFAPA</w:t>
                      </w:r>
                    </w:p>
                    <w:p w:rsidR="00B81EAA" w:rsidRPr="00B81EAA" w:rsidRDefault="00B81EAA" w:rsidP="00B81EAA">
                      <w:pP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B81EAA"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>Region V Director</w:t>
                      </w:r>
                    </w:p>
                    <w:p w:rsidR="00B81EAA" w:rsidRDefault="00B81EAA" w:rsidP="00B81EAA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B81EAA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Anika </w:t>
                      </w:r>
                      <w:proofErr w:type="spellStart"/>
                      <w:r w:rsidRPr="00B81EAA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Alvanzo</w:t>
                      </w:r>
                      <w:proofErr w:type="spellEnd"/>
                      <w:r w:rsidRPr="00B81EAA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, MD, MS, FACP, FASAM </w:t>
                      </w:r>
                    </w:p>
                    <w:p w:rsidR="00B81EAA" w:rsidRDefault="00B81EAA" w:rsidP="00B81EAA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B81EAA"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>Region VI Director</w:t>
                      </w:r>
                    </w:p>
                    <w:p w:rsidR="00B81EAA" w:rsidRDefault="00B81EAA" w:rsidP="00B81EAA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B81EAA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Gavin Bart, MD, PhD, DFASAM </w:t>
                      </w:r>
                    </w:p>
                    <w:p w:rsidR="00B81EAA" w:rsidRPr="00B81EAA" w:rsidRDefault="00B81EAA" w:rsidP="00B81EAA">
                      <w:pP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B81EAA"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>Region VII Director</w:t>
                      </w:r>
                      <w:r w:rsidRPr="00B81EAA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     </w:t>
                      </w:r>
                    </w:p>
                    <w:p w:rsidR="00B81EAA" w:rsidRPr="00890AD1" w:rsidRDefault="00890AD1" w:rsidP="00890AD1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bCs/>
                          <w:color w:val="002060"/>
                          <w:sz w:val="14"/>
                          <w:szCs w:val="14"/>
                        </w:rPr>
                        <w:t xml:space="preserve">      A.  </w:t>
                      </w:r>
                      <w:proofErr w:type="spellStart"/>
                      <w:r w:rsidRPr="00890AD1">
                        <w:rPr>
                          <w:rFonts w:ascii="Lato Light" w:hAnsi="Lato Light"/>
                          <w:bCs/>
                          <w:color w:val="002060"/>
                          <w:sz w:val="14"/>
                          <w:szCs w:val="14"/>
                        </w:rPr>
                        <w:t>Kennison</w:t>
                      </w:r>
                      <w:proofErr w:type="spellEnd"/>
                      <w:r w:rsidR="00B81EAA" w:rsidRPr="00890AD1">
                        <w:rPr>
                          <w:rFonts w:ascii="Lato Light" w:hAnsi="Lato Light"/>
                          <w:bCs/>
                          <w:color w:val="002060"/>
                          <w:sz w:val="14"/>
                          <w:szCs w:val="14"/>
                        </w:rPr>
                        <w:t xml:space="preserve"> Roy, III, MD, DLFAPA, DFASAM</w:t>
                      </w:r>
                      <w:r w:rsidR="00B81EAA" w:rsidRPr="00890AD1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</w:t>
                      </w:r>
                    </w:p>
                    <w:p w:rsidR="00B81EAA" w:rsidRPr="00B81EAA" w:rsidRDefault="00B81EAA" w:rsidP="00B81EAA">
                      <w:pP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B81EAA"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>Region VIII Director</w:t>
                      </w:r>
                    </w:p>
                    <w:p w:rsidR="00B81EAA" w:rsidRDefault="00B81EAA" w:rsidP="00B81EAA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B81EAA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Miriam </w:t>
                      </w:r>
                      <w:proofErr w:type="spellStart"/>
                      <w:r w:rsidRPr="00B81EAA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Komaromy</w:t>
                      </w:r>
                      <w:proofErr w:type="spellEnd"/>
                      <w:r w:rsidRPr="00B81EAA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, MD, FACP, FASAM </w:t>
                      </w:r>
                    </w:p>
                    <w:p w:rsidR="00B81EAA" w:rsidRDefault="00B81EAA" w:rsidP="00B81EAA">
                      <w:pP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B81EAA"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>Region IX Director</w:t>
                      </w:r>
                    </w:p>
                    <w:p w:rsidR="004452C0" w:rsidRDefault="00B81EAA" w:rsidP="00B81EAA">
                      <w:pPr>
                        <w:rPr>
                          <w:rFonts w:ascii="Lato Light" w:hAnsi="Lato Light"/>
                          <w:bCs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B81EAA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Peter Selby, </w:t>
                      </w:r>
                      <w:r w:rsidRPr="00B81EAA">
                        <w:rPr>
                          <w:rFonts w:ascii="Lato Light" w:hAnsi="Lato Light"/>
                          <w:bCs/>
                          <w:color w:val="002060"/>
                          <w:sz w:val="14"/>
                          <w:szCs w:val="14"/>
                        </w:rPr>
                        <w:t xml:space="preserve">MBBS, CCFP, FCFP, </w:t>
                      </w:r>
                      <w:proofErr w:type="spellStart"/>
                      <w:r w:rsidRPr="00B81EAA">
                        <w:rPr>
                          <w:rFonts w:ascii="Lato Light" w:hAnsi="Lato Light"/>
                          <w:bCs/>
                          <w:color w:val="002060"/>
                          <w:sz w:val="14"/>
                          <w:szCs w:val="14"/>
                        </w:rPr>
                        <w:t>MHSc</w:t>
                      </w:r>
                      <w:proofErr w:type="spellEnd"/>
                      <w:r w:rsidRPr="00B81EAA">
                        <w:rPr>
                          <w:rFonts w:ascii="Lato Light" w:hAnsi="Lato Light"/>
                          <w:bCs/>
                          <w:color w:val="002060"/>
                          <w:sz w:val="14"/>
                          <w:szCs w:val="14"/>
                        </w:rPr>
                        <w:t xml:space="preserve">, </w:t>
                      </w:r>
                    </w:p>
                    <w:p w:rsidR="00B81EAA" w:rsidRDefault="004452C0" w:rsidP="00B81EAA">
                      <w:pP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bCs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="00B81EAA" w:rsidRPr="00B81EAA">
                        <w:rPr>
                          <w:rFonts w:ascii="Lato Light" w:hAnsi="Lato Light"/>
                          <w:bCs/>
                          <w:color w:val="002060"/>
                          <w:sz w:val="14"/>
                          <w:szCs w:val="14"/>
                        </w:rPr>
                        <w:t>DFASAM</w:t>
                      </w:r>
                      <w:r w:rsidR="00B81EAA" w:rsidRPr="00B81EAA"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 xml:space="preserve"> </w:t>
                      </w:r>
                    </w:p>
                    <w:p w:rsidR="00B81EAA" w:rsidRDefault="00B81EAA" w:rsidP="00B81EAA">
                      <w:pP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B81EAA"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>Region X Director</w:t>
                      </w:r>
                    </w:p>
                    <w:p w:rsidR="00B81EAA" w:rsidRPr="00B81EAA" w:rsidRDefault="00B81EAA" w:rsidP="00B81EAA">
                      <w:pP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B81EAA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Scott </w:t>
                      </w:r>
                      <w:proofErr w:type="spellStart"/>
                      <w:r w:rsidRPr="00B81EAA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Teitelbaum</w:t>
                      </w:r>
                      <w:proofErr w:type="spellEnd"/>
                      <w:r w:rsidRPr="00B81EAA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, MD, DFASAM</w:t>
                      </w:r>
                    </w:p>
                    <w:p w:rsidR="00115D2D" w:rsidRPr="009516B0" w:rsidRDefault="00115D2D" w:rsidP="00822992">
                      <w:pPr>
                        <w:spacing w:afterLines="22" w:after="52"/>
                        <w:ind w:left="180"/>
                        <w:rPr>
                          <w:rFonts w:ascii="Lato Light" w:hAnsi="Lato Light"/>
                          <w:color w:val="17365D" w:themeColor="text2" w:themeShade="BF"/>
                          <w:sz w:val="14"/>
                          <w:szCs w:val="14"/>
                        </w:rPr>
                      </w:pPr>
                    </w:p>
                    <w:p w:rsidR="00115D2D" w:rsidRPr="009516B0" w:rsidRDefault="00115D2D" w:rsidP="00822992">
                      <w:pPr>
                        <w:spacing w:afterLines="22" w:after="52"/>
                        <w:ind w:left="180"/>
                        <w:rPr>
                          <w:rFonts w:ascii="Lato Light" w:hAnsi="Lato Light"/>
                          <w:b/>
                          <w:bCs/>
                          <w:color w:val="17365D" w:themeColor="text2" w:themeShade="BF"/>
                          <w:sz w:val="14"/>
                          <w:szCs w:val="14"/>
                        </w:rPr>
                      </w:pPr>
                      <w:r w:rsidRPr="009516B0">
                        <w:rPr>
                          <w:rFonts w:ascii="Lato Light" w:hAnsi="Lato Light"/>
                          <w:b/>
                          <w:bCs/>
                          <w:color w:val="17365D" w:themeColor="text2" w:themeShade="BF"/>
                          <w:sz w:val="14"/>
                          <w:szCs w:val="14"/>
                        </w:rPr>
                        <w:t>Ex-Officio</w:t>
                      </w:r>
                    </w:p>
                    <w:p w:rsidR="00C02BF0" w:rsidRDefault="00C02BF0" w:rsidP="00C02BF0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C02BF0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Stuart </w:t>
                      </w:r>
                      <w:proofErr w:type="spellStart"/>
                      <w:r w:rsidRPr="00C02BF0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Gitlow</w:t>
                      </w:r>
                      <w:proofErr w:type="spellEnd"/>
                      <w:r w:rsidRPr="00C02BF0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, MD, MPH, MBA, DFAPA</w:t>
                      </w:r>
                      <w:r w:rsidR="004452C0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, </w:t>
                      </w:r>
                      <w:r w:rsidR="00B05087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D</w:t>
                      </w:r>
                      <w:r w:rsidR="004452C0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FASAM</w:t>
                      </w:r>
                    </w:p>
                    <w:p w:rsidR="004452C0" w:rsidRDefault="004452C0" w:rsidP="00C02BF0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Randolph P. Holmes, MD, FASAM</w:t>
                      </w:r>
                    </w:p>
                    <w:p w:rsidR="00C02BF0" w:rsidRPr="00C02BF0" w:rsidRDefault="00C02BF0" w:rsidP="00C02BF0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C02BF0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Tod</w:t>
                      </w:r>
                      <w:r w:rsidR="004452C0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d </w:t>
                      </w:r>
                      <w:proofErr w:type="spellStart"/>
                      <w:r w:rsidR="004452C0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Kammerzelt</w:t>
                      </w:r>
                      <w:proofErr w:type="spellEnd"/>
                      <w:r w:rsidR="004452C0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, MD, FASAM</w:t>
                      </w:r>
                    </w:p>
                    <w:p w:rsidR="00C02BF0" w:rsidRDefault="00C02BF0" w:rsidP="00C02BF0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="004452C0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Michelle </w:t>
                      </w:r>
                      <w:proofErr w:type="spellStart"/>
                      <w:r w:rsidR="004452C0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Lofwall</w:t>
                      </w:r>
                      <w:proofErr w:type="spellEnd"/>
                      <w:r w:rsidR="004452C0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, MD, FASAM</w:t>
                      </w:r>
                    </w:p>
                    <w:p w:rsidR="00C02BF0" w:rsidRPr="00C02BF0" w:rsidRDefault="00C02BF0" w:rsidP="00C02BF0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="004452C0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Penny S. Mills, MBA</w:t>
                      </w:r>
                    </w:p>
                    <w:p w:rsidR="00C02BF0" w:rsidRPr="00C02BF0" w:rsidRDefault="00C02BF0" w:rsidP="00C02BF0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C02BF0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Aleksandra </w:t>
                      </w:r>
                      <w:proofErr w:type="spellStart"/>
                      <w:r w:rsidRPr="00C02BF0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Zgierska</w:t>
                      </w:r>
                      <w:proofErr w:type="spellEnd"/>
                      <w:r w:rsidRPr="00C02BF0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, MD, Ph</w:t>
                      </w:r>
                      <w:r w:rsidR="004452C0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D</w:t>
                      </w:r>
                    </w:p>
                    <w:p w:rsidR="00115D2D" w:rsidRPr="009516B0" w:rsidRDefault="00115D2D" w:rsidP="00C02BF0">
                      <w:pPr>
                        <w:rPr>
                          <w:rFonts w:ascii="Lato Light" w:hAnsi="Lato Light"/>
                          <w:color w:val="17365D" w:themeColor="text2" w:themeShade="BF"/>
                          <w:sz w:val="14"/>
                          <w:szCs w:val="14"/>
                        </w:rPr>
                      </w:pPr>
                    </w:p>
                    <w:p w:rsidR="00115D2D" w:rsidRPr="009516B0" w:rsidRDefault="00115D2D" w:rsidP="00822992">
                      <w:pPr>
                        <w:tabs>
                          <w:tab w:val="left" w:pos="2441"/>
                        </w:tabs>
                        <w:spacing w:afterLines="22" w:after="52"/>
                        <w:ind w:left="180"/>
                        <w:rPr>
                          <w:rFonts w:ascii="Lato Light" w:hAnsi="Lato Light"/>
                          <w:b/>
                          <w:bCs/>
                          <w:color w:val="17365D" w:themeColor="text2" w:themeShade="BF"/>
                          <w:sz w:val="14"/>
                          <w:szCs w:val="14"/>
                        </w:rPr>
                      </w:pPr>
                      <w:r w:rsidRPr="009516B0">
                        <w:rPr>
                          <w:rFonts w:ascii="Lato Light" w:hAnsi="Lato Light"/>
                          <w:b/>
                          <w:bCs/>
                          <w:color w:val="17365D" w:themeColor="text2" w:themeShade="BF"/>
                          <w:sz w:val="14"/>
                          <w:szCs w:val="14"/>
                        </w:rPr>
                        <w:t>FOUNDING PRESIDENT</w:t>
                      </w:r>
                    </w:p>
                    <w:p w:rsidR="00115D2D" w:rsidRPr="009516B0" w:rsidRDefault="00115D2D" w:rsidP="00822992">
                      <w:pPr>
                        <w:tabs>
                          <w:tab w:val="left" w:pos="2441"/>
                        </w:tabs>
                        <w:spacing w:afterLines="22" w:after="52"/>
                        <w:ind w:left="180"/>
                        <w:rPr>
                          <w:rFonts w:ascii="Lato Light" w:hAnsi="Lato Light"/>
                          <w:bCs/>
                          <w:color w:val="17365D" w:themeColor="text2" w:themeShade="BF"/>
                          <w:sz w:val="14"/>
                          <w:szCs w:val="14"/>
                        </w:rPr>
                      </w:pPr>
                      <w:r w:rsidRPr="009516B0">
                        <w:rPr>
                          <w:rFonts w:ascii="Lato Light" w:hAnsi="Lato Light"/>
                          <w:bCs/>
                          <w:color w:val="17365D" w:themeColor="text2" w:themeShade="BF"/>
                          <w:sz w:val="14"/>
                          <w:szCs w:val="14"/>
                        </w:rPr>
                        <w:t>Ruth Fox, MD</w:t>
                      </w:r>
                    </w:p>
                    <w:p w:rsidR="00115D2D" w:rsidRPr="009516B0" w:rsidRDefault="00115D2D" w:rsidP="00822992">
                      <w:pPr>
                        <w:spacing w:afterLines="22" w:after="52"/>
                        <w:ind w:left="180"/>
                        <w:rPr>
                          <w:rFonts w:ascii="Lato Light" w:hAnsi="Lato Light" w:cs="Times New Roman"/>
                          <w:bCs/>
                          <w:color w:val="17365D" w:themeColor="text2" w:themeShade="BF"/>
                          <w:sz w:val="14"/>
                          <w:szCs w:val="14"/>
                        </w:rPr>
                      </w:pPr>
                      <w:r w:rsidRPr="009516B0">
                        <w:rPr>
                          <w:rFonts w:ascii="Lato Light" w:hAnsi="Lato Light"/>
                          <w:bCs/>
                          <w:color w:val="17365D" w:themeColor="text2" w:themeShade="BF"/>
                          <w:sz w:val="14"/>
                          <w:szCs w:val="14"/>
                        </w:rPr>
                        <w:t>1895-1989</w:t>
                      </w:r>
                    </w:p>
                  </w:txbxContent>
                </v:textbox>
                <w10:wrap type="tight" anchory="page"/>
                <w10:anchorlock/>
              </v:shape>
            </w:pict>
          </mc:Fallback>
        </mc:AlternateContent>
      </w:r>
    </w:p>
    <w:p w:rsidR="003D1007" w:rsidRDefault="003D1007" w:rsidP="003D1007">
      <w:pPr>
        <w:rPr>
          <w:rFonts w:ascii="Lato" w:hAnsi="Lato"/>
          <w:sz w:val="22"/>
          <w:szCs w:val="22"/>
        </w:rPr>
      </w:pPr>
    </w:p>
    <w:p w:rsidR="00E51A9D" w:rsidRPr="00E51A9D" w:rsidRDefault="00E51A9D" w:rsidP="00E51A9D">
      <w:pPr>
        <w:rPr>
          <w:rFonts w:ascii="Lato" w:hAnsi="Lato"/>
          <w:sz w:val="22"/>
          <w:szCs w:val="22"/>
        </w:rPr>
      </w:pPr>
    </w:p>
    <w:p w:rsidR="00E51A9D" w:rsidRPr="00E51A9D" w:rsidRDefault="00E51A9D" w:rsidP="00E51A9D">
      <w:pPr>
        <w:rPr>
          <w:rFonts w:ascii="Lato" w:hAnsi="Lato"/>
          <w:sz w:val="22"/>
          <w:szCs w:val="22"/>
        </w:rPr>
      </w:pPr>
    </w:p>
    <w:p w:rsidR="00E51A9D" w:rsidRPr="00E51A9D" w:rsidRDefault="00E51A9D" w:rsidP="00E51A9D">
      <w:pPr>
        <w:rPr>
          <w:rFonts w:ascii="Lato" w:hAnsi="Lato"/>
          <w:sz w:val="22"/>
          <w:szCs w:val="22"/>
        </w:rPr>
      </w:pPr>
    </w:p>
    <w:p w:rsidR="00E51A9D" w:rsidRPr="00E51A9D" w:rsidRDefault="00E51A9D" w:rsidP="00E51A9D">
      <w:pPr>
        <w:rPr>
          <w:rFonts w:ascii="Lato" w:hAnsi="Lato"/>
          <w:sz w:val="22"/>
          <w:szCs w:val="22"/>
        </w:rPr>
      </w:pPr>
      <w:r w:rsidRPr="00E51A9D">
        <w:rPr>
          <w:rFonts w:ascii="Lato" w:hAnsi="Lato"/>
          <w:sz w:val="22"/>
          <w:szCs w:val="22"/>
        </w:rPr>
        <w:tab/>
      </w:r>
    </w:p>
    <w:p w:rsidR="00E51A9D" w:rsidRPr="00E51A9D" w:rsidRDefault="00E51A9D" w:rsidP="00E51A9D">
      <w:pPr>
        <w:tabs>
          <w:tab w:val="left" w:pos="4020"/>
        </w:tabs>
        <w:rPr>
          <w:rFonts w:ascii="Lato" w:hAnsi="Lato"/>
          <w:sz w:val="22"/>
          <w:szCs w:val="22"/>
        </w:rPr>
      </w:pPr>
    </w:p>
    <w:p w:rsidR="007E0D24" w:rsidRDefault="00027B74" w:rsidP="007E0D24">
      <w:pPr>
        <w:rPr>
          <w:noProof/>
        </w:rPr>
      </w:pPr>
      <w:r>
        <w:rPr>
          <w:noProof/>
        </w:rPr>
        <w:t xml:space="preserve">     </w:t>
      </w:r>
    </w:p>
    <w:p w:rsidR="007E0D24" w:rsidRPr="00E47BF5" w:rsidRDefault="00027B74" w:rsidP="007E0D24">
      <w:pPr>
        <w:rPr>
          <w:b/>
          <w:i/>
        </w:rPr>
      </w:pPr>
      <w:r>
        <w:rPr>
          <w:noProof/>
        </w:rPr>
        <w:t xml:space="preserve"> </w:t>
      </w:r>
      <w:r w:rsidR="00AC52DD">
        <w:rPr>
          <w:b/>
          <w:i/>
        </w:rPr>
        <w:t>(date)</w:t>
      </w:r>
    </w:p>
    <w:p w:rsidR="007E0D24" w:rsidRDefault="007E0D24" w:rsidP="007E0D24"/>
    <w:p w:rsidR="007E0D24" w:rsidRPr="009D069A" w:rsidRDefault="007E0D24" w:rsidP="007E0D24">
      <w:pPr>
        <w:rPr>
          <w:b/>
          <w:i/>
          <w:sz w:val="28"/>
        </w:rPr>
      </w:pPr>
      <w:r w:rsidRPr="00E37B17">
        <w:rPr>
          <w:sz w:val="28"/>
        </w:rPr>
        <w:t>The American Society of Addiction Medicine</w:t>
      </w:r>
      <w:r>
        <w:rPr>
          <w:sz w:val="28"/>
        </w:rPr>
        <w:t xml:space="preserve"> certifies that (name of non-physician participant) </w:t>
      </w:r>
      <w:r w:rsidRPr="00E37B17">
        <w:rPr>
          <w:sz w:val="28"/>
        </w:rPr>
        <w:t>has participated i</w:t>
      </w:r>
      <w:r>
        <w:rPr>
          <w:sz w:val="28"/>
        </w:rPr>
        <w:t xml:space="preserve">n the live </w:t>
      </w:r>
      <w:r w:rsidR="002123D8">
        <w:rPr>
          <w:sz w:val="28"/>
        </w:rPr>
        <w:t>activity titled</w:t>
      </w:r>
      <w:r w:rsidR="00AC52DD">
        <w:rPr>
          <w:sz w:val="28"/>
        </w:rPr>
        <w:t xml:space="preserve"> IT MATTRs Practice Team Training, (location) on (date)</w:t>
      </w:r>
      <w:r w:rsidR="002123D8">
        <w:rPr>
          <w:sz w:val="28"/>
        </w:rPr>
        <w:t>, 2018.</w:t>
      </w:r>
      <w:r>
        <w:rPr>
          <w:sz w:val="28"/>
        </w:rPr>
        <w:t>This activity was designated for a</w:t>
      </w:r>
      <w:r>
        <w:rPr>
          <w:b/>
          <w:sz w:val="28"/>
        </w:rPr>
        <w:t xml:space="preserve"> </w:t>
      </w:r>
      <w:r w:rsidRPr="00813DE8">
        <w:rPr>
          <w:sz w:val="28"/>
        </w:rPr>
        <w:t>maximum of</w:t>
      </w:r>
      <w:r w:rsidR="00AC52DD">
        <w:rPr>
          <w:b/>
          <w:sz w:val="28"/>
        </w:rPr>
        <w:t xml:space="preserve"> 4</w:t>
      </w:r>
      <w:bookmarkStart w:id="0" w:name="_GoBack"/>
      <w:bookmarkEnd w:id="0"/>
      <w:r w:rsidR="00A80F03">
        <w:rPr>
          <w:b/>
          <w:sz w:val="28"/>
        </w:rPr>
        <w:t xml:space="preserve"> </w:t>
      </w:r>
      <w:r>
        <w:rPr>
          <w:b/>
          <w:i/>
          <w:sz w:val="28"/>
        </w:rPr>
        <w:t xml:space="preserve">AMA PRA Category 1Credit </w:t>
      </w:r>
      <w:r w:rsidRPr="00E37B17">
        <w:rPr>
          <w:b/>
          <w:i/>
          <w:sz w:val="28"/>
        </w:rPr>
        <w:t>(s) ™.</w:t>
      </w:r>
    </w:p>
    <w:p w:rsidR="007E0D24" w:rsidRPr="00E37B17" w:rsidRDefault="007E0D24" w:rsidP="007E0D24">
      <w:pPr>
        <w:rPr>
          <w:b/>
          <w:sz w:val="28"/>
        </w:rPr>
      </w:pPr>
    </w:p>
    <w:p w:rsidR="007E0D24" w:rsidRDefault="000D7C9C" w:rsidP="007E0D24">
      <w:pPr>
        <w:rPr>
          <w:sz w:val="28"/>
        </w:rPr>
      </w:pPr>
      <w:r>
        <w:rPr>
          <w:sz w:val="28"/>
        </w:rPr>
        <w:t>Catherine Friedman, MD, F</w:t>
      </w:r>
      <w:r w:rsidR="007E0D24">
        <w:rPr>
          <w:sz w:val="28"/>
        </w:rPr>
        <w:t xml:space="preserve">APA, </w:t>
      </w:r>
      <w:r w:rsidR="008C0D41">
        <w:rPr>
          <w:sz w:val="28"/>
        </w:rPr>
        <w:t>D</w:t>
      </w:r>
      <w:r w:rsidR="007E0D24">
        <w:rPr>
          <w:sz w:val="28"/>
        </w:rPr>
        <w:t>FASAM</w:t>
      </w:r>
    </w:p>
    <w:p w:rsidR="007E0D24" w:rsidRDefault="007E0D24" w:rsidP="007E0D24">
      <w:pPr>
        <w:rPr>
          <w:sz w:val="28"/>
        </w:rPr>
      </w:pPr>
      <w:r w:rsidRPr="00E37B17">
        <w:rPr>
          <w:sz w:val="28"/>
        </w:rPr>
        <w:t>Chair, ASAM CME Committee</w:t>
      </w:r>
    </w:p>
    <w:p w:rsidR="00E51A9D" w:rsidRPr="00E51A9D" w:rsidRDefault="00027B74" w:rsidP="007E0D24">
      <w:pPr>
        <w:rPr>
          <w:rFonts w:ascii="Lato" w:hAnsi="Lato"/>
          <w:sz w:val="22"/>
          <w:szCs w:val="22"/>
        </w:rPr>
      </w:pPr>
      <w:r>
        <w:rPr>
          <w:noProof/>
        </w:rPr>
        <w:t xml:space="preserve">                                                        </w:t>
      </w:r>
    </w:p>
    <w:p w:rsidR="003D1007" w:rsidRPr="00E51A9D" w:rsidRDefault="003D1007" w:rsidP="003D1007">
      <w:pPr>
        <w:rPr>
          <w:rFonts w:ascii="Lato" w:hAnsi="Lato"/>
          <w:sz w:val="22"/>
          <w:szCs w:val="22"/>
        </w:rPr>
      </w:pPr>
    </w:p>
    <w:p w:rsidR="003D1007" w:rsidRPr="00E51A9D" w:rsidRDefault="003D1007" w:rsidP="003D1007">
      <w:pPr>
        <w:rPr>
          <w:rFonts w:ascii="Lato" w:hAnsi="Lato"/>
          <w:sz w:val="22"/>
          <w:szCs w:val="22"/>
        </w:rPr>
      </w:pPr>
    </w:p>
    <w:sectPr w:rsidR="003D1007" w:rsidRPr="00E51A9D" w:rsidSect="00DB4746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354" w:bottom="1152" w:left="1555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15D2D" w:rsidRDefault="00115D2D" w:rsidP="00026089">
      <w:r>
        <w:separator/>
      </w:r>
    </w:p>
  </w:endnote>
  <w:endnote w:type="continuationSeparator" w:id="0">
    <w:p w:rsidR="00115D2D" w:rsidRDefault="00115D2D" w:rsidP="000260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Lato Light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5D2D" w:rsidRDefault="00115D2D">
    <w:pPr>
      <w:pStyle w:val="Footer"/>
    </w:pPr>
  </w:p>
  <w:p w:rsidR="00115D2D" w:rsidRDefault="00115D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5D2D" w:rsidRDefault="00115D2D">
    <w:pPr>
      <w:pStyle w:val="Foot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70315B4" wp14:editId="5C647042">
              <wp:simplePos x="0" y="0"/>
              <wp:positionH relativeFrom="column">
                <wp:posOffset>-987425</wp:posOffset>
              </wp:positionH>
              <wp:positionV relativeFrom="paragraph">
                <wp:posOffset>-108585</wp:posOffset>
              </wp:positionV>
              <wp:extent cx="7772400" cy="466725"/>
              <wp:effectExtent l="0" t="0" r="0" b="9525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2400" cy="4667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15D2D" w:rsidRPr="009516B0" w:rsidRDefault="003D1007" w:rsidP="009516B0">
                          <w:pPr>
                            <w:jc w:val="center"/>
                            <w:rPr>
                              <w:rFonts w:ascii="Lato" w:hAnsi="Lato"/>
                              <w:color w:val="17365D" w:themeColor="text2" w:themeShade="BF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Lato" w:hAnsi="Lato"/>
                              <w:color w:val="17365D" w:themeColor="text2" w:themeShade="BF"/>
                              <w:sz w:val="16"/>
                              <w:szCs w:val="16"/>
                            </w:rPr>
                            <w:t>11400 Rockville Pike Suite 200 Rockville,</w:t>
                          </w:r>
                          <w:r w:rsidR="000C5075">
                            <w:rPr>
                              <w:rFonts w:ascii="Lato" w:hAnsi="Lato"/>
                              <w:color w:val="17365D" w:themeColor="text2" w:themeShade="BF"/>
                              <w:sz w:val="16"/>
                              <w:szCs w:val="16"/>
                            </w:rPr>
                            <w:t xml:space="preserve"> MD </w:t>
                          </w:r>
                          <w:r w:rsidR="000C5075" w:rsidRPr="000C5075">
                            <w:rPr>
                              <w:rFonts w:ascii="Lato" w:hAnsi="Lato"/>
                              <w:color w:val="17365D" w:themeColor="text2" w:themeShade="BF"/>
                              <w:sz w:val="16"/>
                              <w:szCs w:val="16"/>
                            </w:rPr>
                            <w:t>20852</w:t>
                          </w:r>
                        </w:p>
                        <w:p w:rsidR="009516B0" w:rsidRPr="009516B0" w:rsidRDefault="003D1007" w:rsidP="009516B0">
                          <w:pPr>
                            <w:jc w:val="center"/>
                            <w:rPr>
                              <w:rFonts w:ascii="Lato" w:hAnsi="Lato"/>
                              <w:color w:val="17365D" w:themeColor="text2" w:themeShade="BF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Lato" w:hAnsi="Lato"/>
                              <w:color w:val="17365D" w:themeColor="text2" w:themeShade="BF"/>
                              <w:sz w:val="16"/>
                              <w:szCs w:val="16"/>
                            </w:rPr>
                            <w:t>Phone: 301-656-</w:t>
                          </w:r>
                          <w:r w:rsidR="005B25BB">
                            <w:rPr>
                              <w:rFonts w:ascii="Lato" w:hAnsi="Lato"/>
                              <w:color w:val="17365D" w:themeColor="text2" w:themeShade="BF"/>
                              <w:sz w:val="16"/>
                              <w:szCs w:val="16"/>
                            </w:rPr>
                            <w:t>3920</w:t>
                          </w:r>
                          <w:r w:rsidR="009516B0" w:rsidRPr="009516B0">
                            <w:rPr>
                              <w:rFonts w:ascii="Lato" w:hAnsi="Lato"/>
                              <w:color w:val="17365D" w:themeColor="text2" w:themeShade="BF"/>
                              <w:sz w:val="16"/>
                              <w:szCs w:val="16"/>
                            </w:rPr>
                            <w:t xml:space="preserve"> </w:t>
                          </w:r>
                          <w:r w:rsidR="00CB347B">
                            <w:rPr>
                              <w:rFonts w:ascii="Lato" w:hAnsi="Lato"/>
                              <w:color w:val="17365D" w:themeColor="text2" w:themeShade="BF"/>
                              <w:sz w:val="16"/>
                              <w:szCs w:val="16"/>
                            </w:rPr>
                            <w:t xml:space="preserve"> </w:t>
                          </w:r>
                          <w:r w:rsidR="009516B0" w:rsidRPr="009516B0">
                            <w:rPr>
                              <w:rFonts w:ascii="Lato" w:hAnsi="Lato"/>
                              <w:color w:val="17365D" w:themeColor="text2" w:themeShade="BF"/>
                              <w:sz w:val="16"/>
                              <w:szCs w:val="16"/>
                            </w:rPr>
                            <w:t xml:space="preserve">| </w:t>
                          </w:r>
                          <w:r w:rsidR="00CB347B">
                            <w:rPr>
                              <w:rFonts w:ascii="Lato" w:hAnsi="Lato"/>
                              <w:color w:val="17365D" w:themeColor="text2" w:themeShade="BF"/>
                              <w:sz w:val="16"/>
                              <w:szCs w:val="16"/>
                            </w:rPr>
                            <w:t xml:space="preserve"> </w:t>
                          </w:r>
                          <w:r w:rsidR="009516B0" w:rsidRPr="009516B0">
                            <w:rPr>
                              <w:rFonts w:ascii="Lato" w:hAnsi="Lato"/>
                              <w:color w:val="17365D" w:themeColor="text2" w:themeShade="BF"/>
                              <w:sz w:val="16"/>
                              <w:szCs w:val="16"/>
                            </w:rPr>
                            <w:t>Fax: 301.656.3815</w:t>
                          </w:r>
                        </w:p>
                        <w:p w:rsidR="009516B0" w:rsidRPr="009516B0" w:rsidRDefault="009516B0" w:rsidP="009516B0">
                          <w:pPr>
                            <w:jc w:val="center"/>
                            <w:rPr>
                              <w:rFonts w:ascii="Lato" w:hAnsi="Lato"/>
                              <w:color w:val="17365D" w:themeColor="text2" w:themeShade="BF"/>
                              <w:sz w:val="16"/>
                              <w:szCs w:val="16"/>
                            </w:rPr>
                          </w:pPr>
                          <w:r w:rsidRPr="009516B0">
                            <w:rPr>
                              <w:rFonts w:ascii="Lato" w:hAnsi="Lato"/>
                              <w:color w:val="17365D" w:themeColor="text2" w:themeShade="BF"/>
                              <w:sz w:val="16"/>
                              <w:szCs w:val="16"/>
                            </w:rPr>
                            <w:t>www.ASAM.or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>
          <w:pict>
            <v:shapetype w14:anchorId="470315B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-77.75pt;margin-top:-8.55pt;width:612pt;height:36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" stroked="f">
              <v:textbox>
                <w:txbxContent>
                  <w:p w:rsidR="00115D2D" w:rsidRPr="009516B0" w:rsidRDefault="003D1007" w:rsidP="009516B0">
                    <w:pPr>
                      <w:jc w:val="center"/>
                      <w:rPr>
                        <w:rFonts w:ascii="Lato" w:hAnsi="Lato"/>
                        <w:color w:val="17365D" w:themeColor="text2" w:themeShade="BF"/>
                        <w:sz w:val="16"/>
                        <w:szCs w:val="16"/>
                      </w:rPr>
                    </w:pPr>
                    <w:r>
                      <w:rPr>
                        <w:rFonts w:ascii="Lato" w:hAnsi="Lato"/>
                        <w:color w:val="17365D" w:themeColor="text2" w:themeShade="BF"/>
                        <w:sz w:val="16"/>
                        <w:szCs w:val="16"/>
                      </w:rPr>
                      <w:t>11400 Rockville Pike Suite 200 Rockville,</w:t>
                    </w:r>
                    <w:r w:rsidR="000C5075">
                      <w:rPr>
                        <w:rFonts w:ascii="Lato" w:hAnsi="Lato"/>
                        <w:color w:val="17365D" w:themeColor="text2" w:themeShade="BF"/>
                        <w:sz w:val="16"/>
                        <w:szCs w:val="16"/>
                      </w:rPr>
                      <w:t xml:space="preserve"> MD </w:t>
                    </w:r>
                    <w:r w:rsidR="000C5075" w:rsidRPr="000C5075">
                      <w:rPr>
                        <w:rFonts w:ascii="Lato" w:hAnsi="Lato"/>
                        <w:color w:val="17365D" w:themeColor="text2" w:themeShade="BF"/>
                        <w:sz w:val="16"/>
                        <w:szCs w:val="16"/>
                      </w:rPr>
                      <w:t>20852</w:t>
                    </w:r>
                  </w:p>
                  <w:p w:rsidR="009516B0" w:rsidRPr="009516B0" w:rsidRDefault="003D1007" w:rsidP="009516B0">
                    <w:pPr>
                      <w:jc w:val="center"/>
                      <w:rPr>
                        <w:rFonts w:ascii="Lato" w:hAnsi="Lato"/>
                        <w:color w:val="17365D" w:themeColor="text2" w:themeShade="BF"/>
                        <w:sz w:val="16"/>
                        <w:szCs w:val="16"/>
                      </w:rPr>
                    </w:pPr>
                    <w:r>
                      <w:rPr>
                        <w:rFonts w:ascii="Lato" w:hAnsi="Lato"/>
                        <w:color w:val="17365D" w:themeColor="text2" w:themeShade="BF"/>
                        <w:sz w:val="16"/>
                        <w:szCs w:val="16"/>
                      </w:rPr>
                      <w:t>Phone: 301-656-</w:t>
                    </w:r>
                    <w:proofErr w:type="gramStart"/>
                    <w:r w:rsidR="005B25BB">
                      <w:rPr>
                        <w:rFonts w:ascii="Lato" w:hAnsi="Lato"/>
                        <w:color w:val="17365D" w:themeColor="text2" w:themeShade="BF"/>
                        <w:sz w:val="16"/>
                        <w:szCs w:val="16"/>
                      </w:rPr>
                      <w:t>3920</w:t>
                    </w:r>
                    <w:r w:rsidR="009516B0" w:rsidRPr="009516B0">
                      <w:rPr>
                        <w:rFonts w:ascii="Lato" w:hAnsi="Lato"/>
                        <w:color w:val="17365D" w:themeColor="text2" w:themeShade="BF"/>
                        <w:sz w:val="16"/>
                        <w:szCs w:val="16"/>
                      </w:rPr>
                      <w:t xml:space="preserve"> </w:t>
                    </w:r>
                    <w:r w:rsidR="00CB347B">
                      <w:rPr>
                        <w:rFonts w:ascii="Lato" w:hAnsi="Lato"/>
                        <w:color w:val="17365D" w:themeColor="text2" w:themeShade="BF"/>
                        <w:sz w:val="16"/>
                        <w:szCs w:val="16"/>
                      </w:rPr>
                      <w:t xml:space="preserve"> </w:t>
                    </w:r>
                    <w:r w:rsidR="009516B0" w:rsidRPr="009516B0">
                      <w:rPr>
                        <w:rFonts w:ascii="Lato" w:hAnsi="Lato"/>
                        <w:color w:val="17365D" w:themeColor="text2" w:themeShade="BF"/>
                        <w:sz w:val="16"/>
                        <w:szCs w:val="16"/>
                      </w:rPr>
                      <w:t>|</w:t>
                    </w:r>
                    <w:proofErr w:type="gramEnd"/>
                    <w:r w:rsidR="009516B0" w:rsidRPr="009516B0">
                      <w:rPr>
                        <w:rFonts w:ascii="Lato" w:hAnsi="Lato"/>
                        <w:color w:val="17365D" w:themeColor="text2" w:themeShade="BF"/>
                        <w:sz w:val="16"/>
                        <w:szCs w:val="16"/>
                      </w:rPr>
                      <w:t xml:space="preserve"> </w:t>
                    </w:r>
                    <w:r w:rsidR="00CB347B">
                      <w:rPr>
                        <w:rFonts w:ascii="Lato" w:hAnsi="Lato"/>
                        <w:color w:val="17365D" w:themeColor="text2" w:themeShade="BF"/>
                        <w:sz w:val="16"/>
                        <w:szCs w:val="16"/>
                      </w:rPr>
                      <w:t xml:space="preserve"> </w:t>
                    </w:r>
                    <w:r w:rsidR="009516B0" w:rsidRPr="009516B0">
                      <w:rPr>
                        <w:rFonts w:ascii="Lato" w:hAnsi="Lato"/>
                        <w:color w:val="17365D" w:themeColor="text2" w:themeShade="BF"/>
                        <w:sz w:val="16"/>
                        <w:szCs w:val="16"/>
                      </w:rPr>
                      <w:t>Fax: 301.656.3815</w:t>
                    </w:r>
                  </w:p>
                  <w:p w:rsidR="009516B0" w:rsidRPr="009516B0" w:rsidRDefault="009516B0" w:rsidP="009516B0">
                    <w:pPr>
                      <w:jc w:val="center"/>
                      <w:rPr>
                        <w:rFonts w:ascii="Lato" w:hAnsi="Lato"/>
                        <w:color w:val="17365D" w:themeColor="text2" w:themeShade="BF"/>
                        <w:sz w:val="16"/>
                        <w:szCs w:val="16"/>
                      </w:rPr>
                    </w:pPr>
                    <w:r w:rsidRPr="009516B0">
                      <w:rPr>
                        <w:rFonts w:ascii="Lato" w:hAnsi="Lato"/>
                        <w:color w:val="17365D" w:themeColor="text2" w:themeShade="BF"/>
                        <w:sz w:val="16"/>
                        <w:szCs w:val="16"/>
                      </w:rPr>
                      <w:t>www.ASAM.org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15D2D" w:rsidRDefault="00115D2D" w:rsidP="00026089">
      <w:r>
        <w:separator/>
      </w:r>
    </w:p>
  </w:footnote>
  <w:footnote w:type="continuationSeparator" w:id="0">
    <w:p w:rsidR="00115D2D" w:rsidRDefault="00115D2D" w:rsidP="000260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4F18" w:rsidRDefault="00E34F18">
    <w:pPr>
      <w:pStyle w:val="Header"/>
    </w:pPr>
    <w:r w:rsidRPr="00786B3D">
      <w:rPr>
        <w:noProof/>
        <w:szCs w:val="22"/>
        <w:lang w:eastAsia="en-US"/>
      </w:rPr>
      <w:drawing>
        <wp:anchor distT="0" distB="0" distL="114300" distR="114300" simplePos="0" relativeHeight="251664384" behindDoc="0" locked="0" layoutInCell="1" allowOverlap="1" wp14:anchorId="1F350460" wp14:editId="4FF5893A">
          <wp:simplePos x="0" y="0"/>
          <wp:positionH relativeFrom="margin">
            <wp:align>center</wp:align>
          </wp:positionH>
          <wp:positionV relativeFrom="paragraph">
            <wp:posOffset>-150828</wp:posOffset>
          </wp:positionV>
          <wp:extent cx="3672840" cy="766146"/>
          <wp:effectExtent l="0" t="0" r="3810" b="0"/>
          <wp:wrapNone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SAM Logo Dark Blue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672840" cy="76614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32A9" w:rsidRDefault="00F032A9">
    <w:pPr>
      <w:pStyle w:val="Header"/>
    </w:pPr>
  </w:p>
  <w:p w:rsidR="00F032A9" w:rsidRDefault="00F032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C024BC"/>
    <w:multiLevelType w:val="multilevel"/>
    <w:tmpl w:val="EF120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FF680D"/>
    <w:multiLevelType w:val="hybridMultilevel"/>
    <w:tmpl w:val="03E0E4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A86698"/>
    <w:multiLevelType w:val="hybridMultilevel"/>
    <w:tmpl w:val="E71CA10C"/>
    <w:lvl w:ilvl="0" w:tplc="44FA8C24">
      <w:start w:val="1"/>
      <w:numFmt w:val="upperLetter"/>
      <w:lvlText w:val="%1."/>
      <w:lvlJc w:val="left"/>
      <w:pPr>
        <w:ind w:left="5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72" w:hanging="360"/>
      </w:pPr>
    </w:lvl>
    <w:lvl w:ilvl="2" w:tplc="0409001B" w:tentative="1">
      <w:start w:val="1"/>
      <w:numFmt w:val="lowerRoman"/>
      <w:lvlText w:val="%3."/>
      <w:lvlJc w:val="right"/>
      <w:pPr>
        <w:ind w:left="1992" w:hanging="180"/>
      </w:pPr>
    </w:lvl>
    <w:lvl w:ilvl="3" w:tplc="0409000F" w:tentative="1">
      <w:start w:val="1"/>
      <w:numFmt w:val="decimal"/>
      <w:lvlText w:val="%4."/>
      <w:lvlJc w:val="left"/>
      <w:pPr>
        <w:ind w:left="2712" w:hanging="360"/>
      </w:pPr>
    </w:lvl>
    <w:lvl w:ilvl="4" w:tplc="04090019" w:tentative="1">
      <w:start w:val="1"/>
      <w:numFmt w:val="lowerLetter"/>
      <w:lvlText w:val="%5."/>
      <w:lvlJc w:val="left"/>
      <w:pPr>
        <w:ind w:left="3432" w:hanging="360"/>
      </w:pPr>
    </w:lvl>
    <w:lvl w:ilvl="5" w:tplc="0409001B" w:tentative="1">
      <w:start w:val="1"/>
      <w:numFmt w:val="lowerRoman"/>
      <w:lvlText w:val="%6."/>
      <w:lvlJc w:val="right"/>
      <w:pPr>
        <w:ind w:left="4152" w:hanging="180"/>
      </w:pPr>
    </w:lvl>
    <w:lvl w:ilvl="6" w:tplc="0409000F" w:tentative="1">
      <w:start w:val="1"/>
      <w:numFmt w:val="decimal"/>
      <w:lvlText w:val="%7."/>
      <w:lvlJc w:val="left"/>
      <w:pPr>
        <w:ind w:left="4872" w:hanging="360"/>
      </w:pPr>
    </w:lvl>
    <w:lvl w:ilvl="7" w:tplc="04090019" w:tentative="1">
      <w:start w:val="1"/>
      <w:numFmt w:val="lowerLetter"/>
      <w:lvlText w:val="%8."/>
      <w:lvlJc w:val="left"/>
      <w:pPr>
        <w:ind w:left="5592" w:hanging="360"/>
      </w:pPr>
    </w:lvl>
    <w:lvl w:ilvl="8" w:tplc="0409001B" w:tentative="1">
      <w:start w:val="1"/>
      <w:numFmt w:val="lowerRoman"/>
      <w:lvlText w:val="%9."/>
      <w:lvlJc w:val="right"/>
      <w:pPr>
        <w:ind w:left="6312" w:hanging="180"/>
      </w:pPr>
    </w:lvl>
  </w:abstractNum>
  <w:abstractNum w:abstractNumId="3" w15:restartNumberingAfterBreak="0">
    <w:nsid w:val="1F18127B"/>
    <w:multiLevelType w:val="hybridMultilevel"/>
    <w:tmpl w:val="ADF883B4"/>
    <w:lvl w:ilvl="0" w:tplc="1BD41BB8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21AD1351"/>
    <w:multiLevelType w:val="hybridMultilevel"/>
    <w:tmpl w:val="447A4E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5A2F9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3D86740F"/>
    <w:multiLevelType w:val="hybridMultilevel"/>
    <w:tmpl w:val="434C3A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1074DFB"/>
    <w:multiLevelType w:val="hybridMultilevel"/>
    <w:tmpl w:val="63C62A50"/>
    <w:lvl w:ilvl="0" w:tplc="B128D844">
      <w:start w:val="1"/>
      <w:numFmt w:val="upperLetter"/>
      <w:lvlText w:val="%1."/>
      <w:lvlJc w:val="left"/>
      <w:pPr>
        <w:ind w:left="58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8" w:hanging="360"/>
      </w:pPr>
    </w:lvl>
    <w:lvl w:ilvl="2" w:tplc="0409001B" w:tentative="1">
      <w:start w:val="1"/>
      <w:numFmt w:val="lowerRoman"/>
      <w:lvlText w:val="%3."/>
      <w:lvlJc w:val="right"/>
      <w:pPr>
        <w:ind w:left="2028" w:hanging="180"/>
      </w:pPr>
    </w:lvl>
    <w:lvl w:ilvl="3" w:tplc="0409000F" w:tentative="1">
      <w:start w:val="1"/>
      <w:numFmt w:val="decimal"/>
      <w:lvlText w:val="%4."/>
      <w:lvlJc w:val="left"/>
      <w:pPr>
        <w:ind w:left="2748" w:hanging="360"/>
      </w:pPr>
    </w:lvl>
    <w:lvl w:ilvl="4" w:tplc="04090019" w:tentative="1">
      <w:start w:val="1"/>
      <w:numFmt w:val="lowerLetter"/>
      <w:lvlText w:val="%5."/>
      <w:lvlJc w:val="left"/>
      <w:pPr>
        <w:ind w:left="3468" w:hanging="360"/>
      </w:pPr>
    </w:lvl>
    <w:lvl w:ilvl="5" w:tplc="0409001B" w:tentative="1">
      <w:start w:val="1"/>
      <w:numFmt w:val="lowerRoman"/>
      <w:lvlText w:val="%6."/>
      <w:lvlJc w:val="right"/>
      <w:pPr>
        <w:ind w:left="4188" w:hanging="180"/>
      </w:pPr>
    </w:lvl>
    <w:lvl w:ilvl="6" w:tplc="0409000F" w:tentative="1">
      <w:start w:val="1"/>
      <w:numFmt w:val="decimal"/>
      <w:lvlText w:val="%7."/>
      <w:lvlJc w:val="left"/>
      <w:pPr>
        <w:ind w:left="4908" w:hanging="360"/>
      </w:pPr>
    </w:lvl>
    <w:lvl w:ilvl="7" w:tplc="04090019" w:tentative="1">
      <w:start w:val="1"/>
      <w:numFmt w:val="lowerLetter"/>
      <w:lvlText w:val="%8."/>
      <w:lvlJc w:val="left"/>
      <w:pPr>
        <w:ind w:left="5628" w:hanging="360"/>
      </w:pPr>
    </w:lvl>
    <w:lvl w:ilvl="8" w:tplc="0409001B" w:tentative="1">
      <w:start w:val="1"/>
      <w:numFmt w:val="lowerRoman"/>
      <w:lvlText w:val="%9."/>
      <w:lvlJc w:val="right"/>
      <w:pPr>
        <w:ind w:left="6348" w:hanging="180"/>
      </w:pPr>
    </w:lvl>
  </w:abstractNum>
  <w:abstractNum w:abstractNumId="8" w15:restartNumberingAfterBreak="0">
    <w:nsid w:val="525850F4"/>
    <w:multiLevelType w:val="hybridMultilevel"/>
    <w:tmpl w:val="28B05BA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AAE12BE"/>
    <w:multiLevelType w:val="hybridMultilevel"/>
    <w:tmpl w:val="8C1230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B201E93"/>
    <w:multiLevelType w:val="hybridMultilevel"/>
    <w:tmpl w:val="193EA756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1" w15:restartNumberingAfterBreak="0">
    <w:nsid w:val="60DE637F"/>
    <w:multiLevelType w:val="hybridMultilevel"/>
    <w:tmpl w:val="F64A1D18"/>
    <w:lvl w:ilvl="0" w:tplc="F300CD5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2FC2EE9"/>
    <w:multiLevelType w:val="hybridMultilevel"/>
    <w:tmpl w:val="B7920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180972"/>
    <w:multiLevelType w:val="hybridMultilevel"/>
    <w:tmpl w:val="1BAE47D4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4" w15:restartNumberingAfterBreak="0">
    <w:nsid w:val="6FD46FF2"/>
    <w:multiLevelType w:val="hybridMultilevel"/>
    <w:tmpl w:val="1FC0832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FA57F8"/>
    <w:multiLevelType w:val="hybridMultilevel"/>
    <w:tmpl w:val="193EA756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13"/>
  </w:num>
  <w:num w:numId="2">
    <w:abstractNumId w:val="0"/>
  </w:num>
  <w:num w:numId="3">
    <w:abstractNumId w:val="5"/>
  </w:num>
  <w:num w:numId="4">
    <w:abstractNumId w:val="12"/>
  </w:num>
  <w:num w:numId="5">
    <w:abstractNumId w:val="4"/>
  </w:num>
  <w:num w:numId="6">
    <w:abstractNumId w:val="1"/>
  </w:num>
  <w:num w:numId="7">
    <w:abstractNumId w:val="9"/>
  </w:num>
  <w:num w:numId="8">
    <w:abstractNumId w:val="8"/>
  </w:num>
  <w:num w:numId="9">
    <w:abstractNumId w:val="3"/>
  </w:num>
  <w:num w:numId="10">
    <w:abstractNumId w:val="6"/>
  </w:num>
  <w:num w:numId="11">
    <w:abstractNumId w:val="14"/>
  </w:num>
  <w:num w:numId="12">
    <w:abstractNumId w:val="11"/>
  </w:num>
  <w:num w:numId="13">
    <w:abstractNumId w:val="15"/>
  </w:num>
  <w:num w:numId="14">
    <w:abstractNumId w:val="10"/>
  </w:num>
  <w:num w:numId="15">
    <w:abstractNumId w:val="2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38593">
      <o:colormenu v:ext="edit" strokecolor="non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MDcwtLQwNze0sDBS0lEKTi0uzszPAykwrAUAcTplNSwAAAA="/>
  </w:docVars>
  <w:rsids>
    <w:rsidRoot w:val="00302C7C"/>
    <w:rsid w:val="00001207"/>
    <w:rsid w:val="0000123B"/>
    <w:rsid w:val="000018D3"/>
    <w:rsid w:val="00003ABC"/>
    <w:rsid w:val="00003CC6"/>
    <w:rsid w:val="00003DE2"/>
    <w:rsid w:val="00003F57"/>
    <w:rsid w:val="00007340"/>
    <w:rsid w:val="00007593"/>
    <w:rsid w:val="00011887"/>
    <w:rsid w:val="00012F21"/>
    <w:rsid w:val="00013290"/>
    <w:rsid w:val="00013405"/>
    <w:rsid w:val="00014541"/>
    <w:rsid w:val="00014644"/>
    <w:rsid w:val="000149C1"/>
    <w:rsid w:val="00015011"/>
    <w:rsid w:val="0001549C"/>
    <w:rsid w:val="00016B41"/>
    <w:rsid w:val="00017913"/>
    <w:rsid w:val="00020D77"/>
    <w:rsid w:val="000248A0"/>
    <w:rsid w:val="00024B5A"/>
    <w:rsid w:val="0002511B"/>
    <w:rsid w:val="00025CEB"/>
    <w:rsid w:val="00026089"/>
    <w:rsid w:val="0002628F"/>
    <w:rsid w:val="00026953"/>
    <w:rsid w:val="00027110"/>
    <w:rsid w:val="00027B74"/>
    <w:rsid w:val="00030213"/>
    <w:rsid w:val="000324BD"/>
    <w:rsid w:val="00032BCC"/>
    <w:rsid w:val="00033754"/>
    <w:rsid w:val="0003401F"/>
    <w:rsid w:val="00034128"/>
    <w:rsid w:val="000343FD"/>
    <w:rsid w:val="0003556A"/>
    <w:rsid w:val="000371F3"/>
    <w:rsid w:val="000374A7"/>
    <w:rsid w:val="0003784F"/>
    <w:rsid w:val="0004028B"/>
    <w:rsid w:val="00042A56"/>
    <w:rsid w:val="0004314E"/>
    <w:rsid w:val="00043552"/>
    <w:rsid w:val="0004395E"/>
    <w:rsid w:val="00043EB8"/>
    <w:rsid w:val="0004504B"/>
    <w:rsid w:val="000459E6"/>
    <w:rsid w:val="00046B6B"/>
    <w:rsid w:val="00046D48"/>
    <w:rsid w:val="00047259"/>
    <w:rsid w:val="0005134C"/>
    <w:rsid w:val="00051F6F"/>
    <w:rsid w:val="00052166"/>
    <w:rsid w:val="00052F3D"/>
    <w:rsid w:val="000562F7"/>
    <w:rsid w:val="000563CB"/>
    <w:rsid w:val="00060925"/>
    <w:rsid w:val="00060EC4"/>
    <w:rsid w:val="00060ECE"/>
    <w:rsid w:val="00061276"/>
    <w:rsid w:val="00061D03"/>
    <w:rsid w:val="00061D2C"/>
    <w:rsid w:val="00063079"/>
    <w:rsid w:val="000675BE"/>
    <w:rsid w:val="00067909"/>
    <w:rsid w:val="00067E2D"/>
    <w:rsid w:val="000708B3"/>
    <w:rsid w:val="00070BE9"/>
    <w:rsid w:val="0007166A"/>
    <w:rsid w:val="00071819"/>
    <w:rsid w:val="000726EF"/>
    <w:rsid w:val="00072C9E"/>
    <w:rsid w:val="00073CD7"/>
    <w:rsid w:val="00074976"/>
    <w:rsid w:val="00076676"/>
    <w:rsid w:val="0008126D"/>
    <w:rsid w:val="00081888"/>
    <w:rsid w:val="00081F97"/>
    <w:rsid w:val="00082972"/>
    <w:rsid w:val="00082FC7"/>
    <w:rsid w:val="000832FE"/>
    <w:rsid w:val="000838D8"/>
    <w:rsid w:val="00084106"/>
    <w:rsid w:val="00086C71"/>
    <w:rsid w:val="00086D6E"/>
    <w:rsid w:val="00087118"/>
    <w:rsid w:val="000874DE"/>
    <w:rsid w:val="00087AA2"/>
    <w:rsid w:val="00087CCC"/>
    <w:rsid w:val="000912A0"/>
    <w:rsid w:val="00091AAD"/>
    <w:rsid w:val="00091F67"/>
    <w:rsid w:val="0009372D"/>
    <w:rsid w:val="00093E41"/>
    <w:rsid w:val="00093FF9"/>
    <w:rsid w:val="0009410D"/>
    <w:rsid w:val="000943DD"/>
    <w:rsid w:val="00094BB9"/>
    <w:rsid w:val="00095C85"/>
    <w:rsid w:val="00097E46"/>
    <w:rsid w:val="000A00C6"/>
    <w:rsid w:val="000A00C7"/>
    <w:rsid w:val="000A0405"/>
    <w:rsid w:val="000A1277"/>
    <w:rsid w:val="000A340E"/>
    <w:rsid w:val="000A3410"/>
    <w:rsid w:val="000A408B"/>
    <w:rsid w:val="000A4C85"/>
    <w:rsid w:val="000A5613"/>
    <w:rsid w:val="000B0462"/>
    <w:rsid w:val="000B0F7F"/>
    <w:rsid w:val="000B2067"/>
    <w:rsid w:val="000B213B"/>
    <w:rsid w:val="000B2A1A"/>
    <w:rsid w:val="000C14D4"/>
    <w:rsid w:val="000C1D47"/>
    <w:rsid w:val="000C296F"/>
    <w:rsid w:val="000C2B8C"/>
    <w:rsid w:val="000C3259"/>
    <w:rsid w:val="000C3D69"/>
    <w:rsid w:val="000C5075"/>
    <w:rsid w:val="000C5F77"/>
    <w:rsid w:val="000D0582"/>
    <w:rsid w:val="000D299F"/>
    <w:rsid w:val="000D2F21"/>
    <w:rsid w:val="000D3FAD"/>
    <w:rsid w:val="000D57FE"/>
    <w:rsid w:val="000D5D29"/>
    <w:rsid w:val="000D6CB9"/>
    <w:rsid w:val="000D7C9C"/>
    <w:rsid w:val="000E04AD"/>
    <w:rsid w:val="000E04E7"/>
    <w:rsid w:val="000E11FC"/>
    <w:rsid w:val="000E1E8C"/>
    <w:rsid w:val="000E2F74"/>
    <w:rsid w:val="000E3CAD"/>
    <w:rsid w:val="000E607F"/>
    <w:rsid w:val="000E67CB"/>
    <w:rsid w:val="000E7090"/>
    <w:rsid w:val="000F03D2"/>
    <w:rsid w:val="000F1502"/>
    <w:rsid w:val="000F47EB"/>
    <w:rsid w:val="000F6177"/>
    <w:rsid w:val="000F6428"/>
    <w:rsid w:val="000F6D0E"/>
    <w:rsid w:val="00101246"/>
    <w:rsid w:val="001024DA"/>
    <w:rsid w:val="001035AF"/>
    <w:rsid w:val="00104131"/>
    <w:rsid w:val="00106714"/>
    <w:rsid w:val="00107458"/>
    <w:rsid w:val="001075C2"/>
    <w:rsid w:val="00107B99"/>
    <w:rsid w:val="0011067F"/>
    <w:rsid w:val="00110C6E"/>
    <w:rsid w:val="00111B24"/>
    <w:rsid w:val="00113700"/>
    <w:rsid w:val="00113771"/>
    <w:rsid w:val="00114B81"/>
    <w:rsid w:val="00114DC5"/>
    <w:rsid w:val="00115C65"/>
    <w:rsid w:val="00115D2D"/>
    <w:rsid w:val="00115FFB"/>
    <w:rsid w:val="00125061"/>
    <w:rsid w:val="00125635"/>
    <w:rsid w:val="00126168"/>
    <w:rsid w:val="00126377"/>
    <w:rsid w:val="0012673B"/>
    <w:rsid w:val="001269B2"/>
    <w:rsid w:val="00126A85"/>
    <w:rsid w:val="0013115B"/>
    <w:rsid w:val="00131E35"/>
    <w:rsid w:val="00133709"/>
    <w:rsid w:val="0013399B"/>
    <w:rsid w:val="00133A76"/>
    <w:rsid w:val="001348EE"/>
    <w:rsid w:val="001358D5"/>
    <w:rsid w:val="00135CC6"/>
    <w:rsid w:val="00136DF2"/>
    <w:rsid w:val="00141390"/>
    <w:rsid w:val="0014316F"/>
    <w:rsid w:val="00145389"/>
    <w:rsid w:val="00145417"/>
    <w:rsid w:val="00146B4B"/>
    <w:rsid w:val="00147DD4"/>
    <w:rsid w:val="00147E9F"/>
    <w:rsid w:val="001517E2"/>
    <w:rsid w:val="00153279"/>
    <w:rsid w:val="00153663"/>
    <w:rsid w:val="001559D4"/>
    <w:rsid w:val="001567B6"/>
    <w:rsid w:val="00156B79"/>
    <w:rsid w:val="00156BB0"/>
    <w:rsid w:val="00161742"/>
    <w:rsid w:val="001639ED"/>
    <w:rsid w:val="00163CDE"/>
    <w:rsid w:val="0016511D"/>
    <w:rsid w:val="0016519D"/>
    <w:rsid w:val="00167073"/>
    <w:rsid w:val="001675F4"/>
    <w:rsid w:val="00167F77"/>
    <w:rsid w:val="00171E45"/>
    <w:rsid w:val="00172558"/>
    <w:rsid w:val="001728BF"/>
    <w:rsid w:val="0017341E"/>
    <w:rsid w:val="0017366D"/>
    <w:rsid w:val="0018078D"/>
    <w:rsid w:val="00180C3E"/>
    <w:rsid w:val="0018167B"/>
    <w:rsid w:val="00182273"/>
    <w:rsid w:val="00182A5E"/>
    <w:rsid w:val="00184452"/>
    <w:rsid w:val="00184FD5"/>
    <w:rsid w:val="00185609"/>
    <w:rsid w:val="001856E9"/>
    <w:rsid w:val="00185980"/>
    <w:rsid w:val="001863F5"/>
    <w:rsid w:val="0018660D"/>
    <w:rsid w:val="001875A4"/>
    <w:rsid w:val="001920F3"/>
    <w:rsid w:val="00192A13"/>
    <w:rsid w:val="00193176"/>
    <w:rsid w:val="00193389"/>
    <w:rsid w:val="00193ED3"/>
    <w:rsid w:val="00194195"/>
    <w:rsid w:val="0019459B"/>
    <w:rsid w:val="00194663"/>
    <w:rsid w:val="0019471E"/>
    <w:rsid w:val="001948D6"/>
    <w:rsid w:val="00197686"/>
    <w:rsid w:val="001A04A3"/>
    <w:rsid w:val="001A2D1E"/>
    <w:rsid w:val="001A32A4"/>
    <w:rsid w:val="001A44E1"/>
    <w:rsid w:val="001A6743"/>
    <w:rsid w:val="001A6CF7"/>
    <w:rsid w:val="001A76E5"/>
    <w:rsid w:val="001B16BD"/>
    <w:rsid w:val="001B28CC"/>
    <w:rsid w:val="001B3FBE"/>
    <w:rsid w:val="001B4B82"/>
    <w:rsid w:val="001B5638"/>
    <w:rsid w:val="001B6065"/>
    <w:rsid w:val="001B6796"/>
    <w:rsid w:val="001B6854"/>
    <w:rsid w:val="001B697A"/>
    <w:rsid w:val="001B6D60"/>
    <w:rsid w:val="001B7914"/>
    <w:rsid w:val="001C0933"/>
    <w:rsid w:val="001C1BAB"/>
    <w:rsid w:val="001C2323"/>
    <w:rsid w:val="001C38A1"/>
    <w:rsid w:val="001C390D"/>
    <w:rsid w:val="001C3C7B"/>
    <w:rsid w:val="001C3F2F"/>
    <w:rsid w:val="001C4AC5"/>
    <w:rsid w:val="001C5856"/>
    <w:rsid w:val="001C71FB"/>
    <w:rsid w:val="001C7DC1"/>
    <w:rsid w:val="001D18AD"/>
    <w:rsid w:val="001D1BE9"/>
    <w:rsid w:val="001D335D"/>
    <w:rsid w:val="001D3BE0"/>
    <w:rsid w:val="001D5642"/>
    <w:rsid w:val="001D6A3D"/>
    <w:rsid w:val="001D71A0"/>
    <w:rsid w:val="001D7386"/>
    <w:rsid w:val="001E042E"/>
    <w:rsid w:val="001E18D6"/>
    <w:rsid w:val="001E23DF"/>
    <w:rsid w:val="001E3130"/>
    <w:rsid w:val="001E5666"/>
    <w:rsid w:val="001E56EE"/>
    <w:rsid w:val="001E5851"/>
    <w:rsid w:val="001E648E"/>
    <w:rsid w:val="001E655A"/>
    <w:rsid w:val="001E6F8B"/>
    <w:rsid w:val="001E7B28"/>
    <w:rsid w:val="001F0663"/>
    <w:rsid w:val="001F0A11"/>
    <w:rsid w:val="001F0CB2"/>
    <w:rsid w:val="001F1D6B"/>
    <w:rsid w:val="001F3286"/>
    <w:rsid w:val="001F3D6B"/>
    <w:rsid w:val="001F4906"/>
    <w:rsid w:val="001F584F"/>
    <w:rsid w:val="001F59C6"/>
    <w:rsid w:val="001F6238"/>
    <w:rsid w:val="001F6426"/>
    <w:rsid w:val="001F6AF0"/>
    <w:rsid w:val="001F6CAC"/>
    <w:rsid w:val="001F71E9"/>
    <w:rsid w:val="00202C23"/>
    <w:rsid w:val="00202EEB"/>
    <w:rsid w:val="0020675D"/>
    <w:rsid w:val="00207271"/>
    <w:rsid w:val="002100B1"/>
    <w:rsid w:val="00210DF3"/>
    <w:rsid w:val="002123D8"/>
    <w:rsid w:val="002129D8"/>
    <w:rsid w:val="002130CD"/>
    <w:rsid w:val="002149EB"/>
    <w:rsid w:val="00215DEF"/>
    <w:rsid w:val="002206AF"/>
    <w:rsid w:val="00220CF6"/>
    <w:rsid w:val="00221101"/>
    <w:rsid w:val="00221670"/>
    <w:rsid w:val="002241D0"/>
    <w:rsid w:val="0022500F"/>
    <w:rsid w:val="00225C5D"/>
    <w:rsid w:val="00227951"/>
    <w:rsid w:val="00227C7F"/>
    <w:rsid w:val="002306CE"/>
    <w:rsid w:val="00230EF8"/>
    <w:rsid w:val="00231ED7"/>
    <w:rsid w:val="002324A3"/>
    <w:rsid w:val="00233081"/>
    <w:rsid w:val="00233B7A"/>
    <w:rsid w:val="00233DCD"/>
    <w:rsid w:val="00234AE2"/>
    <w:rsid w:val="00236F07"/>
    <w:rsid w:val="002374A1"/>
    <w:rsid w:val="00240CC4"/>
    <w:rsid w:val="0024168E"/>
    <w:rsid w:val="00242E3C"/>
    <w:rsid w:val="00242F85"/>
    <w:rsid w:val="00243C30"/>
    <w:rsid w:val="002443B7"/>
    <w:rsid w:val="0024450B"/>
    <w:rsid w:val="00246A17"/>
    <w:rsid w:val="002470DB"/>
    <w:rsid w:val="00247724"/>
    <w:rsid w:val="00247AA8"/>
    <w:rsid w:val="0025154D"/>
    <w:rsid w:val="00252CDC"/>
    <w:rsid w:val="00253557"/>
    <w:rsid w:val="002537B6"/>
    <w:rsid w:val="0025496E"/>
    <w:rsid w:val="00255C7E"/>
    <w:rsid w:val="00256BEE"/>
    <w:rsid w:val="00260A0F"/>
    <w:rsid w:val="00260D81"/>
    <w:rsid w:val="002624F3"/>
    <w:rsid w:val="00263A10"/>
    <w:rsid w:val="00263F7A"/>
    <w:rsid w:val="00264180"/>
    <w:rsid w:val="00265460"/>
    <w:rsid w:val="00265524"/>
    <w:rsid w:val="00266078"/>
    <w:rsid w:val="0026706F"/>
    <w:rsid w:val="002678A3"/>
    <w:rsid w:val="002706F8"/>
    <w:rsid w:val="00270EFA"/>
    <w:rsid w:val="002711D7"/>
    <w:rsid w:val="00271219"/>
    <w:rsid w:val="00272992"/>
    <w:rsid w:val="002750D6"/>
    <w:rsid w:val="00275526"/>
    <w:rsid w:val="00275DC9"/>
    <w:rsid w:val="00280C89"/>
    <w:rsid w:val="00280F79"/>
    <w:rsid w:val="00281DB6"/>
    <w:rsid w:val="0028254F"/>
    <w:rsid w:val="00282C33"/>
    <w:rsid w:val="00284695"/>
    <w:rsid w:val="00285C97"/>
    <w:rsid w:val="0029018F"/>
    <w:rsid w:val="002905AA"/>
    <w:rsid w:val="00290BB5"/>
    <w:rsid w:val="00291637"/>
    <w:rsid w:val="00291728"/>
    <w:rsid w:val="00293583"/>
    <w:rsid w:val="00294413"/>
    <w:rsid w:val="00294A51"/>
    <w:rsid w:val="00295718"/>
    <w:rsid w:val="002971D0"/>
    <w:rsid w:val="002976D8"/>
    <w:rsid w:val="002A1851"/>
    <w:rsid w:val="002A1E42"/>
    <w:rsid w:val="002A3053"/>
    <w:rsid w:val="002A316B"/>
    <w:rsid w:val="002A413F"/>
    <w:rsid w:val="002A58A1"/>
    <w:rsid w:val="002A67B6"/>
    <w:rsid w:val="002A7102"/>
    <w:rsid w:val="002B0092"/>
    <w:rsid w:val="002B2D6C"/>
    <w:rsid w:val="002B713A"/>
    <w:rsid w:val="002B7141"/>
    <w:rsid w:val="002B7205"/>
    <w:rsid w:val="002B746B"/>
    <w:rsid w:val="002C0762"/>
    <w:rsid w:val="002C1546"/>
    <w:rsid w:val="002C1EA9"/>
    <w:rsid w:val="002C1FBE"/>
    <w:rsid w:val="002C2F8A"/>
    <w:rsid w:val="002C35C8"/>
    <w:rsid w:val="002C62F4"/>
    <w:rsid w:val="002C71A0"/>
    <w:rsid w:val="002C7536"/>
    <w:rsid w:val="002D0C99"/>
    <w:rsid w:val="002D1FD3"/>
    <w:rsid w:val="002D3B12"/>
    <w:rsid w:val="002D4982"/>
    <w:rsid w:val="002D51C3"/>
    <w:rsid w:val="002D5CE8"/>
    <w:rsid w:val="002D7D75"/>
    <w:rsid w:val="002E0530"/>
    <w:rsid w:val="002E0F38"/>
    <w:rsid w:val="002E2E74"/>
    <w:rsid w:val="002E4F74"/>
    <w:rsid w:val="002E573B"/>
    <w:rsid w:val="002E59EE"/>
    <w:rsid w:val="002E5D57"/>
    <w:rsid w:val="002E7B32"/>
    <w:rsid w:val="002F10BA"/>
    <w:rsid w:val="002F17EF"/>
    <w:rsid w:val="002F284A"/>
    <w:rsid w:val="002F2B43"/>
    <w:rsid w:val="002F33B1"/>
    <w:rsid w:val="002F340D"/>
    <w:rsid w:val="002F481A"/>
    <w:rsid w:val="002F5605"/>
    <w:rsid w:val="002F5830"/>
    <w:rsid w:val="002F60D6"/>
    <w:rsid w:val="002F74FF"/>
    <w:rsid w:val="002F7866"/>
    <w:rsid w:val="002F7AC7"/>
    <w:rsid w:val="003005D2"/>
    <w:rsid w:val="00302C7C"/>
    <w:rsid w:val="00304DD7"/>
    <w:rsid w:val="00304F1D"/>
    <w:rsid w:val="00305612"/>
    <w:rsid w:val="00306BF5"/>
    <w:rsid w:val="00307049"/>
    <w:rsid w:val="00307F7E"/>
    <w:rsid w:val="0031131B"/>
    <w:rsid w:val="00311CA7"/>
    <w:rsid w:val="00312E19"/>
    <w:rsid w:val="00314E59"/>
    <w:rsid w:val="00314EBD"/>
    <w:rsid w:val="003167B8"/>
    <w:rsid w:val="00316883"/>
    <w:rsid w:val="003175D2"/>
    <w:rsid w:val="00317B6C"/>
    <w:rsid w:val="00317F5F"/>
    <w:rsid w:val="0032073D"/>
    <w:rsid w:val="003218F5"/>
    <w:rsid w:val="00323596"/>
    <w:rsid w:val="0032391B"/>
    <w:rsid w:val="00324D23"/>
    <w:rsid w:val="00326D18"/>
    <w:rsid w:val="00326ED0"/>
    <w:rsid w:val="003360C2"/>
    <w:rsid w:val="00336F60"/>
    <w:rsid w:val="003371DA"/>
    <w:rsid w:val="003404F7"/>
    <w:rsid w:val="0034110C"/>
    <w:rsid w:val="0034186F"/>
    <w:rsid w:val="003424BD"/>
    <w:rsid w:val="0034351B"/>
    <w:rsid w:val="003437E1"/>
    <w:rsid w:val="00344D95"/>
    <w:rsid w:val="00344F85"/>
    <w:rsid w:val="00345832"/>
    <w:rsid w:val="0034588A"/>
    <w:rsid w:val="00346E7A"/>
    <w:rsid w:val="003503AB"/>
    <w:rsid w:val="00353637"/>
    <w:rsid w:val="00354C25"/>
    <w:rsid w:val="0036058A"/>
    <w:rsid w:val="0036101D"/>
    <w:rsid w:val="00362729"/>
    <w:rsid w:val="0036279F"/>
    <w:rsid w:val="0036283C"/>
    <w:rsid w:val="00363B3A"/>
    <w:rsid w:val="00366D6A"/>
    <w:rsid w:val="0036749C"/>
    <w:rsid w:val="00371959"/>
    <w:rsid w:val="00373878"/>
    <w:rsid w:val="00374197"/>
    <w:rsid w:val="003803F7"/>
    <w:rsid w:val="00382414"/>
    <w:rsid w:val="00384F20"/>
    <w:rsid w:val="00385340"/>
    <w:rsid w:val="003858F8"/>
    <w:rsid w:val="0038625D"/>
    <w:rsid w:val="00386ABE"/>
    <w:rsid w:val="00391F3A"/>
    <w:rsid w:val="00392AA0"/>
    <w:rsid w:val="003935FC"/>
    <w:rsid w:val="00393AB7"/>
    <w:rsid w:val="00394350"/>
    <w:rsid w:val="00395CB0"/>
    <w:rsid w:val="003970F5"/>
    <w:rsid w:val="00397410"/>
    <w:rsid w:val="003A0F6D"/>
    <w:rsid w:val="003A2210"/>
    <w:rsid w:val="003A47ED"/>
    <w:rsid w:val="003A5E8F"/>
    <w:rsid w:val="003A77B1"/>
    <w:rsid w:val="003A7943"/>
    <w:rsid w:val="003A7FBD"/>
    <w:rsid w:val="003B13D7"/>
    <w:rsid w:val="003B171E"/>
    <w:rsid w:val="003B1D43"/>
    <w:rsid w:val="003B2354"/>
    <w:rsid w:val="003B2697"/>
    <w:rsid w:val="003B2E83"/>
    <w:rsid w:val="003B3508"/>
    <w:rsid w:val="003B521E"/>
    <w:rsid w:val="003B53B8"/>
    <w:rsid w:val="003B5CB7"/>
    <w:rsid w:val="003C16F1"/>
    <w:rsid w:val="003C1C25"/>
    <w:rsid w:val="003C39C5"/>
    <w:rsid w:val="003C4DA9"/>
    <w:rsid w:val="003C5776"/>
    <w:rsid w:val="003C6670"/>
    <w:rsid w:val="003C73BB"/>
    <w:rsid w:val="003D1007"/>
    <w:rsid w:val="003D1989"/>
    <w:rsid w:val="003D1A53"/>
    <w:rsid w:val="003D1E72"/>
    <w:rsid w:val="003D1F23"/>
    <w:rsid w:val="003D28C0"/>
    <w:rsid w:val="003D2B66"/>
    <w:rsid w:val="003D2C62"/>
    <w:rsid w:val="003D2D3C"/>
    <w:rsid w:val="003D3BAB"/>
    <w:rsid w:val="003D41A5"/>
    <w:rsid w:val="003D4226"/>
    <w:rsid w:val="003D4331"/>
    <w:rsid w:val="003D4701"/>
    <w:rsid w:val="003D4B86"/>
    <w:rsid w:val="003D58E3"/>
    <w:rsid w:val="003D5A23"/>
    <w:rsid w:val="003D5EB3"/>
    <w:rsid w:val="003E18EC"/>
    <w:rsid w:val="003E283E"/>
    <w:rsid w:val="003E32B9"/>
    <w:rsid w:val="003E418E"/>
    <w:rsid w:val="003E430A"/>
    <w:rsid w:val="003E4503"/>
    <w:rsid w:val="003E495B"/>
    <w:rsid w:val="003E7A1F"/>
    <w:rsid w:val="003F21F9"/>
    <w:rsid w:val="003F2442"/>
    <w:rsid w:val="003F288F"/>
    <w:rsid w:val="003F2A45"/>
    <w:rsid w:val="003F2DFB"/>
    <w:rsid w:val="003F39C5"/>
    <w:rsid w:val="003F4965"/>
    <w:rsid w:val="003F4D8C"/>
    <w:rsid w:val="003F5521"/>
    <w:rsid w:val="003F5F7B"/>
    <w:rsid w:val="0040061C"/>
    <w:rsid w:val="00400728"/>
    <w:rsid w:val="00403713"/>
    <w:rsid w:val="00403741"/>
    <w:rsid w:val="004045D2"/>
    <w:rsid w:val="00406C78"/>
    <w:rsid w:val="0040720A"/>
    <w:rsid w:val="004075EF"/>
    <w:rsid w:val="00410119"/>
    <w:rsid w:val="00411994"/>
    <w:rsid w:val="004210F4"/>
    <w:rsid w:val="004216C1"/>
    <w:rsid w:val="00421D94"/>
    <w:rsid w:val="00422671"/>
    <w:rsid w:val="004226CF"/>
    <w:rsid w:val="00422FBF"/>
    <w:rsid w:val="0042398B"/>
    <w:rsid w:val="0042459D"/>
    <w:rsid w:val="00424E76"/>
    <w:rsid w:val="00425970"/>
    <w:rsid w:val="004264A9"/>
    <w:rsid w:val="00426539"/>
    <w:rsid w:val="00426EAB"/>
    <w:rsid w:val="0043255D"/>
    <w:rsid w:val="00435278"/>
    <w:rsid w:val="004354EA"/>
    <w:rsid w:val="00436A9F"/>
    <w:rsid w:val="004376F6"/>
    <w:rsid w:val="00440428"/>
    <w:rsid w:val="00441FBF"/>
    <w:rsid w:val="004422AB"/>
    <w:rsid w:val="00443571"/>
    <w:rsid w:val="00444479"/>
    <w:rsid w:val="004445D3"/>
    <w:rsid w:val="004452C0"/>
    <w:rsid w:val="004460CF"/>
    <w:rsid w:val="00451031"/>
    <w:rsid w:val="0045214F"/>
    <w:rsid w:val="00452C32"/>
    <w:rsid w:val="00453945"/>
    <w:rsid w:val="00454841"/>
    <w:rsid w:val="004561B1"/>
    <w:rsid w:val="00456AE0"/>
    <w:rsid w:val="004605CB"/>
    <w:rsid w:val="00460E87"/>
    <w:rsid w:val="00460F24"/>
    <w:rsid w:val="004610C3"/>
    <w:rsid w:val="0046134F"/>
    <w:rsid w:val="00461751"/>
    <w:rsid w:val="004618B9"/>
    <w:rsid w:val="00465D25"/>
    <w:rsid w:val="00466ACC"/>
    <w:rsid w:val="00471A55"/>
    <w:rsid w:val="00474D61"/>
    <w:rsid w:val="0047506D"/>
    <w:rsid w:val="0047508C"/>
    <w:rsid w:val="00477608"/>
    <w:rsid w:val="00480CD0"/>
    <w:rsid w:val="00480F0A"/>
    <w:rsid w:val="00481091"/>
    <w:rsid w:val="004811A4"/>
    <w:rsid w:val="00481A7F"/>
    <w:rsid w:val="00482632"/>
    <w:rsid w:val="00482C4E"/>
    <w:rsid w:val="00486177"/>
    <w:rsid w:val="00486256"/>
    <w:rsid w:val="00486419"/>
    <w:rsid w:val="00487CEF"/>
    <w:rsid w:val="00490494"/>
    <w:rsid w:val="00490E55"/>
    <w:rsid w:val="004911BD"/>
    <w:rsid w:val="004927EA"/>
    <w:rsid w:val="0049405C"/>
    <w:rsid w:val="00497069"/>
    <w:rsid w:val="004974F8"/>
    <w:rsid w:val="004A0078"/>
    <w:rsid w:val="004A0492"/>
    <w:rsid w:val="004A1AAC"/>
    <w:rsid w:val="004A2F83"/>
    <w:rsid w:val="004A36B5"/>
    <w:rsid w:val="004A3965"/>
    <w:rsid w:val="004A4730"/>
    <w:rsid w:val="004A54E0"/>
    <w:rsid w:val="004A56B7"/>
    <w:rsid w:val="004A575F"/>
    <w:rsid w:val="004A6AA4"/>
    <w:rsid w:val="004A705C"/>
    <w:rsid w:val="004A7CDB"/>
    <w:rsid w:val="004B15F7"/>
    <w:rsid w:val="004B391A"/>
    <w:rsid w:val="004B498F"/>
    <w:rsid w:val="004B5803"/>
    <w:rsid w:val="004B5C04"/>
    <w:rsid w:val="004B6D71"/>
    <w:rsid w:val="004B717E"/>
    <w:rsid w:val="004B7483"/>
    <w:rsid w:val="004B7587"/>
    <w:rsid w:val="004C0079"/>
    <w:rsid w:val="004C0E1B"/>
    <w:rsid w:val="004C388E"/>
    <w:rsid w:val="004C3F33"/>
    <w:rsid w:val="004C49C6"/>
    <w:rsid w:val="004C5B38"/>
    <w:rsid w:val="004C765E"/>
    <w:rsid w:val="004C7DC9"/>
    <w:rsid w:val="004D0E6A"/>
    <w:rsid w:val="004D0E7B"/>
    <w:rsid w:val="004D10BE"/>
    <w:rsid w:val="004D3007"/>
    <w:rsid w:val="004D61BF"/>
    <w:rsid w:val="004D61C5"/>
    <w:rsid w:val="004D687D"/>
    <w:rsid w:val="004E2A79"/>
    <w:rsid w:val="004E34FB"/>
    <w:rsid w:val="004E5310"/>
    <w:rsid w:val="004E61C2"/>
    <w:rsid w:val="004E7B8F"/>
    <w:rsid w:val="004F1162"/>
    <w:rsid w:val="004F56B4"/>
    <w:rsid w:val="004F57F4"/>
    <w:rsid w:val="004F64D3"/>
    <w:rsid w:val="004F679A"/>
    <w:rsid w:val="004F77FD"/>
    <w:rsid w:val="004F7FCB"/>
    <w:rsid w:val="005029B7"/>
    <w:rsid w:val="00502CAF"/>
    <w:rsid w:val="00502E33"/>
    <w:rsid w:val="005030AE"/>
    <w:rsid w:val="00503854"/>
    <w:rsid w:val="00504756"/>
    <w:rsid w:val="0050551B"/>
    <w:rsid w:val="005076FD"/>
    <w:rsid w:val="00507E5B"/>
    <w:rsid w:val="00512E17"/>
    <w:rsid w:val="00513387"/>
    <w:rsid w:val="0051342D"/>
    <w:rsid w:val="00513543"/>
    <w:rsid w:val="005141AE"/>
    <w:rsid w:val="00514F20"/>
    <w:rsid w:val="0051584C"/>
    <w:rsid w:val="00516047"/>
    <w:rsid w:val="00517220"/>
    <w:rsid w:val="00517BBE"/>
    <w:rsid w:val="00521D68"/>
    <w:rsid w:val="00521EAF"/>
    <w:rsid w:val="00523A38"/>
    <w:rsid w:val="00524132"/>
    <w:rsid w:val="0052429C"/>
    <w:rsid w:val="00524576"/>
    <w:rsid w:val="00524709"/>
    <w:rsid w:val="00525CBE"/>
    <w:rsid w:val="00530999"/>
    <w:rsid w:val="00533FB9"/>
    <w:rsid w:val="00535044"/>
    <w:rsid w:val="00540172"/>
    <w:rsid w:val="0054104A"/>
    <w:rsid w:val="005416F5"/>
    <w:rsid w:val="00542418"/>
    <w:rsid w:val="005445DA"/>
    <w:rsid w:val="005464D7"/>
    <w:rsid w:val="00550DA0"/>
    <w:rsid w:val="00550EB3"/>
    <w:rsid w:val="00551343"/>
    <w:rsid w:val="0055416E"/>
    <w:rsid w:val="00554221"/>
    <w:rsid w:val="0055468F"/>
    <w:rsid w:val="005557F1"/>
    <w:rsid w:val="005560EE"/>
    <w:rsid w:val="005571D1"/>
    <w:rsid w:val="005606B1"/>
    <w:rsid w:val="005631F7"/>
    <w:rsid w:val="005634A9"/>
    <w:rsid w:val="00563D2C"/>
    <w:rsid w:val="0056420F"/>
    <w:rsid w:val="005645B5"/>
    <w:rsid w:val="005650B9"/>
    <w:rsid w:val="005663B1"/>
    <w:rsid w:val="00570049"/>
    <w:rsid w:val="00570797"/>
    <w:rsid w:val="00571B79"/>
    <w:rsid w:val="005725AA"/>
    <w:rsid w:val="00572861"/>
    <w:rsid w:val="00574DCD"/>
    <w:rsid w:val="005777C3"/>
    <w:rsid w:val="005803E2"/>
    <w:rsid w:val="00580805"/>
    <w:rsid w:val="00584213"/>
    <w:rsid w:val="0058468A"/>
    <w:rsid w:val="005858EE"/>
    <w:rsid w:val="005863B5"/>
    <w:rsid w:val="00586523"/>
    <w:rsid w:val="0059004F"/>
    <w:rsid w:val="005901D1"/>
    <w:rsid w:val="00590242"/>
    <w:rsid w:val="005910E0"/>
    <w:rsid w:val="00591E1B"/>
    <w:rsid w:val="00592555"/>
    <w:rsid w:val="00592A8B"/>
    <w:rsid w:val="005937F3"/>
    <w:rsid w:val="005946FE"/>
    <w:rsid w:val="00594F60"/>
    <w:rsid w:val="00596A03"/>
    <w:rsid w:val="005973D2"/>
    <w:rsid w:val="005A0201"/>
    <w:rsid w:val="005A08E2"/>
    <w:rsid w:val="005A0FAC"/>
    <w:rsid w:val="005A3EDE"/>
    <w:rsid w:val="005A44CF"/>
    <w:rsid w:val="005A7548"/>
    <w:rsid w:val="005A7906"/>
    <w:rsid w:val="005A7F65"/>
    <w:rsid w:val="005B25BB"/>
    <w:rsid w:val="005B352F"/>
    <w:rsid w:val="005B391E"/>
    <w:rsid w:val="005B3E1A"/>
    <w:rsid w:val="005B4529"/>
    <w:rsid w:val="005B526F"/>
    <w:rsid w:val="005B549F"/>
    <w:rsid w:val="005B60DE"/>
    <w:rsid w:val="005B6138"/>
    <w:rsid w:val="005B6ECD"/>
    <w:rsid w:val="005C01BF"/>
    <w:rsid w:val="005C037F"/>
    <w:rsid w:val="005C0C59"/>
    <w:rsid w:val="005C1C7A"/>
    <w:rsid w:val="005C2D4D"/>
    <w:rsid w:val="005C3636"/>
    <w:rsid w:val="005C6AE2"/>
    <w:rsid w:val="005D0E6D"/>
    <w:rsid w:val="005D2094"/>
    <w:rsid w:val="005D396E"/>
    <w:rsid w:val="005D4736"/>
    <w:rsid w:val="005D67E4"/>
    <w:rsid w:val="005E05B9"/>
    <w:rsid w:val="005E1586"/>
    <w:rsid w:val="005E1B19"/>
    <w:rsid w:val="005E1DAE"/>
    <w:rsid w:val="005E1E4A"/>
    <w:rsid w:val="005E24D2"/>
    <w:rsid w:val="005E24D9"/>
    <w:rsid w:val="005E259A"/>
    <w:rsid w:val="005E27E7"/>
    <w:rsid w:val="005E2E6A"/>
    <w:rsid w:val="005E3BF7"/>
    <w:rsid w:val="005E3C37"/>
    <w:rsid w:val="005E51F7"/>
    <w:rsid w:val="005E6972"/>
    <w:rsid w:val="005E7B4F"/>
    <w:rsid w:val="005F164A"/>
    <w:rsid w:val="005F1AEB"/>
    <w:rsid w:val="005F315D"/>
    <w:rsid w:val="005F31B6"/>
    <w:rsid w:val="005F4471"/>
    <w:rsid w:val="005F5E79"/>
    <w:rsid w:val="005F67AB"/>
    <w:rsid w:val="005F6AB5"/>
    <w:rsid w:val="005F7DFE"/>
    <w:rsid w:val="00601BEF"/>
    <w:rsid w:val="006050F9"/>
    <w:rsid w:val="0060528A"/>
    <w:rsid w:val="006052DA"/>
    <w:rsid w:val="00605652"/>
    <w:rsid w:val="006066B0"/>
    <w:rsid w:val="0060761B"/>
    <w:rsid w:val="00607C5D"/>
    <w:rsid w:val="00610047"/>
    <w:rsid w:val="006102D0"/>
    <w:rsid w:val="006105C0"/>
    <w:rsid w:val="00610BD0"/>
    <w:rsid w:val="006128BC"/>
    <w:rsid w:val="00612A82"/>
    <w:rsid w:val="00613CC8"/>
    <w:rsid w:val="0061442B"/>
    <w:rsid w:val="006147DE"/>
    <w:rsid w:val="00620151"/>
    <w:rsid w:val="00620D0C"/>
    <w:rsid w:val="006214DC"/>
    <w:rsid w:val="00622A72"/>
    <w:rsid w:val="00623824"/>
    <w:rsid w:val="00625D5B"/>
    <w:rsid w:val="006261AF"/>
    <w:rsid w:val="006264CF"/>
    <w:rsid w:val="00630490"/>
    <w:rsid w:val="00630CCE"/>
    <w:rsid w:val="006335DB"/>
    <w:rsid w:val="00637910"/>
    <w:rsid w:val="00640F20"/>
    <w:rsid w:val="00641C12"/>
    <w:rsid w:val="00643157"/>
    <w:rsid w:val="00644041"/>
    <w:rsid w:val="00644B9E"/>
    <w:rsid w:val="00645EBB"/>
    <w:rsid w:val="006468D9"/>
    <w:rsid w:val="00647E1D"/>
    <w:rsid w:val="006513B3"/>
    <w:rsid w:val="006521A4"/>
    <w:rsid w:val="00652A3D"/>
    <w:rsid w:val="0065335A"/>
    <w:rsid w:val="00653FAB"/>
    <w:rsid w:val="00654EE0"/>
    <w:rsid w:val="00655C0E"/>
    <w:rsid w:val="00656E56"/>
    <w:rsid w:val="006619D6"/>
    <w:rsid w:val="00662BD0"/>
    <w:rsid w:val="00663333"/>
    <w:rsid w:val="00665275"/>
    <w:rsid w:val="006656F3"/>
    <w:rsid w:val="006706AF"/>
    <w:rsid w:val="00671802"/>
    <w:rsid w:val="00672808"/>
    <w:rsid w:val="0067293E"/>
    <w:rsid w:val="00673253"/>
    <w:rsid w:val="00673A64"/>
    <w:rsid w:val="00675EAE"/>
    <w:rsid w:val="00676051"/>
    <w:rsid w:val="00676A9D"/>
    <w:rsid w:val="00677DC8"/>
    <w:rsid w:val="00682785"/>
    <w:rsid w:val="00683C11"/>
    <w:rsid w:val="00684663"/>
    <w:rsid w:val="00685871"/>
    <w:rsid w:val="00686DCA"/>
    <w:rsid w:val="00686DDD"/>
    <w:rsid w:val="0069007B"/>
    <w:rsid w:val="00690691"/>
    <w:rsid w:val="006909E3"/>
    <w:rsid w:val="00690F7C"/>
    <w:rsid w:val="00691127"/>
    <w:rsid w:val="00693340"/>
    <w:rsid w:val="00695169"/>
    <w:rsid w:val="00695387"/>
    <w:rsid w:val="0069675D"/>
    <w:rsid w:val="006974D7"/>
    <w:rsid w:val="006A1485"/>
    <w:rsid w:val="006A4FD5"/>
    <w:rsid w:val="006A6187"/>
    <w:rsid w:val="006A6F14"/>
    <w:rsid w:val="006A7A76"/>
    <w:rsid w:val="006B0B40"/>
    <w:rsid w:val="006B22AF"/>
    <w:rsid w:val="006B2D82"/>
    <w:rsid w:val="006B3E72"/>
    <w:rsid w:val="006B3ECA"/>
    <w:rsid w:val="006B456D"/>
    <w:rsid w:val="006B4DB6"/>
    <w:rsid w:val="006C074D"/>
    <w:rsid w:val="006C08E9"/>
    <w:rsid w:val="006C0903"/>
    <w:rsid w:val="006C1DD5"/>
    <w:rsid w:val="006C28BB"/>
    <w:rsid w:val="006C4139"/>
    <w:rsid w:val="006C428F"/>
    <w:rsid w:val="006C484B"/>
    <w:rsid w:val="006C4CAF"/>
    <w:rsid w:val="006C56F8"/>
    <w:rsid w:val="006C5B27"/>
    <w:rsid w:val="006C6176"/>
    <w:rsid w:val="006C6F72"/>
    <w:rsid w:val="006D0882"/>
    <w:rsid w:val="006D11BE"/>
    <w:rsid w:val="006D2606"/>
    <w:rsid w:val="006D29D4"/>
    <w:rsid w:val="006D2F0D"/>
    <w:rsid w:val="006D4875"/>
    <w:rsid w:val="006D4C0B"/>
    <w:rsid w:val="006D6127"/>
    <w:rsid w:val="006D7025"/>
    <w:rsid w:val="006E0F35"/>
    <w:rsid w:val="006E4FE4"/>
    <w:rsid w:val="006E54E9"/>
    <w:rsid w:val="006F02A6"/>
    <w:rsid w:val="006F44FA"/>
    <w:rsid w:val="006F4595"/>
    <w:rsid w:val="006F61EA"/>
    <w:rsid w:val="006F6EE6"/>
    <w:rsid w:val="006F7012"/>
    <w:rsid w:val="006F7929"/>
    <w:rsid w:val="00702D92"/>
    <w:rsid w:val="00703410"/>
    <w:rsid w:val="00704174"/>
    <w:rsid w:val="00704EAA"/>
    <w:rsid w:val="007070CC"/>
    <w:rsid w:val="00710987"/>
    <w:rsid w:val="00710E1F"/>
    <w:rsid w:val="0071124B"/>
    <w:rsid w:val="0071128F"/>
    <w:rsid w:val="00711665"/>
    <w:rsid w:val="007125D6"/>
    <w:rsid w:val="00713F3E"/>
    <w:rsid w:val="00714DD7"/>
    <w:rsid w:val="007153C9"/>
    <w:rsid w:val="00715681"/>
    <w:rsid w:val="00716074"/>
    <w:rsid w:val="007163B4"/>
    <w:rsid w:val="00716818"/>
    <w:rsid w:val="00716A3E"/>
    <w:rsid w:val="00717271"/>
    <w:rsid w:val="007172CB"/>
    <w:rsid w:val="007202CE"/>
    <w:rsid w:val="00720704"/>
    <w:rsid w:val="00720C82"/>
    <w:rsid w:val="00721104"/>
    <w:rsid w:val="007214ED"/>
    <w:rsid w:val="0072199E"/>
    <w:rsid w:val="00722DC1"/>
    <w:rsid w:val="00724BDC"/>
    <w:rsid w:val="00724E8B"/>
    <w:rsid w:val="007263AF"/>
    <w:rsid w:val="00730521"/>
    <w:rsid w:val="007319B9"/>
    <w:rsid w:val="00732C0F"/>
    <w:rsid w:val="007336AA"/>
    <w:rsid w:val="00734A07"/>
    <w:rsid w:val="00737474"/>
    <w:rsid w:val="00740F09"/>
    <w:rsid w:val="0074112B"/>
    <w:rsid w:val="00741247"/>
    <w:rsid w:val="0074165E"/>
    <w:rsid w:val="0074181C"/>
    <w:rsid w:val="00741B97"/>
    <w:rsid w:val="00741F20"/>
    <w:rsid w:val="007424E4"/>
    <w:rsid w:val="00742B27"/>
    <w:rsid w:val="007446B7"/>
    <w:rsid w:val="00745231"/>
    <w:rsid w:val="007462FD"/>
    <w:rsid w:val="007469A3"/>
    <w:rsid w:val="007470BA"/>
    <w:rsid w:val="00747C18"/>
    <w:rsid w:val="00750748"/>
    <w:rsid w:val="00751907"/>
    <w:rsid w:val="00752EC2"/>
    <w:rsid w:val="00753630"/>
    <w:rsid w:val="00753631"/>
    <w:rsid w:val="00754357"/>
    <w:rsid w:val="0075490E"/>
    <w:rsid w:val="00757037"/>
    <w:rsid w:val="00757884"/>
    <w:rsid w:val="0075797F"/>
    <w:rsid w:val="00757DCC"/>
    <w:rsid w:val="00760CFD"/>
    <w:rsid w:val="0076153E"/>
    <w:rsid w:val="00761F01"/>
    <w:rsid w:val="00762C5A"/>
    <w:rsid w:val="00763FE2"/>
    <w:rsid w:val="00764C0F"/>
    <w:rsid w:val="00766A37"/>
    <w:rsid w:val="00767EBF"/>
    <w:rsid w:val="00770BC2"/>
    <w:rsid w:val="0077205D"/>
    <w:rsid w:val="00772A80"/>
    <w:rsid w:val="00772B9D"/>
    <w:rsid w:val="00773181"/>
    <w:rsid w:val="0077358D"/>
    <w:rsid w:val="007736CD"/>
    <w:rsid w:val="00775BA5"/>
    <w:rsid w:val="007767BD"/>
    <w:rsid w:val="00780BA9"/>
    <w:rsid w:val="00781AF5"/>
    <w:rsid w:val="00782779"/>
    <w:rsid w:val="0078280C"/>
    <w:rsid w:val="007832C2"/>
    <w:rsid w:val="00783B6D"/>
    <w:rsid w:val="00785F74"/>
    <w:rsid w:val="00786B3D"/>
    <w:rsid w:val="0078733B"/>
    <w:rsid w:val="007908CE"/>
    <w:rsid w:val="00790DAC"/>
    <w:rsid w:val="007951BC"/>
    <w:rsid w:val="00796778"/>
    <w:rsid w:val="007A1314"/>
    <w:rsid w:val="007A1BF4"/>
    <w:rsid w:val="007A2E54"/>
    <w:rsid w:val="007A4B5B"/>
    <w:rsid w:val="007A69AA"/>
    <w:rsid w:val="007B03F3"/>
    <w:rsid w:val="007B0E7C"/>
    <w:rsid w:val="007B1183"/>
    <w:rsid w:val="007B191D"/>
    <w:rsid w:val="007B2552"/>
    <w:rsid w:val="007B259F"/>
    <w:rsid w:val="007B2605"/>
    <w:rsid w:val="007B2DA1"/>
    <w:rsid w:val="007B61AC"/>
    <w:rsid w:val="007B6755"/>
    <w:rsid w:val="007B7D2D"/>
    <w:rsid w:val="007C28FB"/>
    <w:rsid w:val="007C5D60"/>
    <w:rsid w:val="007C6AE4"/>
    <w:rsid w:val="007C7286"/>
    <w:rsid w:val="007D0CA6"/>
    <w:rsid w:val="007D150B"/>
    <w:rsid w:val="007D1C12"/>
    <w:rsid w:val="007D3B3F"/>
    <w:rsid w:val="007D4742"/>
    <w:rsid w:val="007D5373"/>
    <w:rsid w:val="007D5E53"/>
    <w:rsid w:val="007D6A02"/>
    <w:rsid w:val="007D79D3"/>
    <w:rsid w:val="007E0393"/>
    <w:rsid w:val="007E043D"/>
    <w:rsid w:val="007E0D24"/>
    <w:rsid w:val="007E27C2"/>
    <w:rsid w:val="007E36CC"/>
    <w:rsid w:val="007E6C38"/>
    <w:rsid w:val="007E7E15"/>
    <w:rsid w:val="007F0F85"/>
    <w:rsid w:val="007F1FB0"/>
    <w:rsid w:val="007F2C8B"/>
    <w:rsid w:val="007F423D"/>
    <w:rsid w:val="007F491D"/>
    <w:rsid w:val="007F5F2A"/>
    <w:rsid w:val="007F73E0"/>
    <w:rsid w:val="007F7542"/>
    <w:rsid w:val="008001A6"/>
    <w:rsid w:val="008024B4"/>
    <w:rsid w:val="00803797"/>
    <w:rsid w:val="00806086"/>
    <w:rsid w:val="00806191"/>
    <w:rsid w:val="00806A37"/>
    <w:rsid w:val="0081119D"/>
    <w:rsid w:val="00811793"/>
    <w:rsid w:val="00812C01"/>
    <w:rsid w:val="00812F1A"/>
    <w:rsid w:val="00814C00"/>
    <w:rsid w:val="008152A0"/>
    <w:rsid w:val="008171D0"/>
    <w:rsid w:val="00822078"/>
    <w:rsid w:val="00822992"/>
    <w:rsid w:val="008233B1"/>
    <w:rsid w:val="00824D63"/>
    <w:rsid w:val="00827920"/>
    <w:rsid w:val="00831603"/>
    <w:rsid w:val="008334AC"/>
    <w:rsid w:val="0083377C"/>
    <w:rsid w:val="00835372"/>
    <w:rsid w:val="00835DD9"/>
    <w:rsid w:val="008370D2"/>
    <w:rsid w:val="00840600"/>
    <w:rsid w:val="00840AB6"/>
    <w:rsid w:val="0084190A"/>
    <w:rsid w:val="00842401"/>
    <w:rsid w:val="008429E1"/>
    <w:rsid w:val="00843E74"/>
    <w:rsid w:val="008446A1"/>
    <w:rsid w:val="0084523E"/>
    <w:rsid w:val="00845BAA"/>
    <w:rsid w:val="00846D0B"/>
    <w:rsid w:val="008502FE"/>
    <w:rsid w:val="008526F2"/>
    <w:rsid w:val="00853B69"/>
    <w:rsid w:val="00854212"/>
    <w:rsid w:val="00854842"/>
    <w:rsid w:val="00855830"/>
    <w:rsid w:val="008560C7"/>
    <w:rsid w:val="00856AA3"/>
    <w:rsid w:val="008573B8"/>
    <w:rsid w:val="0086014D"/>
    <w:rsid w:val="00860234"/>
    <w:rsid w:val="00860D67"/>
    <w:rsid w:val="008616A5"/>
    <w:rsid w:val="0086176D"/>
    <w:rsid w:val="00861C38"/>
    <w:rsid w:val="00864327"/>
    <w:rsid w:val="00865177"/>
    <w:rsid w:val="00865EB1"/>
    <w:rsid w:val="00866397"/>
    <w:rsid w:val="008670A1"/>
    <w:rsid w:val="00870BC5"/>
    <w:rsid w:val="008712A9"/>
    <w:rsid w:val="008735F4"/>
    <w:rsid w:val="00873949"/>
    <w:rsid w:val="00874844"/>
    <w:rsid w:val="00874B00"/>
    <w:rsid w:val="00874DF8"/>
    <w:rsid w:val="0087607E"/>
    <w:rsid w:val="0087624A"/>
    <w:rsid w:val="008768AB"/>
    <w:rsid w:val="0087745A"/>
    <w:rsid w:val="008776E5"/>
    <w:rsid w:val="00881406"/>
    <w:rsid w:val="008820F7"/>
    <w:rsid w:val="00883824"/>
    <w:rsid w:val="008847B7"/>
    <w:rsid w:val="00884CB5"/>
    <w:rsid w:val="0088537B"/>
    <w:rsid w:val="00885FDD"/>
    <w:rsid w:val="00886020"/>
    <w:rsid w:val="0088614C"/>
    <w:rsid w:val="00887DFD"/>
    <w:rsid w:val="00890AD1"/>
    <w:rsid w:val="00890EE1"/>
    <w:rsid w:val="0089106B"/>
    <w:rsid w:val="00891834"/>
    <w:rsid w:val="00893188"/>
    <w:rsid w:val="00893FB0"/>
    <w:rsid w:val="008942CF"/>
    <w:rsid w:val="00894D6F"/>
    <w:rsid w:val="00894DE1"/>
    <w:rsid w:val="0089523D"/>
    <w:rsid w:val="00896155"/>
    <w:rsid w:val="00896270"/>
    <w:rsid w:val="008A005B"/>
    <w:rsid w:val="008A00DC"/>
    <w:rsid w:val="008A0535"/>
    <w:rsid w:val="008A1BCF"/>
    <w:rsid w:val="008A2E40"/>
    <w:rsid w:val="008A4CCE"/>
    <w:rsid w:val="008A5537"/>
    <w:rsid w:val="008A5EA7"/>
    <w:rsid w:val="008A6EC0"/>
    <w:rsid w:val="008A7202"/>
    <w:rsid w:val="008B0C75"/>
    <w:rsid w:val="008B149F"/>
    <w:rsid w:val="008B1D05"/>
    <w:rsid w:val="008B3817"/>
    <w:rsid w:val="008B3956"/>
    <w:rsid w:val="008B39CA"/>
    <w:rsid w:val="008B3FA2"/>
    <w:rsid w:val="008B4CE2"/>
    <w:rsid w:val="008B53FA"/>
    <w:rsid w:val="008B5B5F"/>
    <w:rsid w:val="008B6A07"/>
    <w:rsid w:val="008C062E"/>
    <w:rsid w:val="008C0D41"/>
    <w:rsid w:val="008C0D47"/>
    <w:rsid w:val="008C2350"/>
    <w:rsid w:val="008C2F1E"/>
    <w:rsid w:val="008C2F26"/>
    <w:rsid w:val="008C4197"/>
    <w:rsid w:val="008C4A4F"/>
    <w:rsid w:val="008C61E3"/>
    <w:rsid w:val="008C7594"/>
    <w:rsid w:val="008D22AF"/>
    <w:rsid w:val="008D272E"/>
    <w:rsid w:val="008D6B3D"/>
    <w:rsid w:val="008D6E70"/>
    <w:rsid w:val="008D7B0B"/>
    <w:rsid w:val="008E045B"/>
    <w:rsid w:val="008E052C"/>
    <w:rsid w:val="008E0C5E"/>
    <w:rsid w:val="008E0C75"/>
    <w:rsid w:val="008E0E48"/>
    <w:rsid w:val="008E2122"/>
    <w:rsid w:val="008E4B15"/>
    <w:rsid w:val="008E627F"/>
    <w:rsid w:val="008E760F"/>
    <w:rsid w:val="008F00B8"/>
    <w:rsid w:val="008F0C76"/>
    <w:rsid w:val="008F24C5"/>
    <w:rsid w:val="008F329C"/>
    <w:rsid w:val="008F3CFC"/>
    <w:rsid w:val="008F3EBF"/>
    <w:rsid w:val="008F54A7"/>
    <w:rsid w:val="008F5666"/>
    <w:rsid w:val="008F581F"/>
    <w:rsid w:val="00900BC2"/>
    <w:rsid w:val="00902246"/>
    <w:rsid w:val="009032D9"/>
    <w:rsid w:val="00903469"/>
    <w:rsid w:val="009035B6"/>
    <w:rsid w:val="00904585"/>
    <w:rsid w:val="00907BB2"/>
    <w:rsid w:val="00910260"/>
    <w:rsid w:val="00910F59"/>
    <w:rsid w:val="009118EC"/>
    <w:rsid w:val="00911C7C"/>
    <w:rsid w:val="009141E2"/>
    <w:rsid w:val="00914300"/>
    <w:rsid w:val="009144E4"/>
    <w:rsid w:val="00915A3B"/>
    <w:rsid w:val="00916B7E"/>
    <w:rsid w:val="0092202B"/>
    <w:rsid w:val="009227AA"/>
    <w:rsid w:val="00922AC7"/>
    <w:rsid w:val="00924EDD"/>
    <w:rsid w:val="00925566"/>
    <w:rsid w:val="00925A41"/>
    <w:rsid w:val="00926B85"/>
    <w:rsid w:val="009276F9"/>
    <w:rsid w:val="00930039"/>
    <w:rsid w:val="00932AA8"/>
    <w:rsid w:val="0093356A"/>
    <w:rsid w:val="0093361F"/>
    <w:rsid w:val="00934B1C"/>
    <w:rsid w:val="00934D0C"/>
    <w:rsid w:val="009366F5"/>
    <w:rsid w:val="00941DEC"/>
    <w:rsid w:val="00942F46"/>
    <w:rsid w:val="00944695"/>
    <w:rsid w:val="00944791"/>
    <w:rsid w:val="009455A4"/>
    <w:rsid w:val="00945765"/>
    <w:rsid w:val="00945E04"/>
    <w:rsid w:val="00945F54"/>
    <w:rsid w:val="009467F9"/>
    <w:rsid w:val="00946EB7"/>
    <w:rsid w:val="00947518"/>
    <w:rsid w:val="009516B0"/>
    <w:rsid w:val="009571A0"/>
    <w:rsid w:val="009575C9"/>
    <w:rsid w:val="00957761"/>
    <w:rsid w:val="0096001C"/>
    <w:rsid w:val="0096234F"/>
    <w:rsid w:val="00962372"/>
    <w:rsid w:val="009638EB"/>
    <w:rsid w:val="00964CC8"/>
    <w:rsid w:val="0096518A"/>
    <w:rsid w:val="00965B96"/>
    <w:rsid w:val="00965EF5"/>
    <w:rsid w:val="0096773E"/>
    <w:rsid w:val="00971500"/>
    <w:rsid w:val="0097483C"/>
    <w:rsid w:val="00974CBA"/>
    <w:rsid w:val="00975067"/>
    <w:rsid w:val="00975F2B"/>
    <w:rsid w:val="00976F6C"/>
    <w:rsid w:val="009777B1"/>
    <w:rsid w:val="009806B9"/>
    <w:rsid w:val="009808B7"/>
    <w:rsid w:val="00983743"/>
    <w:rsid w:val="0098434A"/>
    <w:rsid w:val="00984545"/>
    <w:rsid w:val="00985F51"/>
    <w:rsid w:val="00987253"/>
    <w:rsid w:val="00987B33"/>
    <w:rsid w:val="00990453"/>
    <w:rsid w:val="00991333"/>
    <w:rsid w:val="00993C6E"/>
    <w:rsid w:val="0099417E"/>
    <w:rsid w:val="00995043"/>
    <w:rsid w:val="00995C05"/>
    <w:rsid w:val="0099627F"/>
    <w:rsid w:val="009966BC"/>
    <w:rsid w:val="009979F7"/>
    <w:rsid w:val="00997FCC"/>
    <w:rsid w:val="009A2761"/>
    <w:rsid w:val="009A3A64"/>
    <w:rsid w:val="009A45A9"/>
    <w:rsid w:val="009A60A6"/>
    <w:rsid w:val="009A61E6"/>
    <w:rsid w:val="009A67B0"/>
    <w:rsid w:val="009A74B3"/>
    <w:rsid w:val="009A798F"/>
    <w:rsid w:val="009B070A"/>
    <w:rsid w:val="009B0BBD"/>
    <w:rsid w:val="009B16BB"/>
    <w:rsid w:val="009B187B"/>
    <w:rsid w:val="009B1FD6"/>
    <w:rsid w:val="009B2CB3"/>
    <w:rsid w:val="009B2D5E"/>
    <w:rsid w:val="009B3269"/>
    <w:rsid w:val="009B5D9A"/>
    <w:rsid w:val="009C07B2"/>
    <w:rsid w:val="009C1811"/>
    <w:rsid w:val="009C2C1C"/>
    <w:rsid w:val="009C2D75"/>
    <w:rsid w:val="009C2F1A"/>
    <w:rsid w:val="009C308F"/>
    <w:rsid w:val="009C309D"/>
    <w:rsid w:val="009C31D0"/>
    <w:rsid w:val="009C3C37"/>
    <w:rsid w:val="009C48DA"/>
    <w:rsid w:val="009C55E2"/>
    <w:rsid w:val="009C68A6"/>
    <w:rsid w:val="009C6D22"/>
    <w:rsid w:val="009C75AB"/>
    <w:rsid w:val="009C7EAB"/>
    <w:rsid w:val="009D1101"/>
    <w:rsid w:val="009D20B4"/>
    <w:rsid w:val="009D2748"/>
    <w:rsid w:val="009D2D45"/>
    <w:rsid w:val="009D388F"/>
    <w:rsid w:val="009D3D82"/>
    <w:rsid w:val="009D5949"/>
    <w:rsid w:val="009D67A9"/>
    <w:rsid w:val="009D7326"/>
    <w:rsid w:val="009D7EE8"/>
    <w:rsid w:val="009E0439"/>
    <w:rsid w:val="009E06E9"/>
    <w:rsid w:val="009E1E38"/>
    <w:rsid w:val="009E24E5"/>
    <w:rsid w:val="009E2989"/>
    <w:rsid w:val="009E2B51"/>
    <w:rsid w:val="009E5B53"/>
    <w:rsid w:val="009E6EFD"/>
    <w:rsid w:val="009F12A7"/>
    <w:rsid w:val="009F27C1"/>
    <w:rsid w:val="009F46D3"/>
    <w:rsid w:val="009F5F8E"/>
    <w:rsid w:val="009F6503"/>
    <w:rsid w:val="009F71DB"/>
    <w:rsid w:val="009F71E6"/>
    <w:rsid w:val="009F7B6F"/>
    <w:rsid w:val="00A001A4"/>
    <w:rsid w:val="00A0139E"/>
    <w:rsid w:val="00A03417"/>
    <w:rsid w:val="00A04F38"/>
    <w:rsid w:val="00A04FAC"/>
    <w:rsid w:val="00A053BF"/>
    <w:rsid w:val="00A0554E"/>
    <w:rsid w:val="00A06BEC"/>
    <w:rsid w:val="00A07CDF"/>
    <w:rsid w:val="00A1236D"/>
    <w:rsid w:val="00A1296D"/>
    <w:rsid w:val="00A12986"/>
    <w:rsid w:val="00A12F05"/>
    <w:rsid w:val="00A142FF"/>
    <w:rsid w:val="00A1475D"/>
    <w:rsid w:val="00A155B8"/>
    <w:rsid w:val="00A155E1"/>
    <w:rsid w:val="00A17ED7"/>
    <w:rsid w:val="00A201ED"/>
    <w:rsid w:val="00A203FB"/>
    <w:rsid w:val="00A218D7"/>
    <w:rsid w:val="00A218F4"/>
    <w:rsid w:val="00A21E3D"/>
    <w:rsid w:val="00A22727"/>
    <w:rsid w:val="00A23F71"/>
    <w:rsid w:val="00A24C13"/>
    <w:rsid w:val="00A25111"/>
    <w:rsid w:val="00A25899"/>
    <w:rsid w:val="00A259CB"/>
    <w:rsid w:val="00A26100"/>
    <w:rsid w:val="00A27155"/>
    <w:rsid w:val="00A30D01"/>
    <w:rsid w:val="00A315EB"/>
    <w:rsid w:val="00A31FE6"/>
    <w:rsid w:val="00A32B51"/>
    <w:rsid w:val="00A34103"/>
    <w:rsid w:val="00A345EF"/>
    <w:rsid w:val="00A371B4"/>
    <w:rsid w:val="00A42E9D"/>
    <w:rsid w:val="00A430C9"/>
    <w:rsid w:val="00A430DE"/>
    <w:rsid w:val="00A43D6D"/>
    <w:rsid w:val="00A44C31"/>
    <w:rsid w:val="00A44CDF"/>
    <w:rsid w:val="00A51827"/>
    <w:rsid w:val="00A51E3C"/>
    <w:rsid w:val="00A521E0"/>
    <w:rsid w:val="00A52DE9"/>
    <w:rsid w:val="00A52F19"/>
    <w:rsid w:val="00A54269"/>
    <w:rsid w:val="00A54996"/>
    <w:rsid w:val="00A55E0E"/>
    <w:rsid w:val="00A5643F"/>
    <w:rsid w:val="00A56A05"/>
    <w:rsid w:val="00A6005B"/>
    <w:rsid w:val="00A60064"/>
    <w:rsid w:val="00A6261A"/>
    <w:rsid w:val="00A62CEE"/>
    <w:rsid w:val="00A6386A"/>
    <w:rsid w:val="00A63F83"/>
    <w:rsid w:val="00A64AD6"/>
    <w:rsid w:val="00A6660A"/>
    <w:rsid w:val="00A700AF"/>
    <w:rsid w:val="00A705F9"/>
    <w:rsid w:val="00A7089F"/>
    <w:rsid w:val="00A70932"/>
    <w:rsid w:val="00A70BD3"/>
    <w:rsid w:val="00A72653"/>
    <w:rsid w:val="00A738DD"/>
    <w:rsid w:val="00A76FB4"/>
    <w:rsid w:val="00A77DAF"/>
    <w:rsid w:val="00A80F03"/>
    <w:rsid w:val="00A8226D"/>
    <w:rsid w:val="00A82F34"/>
    <w:rsid w:val="00A82FB3"/>
    <w:rsid w:val="00A83C7D"/>
    <w:rsid w:val="00A84DA9"/>
    <w:rsid w:val="00A871D7"/>
    <w:rsid w:val="00A90B47"/>
    <w:rsid w:val="00A9102B"/>
    <w:rsid w:val="00A92365"/>
    <w:rsid w:val="00A92371"/>
    <w:rsid w:val="00A9517C"/>
    <w:rsid w:val="00A95556"/>
    <w:rsid w:val="00A9612D"/>
    <w:rsid w:val="00A964F1"/>
    <w:rsid w:val="00A96726"/>
    <w:rsid w:val="00A96CAA"/>
    <w:rsid w:val="00AA05EB"/>
    <w:rsid w:val="00AA0F2F"/>
    <w:rsid w:val="00AA1BF7"/>
    <w:rsid w:val="00AA1F8F"/>
    <w:rsid w:val="00AA25D8"/>
    <w:rsid w:val="00AA3111"/>
    <w:rsid w:val="00AA33A7"/>
    <w:rsid w:val="00AA3538"/>
    <w:rsid w:val="00AA641A"/>
    <w:rsid w:val="00AA7D3C"/>
    <w:rsid w:val="00AB103C"/>
    <w:rsid w:val="00AB2691"/>
    <w:rsid w:val="00AB3F4D"/>
    <w:rsid w:val="00AB4858"/>
    <w:rsid w:val="00AB53A0"/>
    <w:rsid w:val="00AB6C85"/>
    <w:rsid w:val="00AB7556"/>
    <w:rsid w:val="00AB78EB"/>
    <w:rsid w:val="00AC16B9"/>
    <w:rsid w:val="00AC1DC4"/>
    <w:rsid w:val="00AC32E2"/>
    <w:rsid w:val="00AC3613"/>
    <w:rsid w:val="00AC3EB8"/>
    <w:rsid w:val="00AC52DD"/>
    <w:rsid w:val="00AC58EE"/>
    <w:rsid w:val="00AC6270"/>
    <w:rsid w:val="00AD0408"/>
    <w:rsid w:val="00AD1827"/>
    <w:rsid w:val="00AD409C"/>
    <w:rsid w:val="00AD60BE"/>
    <w:rsid w:val="00AD6277"/>
    <w:rsid w:val="00AD79E5"/>
    <w:rsid w:val="00AE1B1B"/>
    <w:rsid w:val="00AE1F10"/>
    <w:rsid w:val="00AE25D5"/>
    <w:rsid w:val="00AE3818"/>
    <w:rsid w:val="00AE40F4"/>
    <w:rsid w:val="00AE4376"/>
    <w:rsid w:val="00AE604D"/>
    <w:rsid w:val="00AE6714"/>
    <w:rsid w:val="00AE6A0D"/>
    <w:rsid w:val="00AF0722"/>
    <w:rsid w:val="00AF08D0"/>
    <w:rsid w:val="00AF11B7"/>
    <w:rsid w:val="00AF11DF"/>
    <w:rsid w:val="00AF2BF9"/>
    <w:rsid w:val="00AF43B7"/>
    <w:rsid w:val="00AF4B87"/>
    <w:rsid w:val="00AF4DEA"/>
    <w:rsid w:val="00AF608D"/>
    <w:rsid w:val="00AF6857"/>
    <w:rsid w:val="00B01649"/>
    <w:rsid w:val="00B03BCB"/>
    <w:rsid w:val="00B05087"/>
    <w:rsid w:val="00B05934"/>
    <w:rsid w:val="00B0614B"/>
    <w:rsid w:val="00B0725C"/>
    <w:rsid w:val="00B07453"/>
    <w:rsid w:val="00B07C22"/>
    <w:rsid w:val="00B1134C"/>
    <w:rsid w:val="00B1186E"/>
    <w:rsid w:val="00B11BB2"/>
    <w:rsid w:val="00B11C12"/>
    <w:rsid w:val="00B135FB"/>
    <w:rsid w:val="00B1427F"/>
    <w:rsid w:val="00B1511C"/>
    <w:rsid w:val="00B151EC"/>
    <w:rsid w:val="00B175F5"/>
    <w:rsid w:val="00B17ED4"/>
    <w:rsid w:val="00B209FF"/>
    <w:rsid w:val="00B225A1"/>
    <w:rsid w:val="00B228B8"/>
    <w:rsid w:val="00B2433B"/>
    <w:rsid w:val="00B24966"/>
    <w:rsid w:val="00B25217"/>
    <w:rsid w:val="00B25632"/>
    <w:rsid w:val="00B264F5"/>
    <w:rsid w:val="00B2684E"/>
    <w:rsid w:val="00B308C2"/>
    <w:rsid w:val="00B31107"/>
    <w:rsid w:val="00B31F59"/>
    <w:rsid w:val="00B32519"/>
    <w:rsid w:val="00B33E55"/>
    <w:rsid w:val="00B33F2E"/>
    <w:rsid w:val="00B34994"/>
    <w:rsid w:val="00B3526C"/>
    <w:rsid w:val="00B355A6"/>
    <w:rsid w:val="00B3589E"/>
    <w:rsid w:val="00B36426"/>
    <w:rsid w:val="00B37558"/>
    <w:rsid w:val="00B41575"/>
    <w:rsid w:val="00B42930"/>
    <w:rsid w:val="00B45274"/>
    <w:rsid w:val="00B45770"/>
    <w:rsid w:val="00B45D4E"/>
    <w:rsid w:val="00B46403"/>
    <w:rsid w:val="00B464D7"/>
    <w:rsid w:val="00B467DF"/>
    <w:rsid w:val="00B46D27"/>
    <w:rsid w:val="00B4785C"/>
    <w:rsid w:val="00B47ADF"/>
    <w:rsid w:val="00B509F5"/>
    <w:rsid w:val="00B50B19"/>
    <w:rsid w:val="00B51AC4"/>
    <w:rsid w:val="00B52E43"/>
    <w:rsid w:val="00B5396C"/>
    <w:rsid w:val="00B54090"/>
    <w:rsid w:val="00B54AB1"/>
    <w:rsid w:val="00B550B2"/>
    <w:rsid w:val="00B55206"/>
    <w:rsid w:val="00B558F9"/>
    <w:rsid w:val="00B56522"/>
    <w:rsid w:val="00B56AB0"/>
    <w:rsid w:val="00B56DA5"/>
    <w:rsid w:val="00B571D2"/>
    <w:rsid w:val="00B6013B"/>
    <w:rsid w:val="00B60F36"/>
    <w:rsid w:val="00B61029"/>
    <w:rsid w:val="00B61DBC"/>
    <w:rsid w:val="00B62029"/>
    <w:rsid w:val="00B63641"/>
    <w:rsid w:val="00B63712"/>
    <w:rsid w:val="00B65519"/>
    <w:rsid w:val="00B65C8E"/>
    <w:rsid w:val="00B66DA1"/>
    <w:rsid w:val="00B67295"/>
    <w:rsid w:val="00B67D32"/>
    <w:rsid w:val="00B7078A"/>
    <w:rsid w:val="00B7346F"/>
    <w:rsid w:val="00B738F2"/>
    <w:rsid w:val="00B7543C"/>
    <w:rsid w:val="00B76910"/>
    <w:rsid w:val="00B76BE7"/>
    <w:rsid w:val="00B8052E"/>
    <w:rsid w:val="00B80E96"/>
    <w:rsid w:val="00B81EAA"/>
    <w:rsid w:val="00B81FD3"/>
    <w:rsid w:val="00B82570"/>
    <w:rsid w:val="00B82FEF"/>
    <w:rsid w:val="00B83481"/>
    <w:rsid w:val="00B84B2E"/>
    <w:rsid w:val="00B8546C"/>
    <w:rsid w:val="00B859B4"/>
    <w:rsid w:val="00B85A68"/>
    <w:rsid w:val="00B85F74"/>
    <w:rsid w:val="00B87060"/>
    <w:rsid w:val="00B87690"/>
    <w:rsid w:val="00B877F7"/>
    <w:rsid w:val="00B91282"/>
    <w:rsid w:val="00B91F36"/>
    <w:rsid w:val="00B929C6"/>
    <w:rsid w:val="00B94A22"/>
    <w:rsid w:val="00B95B94"/>
    <w:rsid w:val="00B95CDF"/>
    <w:rsid w:val="00B96367"/>
    <w:rsid w:val="00B96532"/>
    <w:rsid w:val="00B96617"/>
    <w:rsid w:val="00B97BEC"/>
    <w:rsid w:val="00BA0948"/>
    <w:rsid w:val="00BA141A"/>
    <w:rsid w:val="00BA1448"/>
    <w:rsid w:val="00BA1DAD"/>
    <w:rsid w:val="00BA2648"/>
    <w:rsid w:val="00BA28AD"/>
    <w:rsid w:val="00BA3428"/>
    <w:rsid w:val="00BA3F70"/>
    <w:rsid w:val="00BA4209"/>
    <w:rsid w:val="00BA6D21"/>
    <w:rsid w:val="00BA72B2"/>
    <w:rsid w:val="00BA7AFC"/>
    <w:rsid w:val="00BA7CA6"/>
    <w:rsid w:val="00BB187C"/>
    <w:rsid w:val="00BB1BEA"/>
    <w:rsid w:val="00BB2113"/>
    <w:rsid w:val="00BB30F5"/>
    <w:rsid w:val="00BB37A3"/>
    <w:rsid w:val="00BB424F"/>
    <w:rsid w:val="00BB50DA"/>
    <w:rsid w:val="00BB62CF"/>
    <w:rsid w:val="00BB6776"/>
    <w:rsid w:val="00BB6B1A"/>
    <w:rsid w:val="00BB7273"/>
    <w:rsid w:val="00BC14CD"/>
    <w:rsid w:val="00BC2DE7"/>
    <w:rsid w:val="00BC48CE"/>
    <w:rsid w:val="00BC5841"/>
    <w:rsid w:val="00BC5FE2"/>
    <w:rsid w:val="00BC639D"/>
    <w:rsid w:val="00BC6F67"/>
    <w:rsid w:val="00BC7380"/>
    <w:rsid w:val="00BC742B"/>
    <w:rsid w:val="00BC7BBE"/>
    <w:rsid w:val="00BD028A"/>
    <w:rsid w:val="00BD19C3"/>
    <w:rsid w:val="00BD42B5"/>
    <w:rsid w:val="00BD4B7D"/>
    <w:rsid w:val="00BD4CFC"/>
    <w:rsid w:val="00BD620D"/>
    <w:rsid w:val="00BD63EE"/>
    <w:rsid w:val="00BD6502"/>
    <w:rsid w:val="00BD7708"/>
    <w:rsid w:val="00BD7776"/>
    <w:rsid w:val="00BE0617"/>
    <w:rsid w:val="00BE06A3"/>
    <w:rsid w:val="00BE0A58"/>
    <w:rsid w:val="00BE0DAE"/>
    <w:rsid w:val="00BE1889"/>
    <w:rsid w:val="00BE2EF7"/>
    <w:rsid w:val="00BE324D"/>
    <w:rsid w:val="00BE4E21"/>
    <w:rsid w:val="00BE5099"/>
    <w:rsid w:val="00BE5BBD"/>
    <w:rsid w:val="00BE71A4"/>
    <w:rsid w:val="00BE7A7E"/>
    <w:rsid w:val="00BF0556"/>
    <w:rsid w:val="00BF08B0"/>
    <w:rsid w:val="00BF0ADA"/>
    <w:rsid w:val="00BF14E4"/>
    <w:rsid w:val="00BF2C34"/>
    <w:rsid w:val="00BF4DDB"/>
    <w:rsid w:val="00BF5019"/>
    <w:rsid w:val="00BF7758"/>
    <w:rsid w:val="00BF7793"/>
    <w:rsid w:val="00BF7B0C"/>
    <w:rsid w:val="00C00895"/>
    <w:rsid w:val="00C01E35"/>
    <w:rsid w:val="00C02A74"/>
    <w:rsid w:val="00C02BF0"/>
    <w:rsid w:val="00C02E55"/>
    <w:rsid w:val="00C03457"/>
    <w:rsid w:val="00C054B7"/>
    <w:rsid w:val="00C10564"/>
    <w:rsid w:val="00C113CA"/>
    <w:rsid w:val="00C114DF"/>
    <w:rsid w:val="00C11B76"/>
    <w:rsid w:val="00C11C2A"/>
    <w:rsid w:val="00C11F61"/>
    <w:rsid w:val="00C12D07"/>
    <w:rsid w:val="00C14EE8"/>
    <w:rsid w:val="00C15B01"/>
    <w:rsid w:val="00C15B30"/>
    <w:rsid w:val="00C15B80"/>
    <w:rsid w:val="00C1625B"/>
    <w:rsid w:val="00C175F6"/>
    <w:rsid w:val="00C20DEB"/>
    <w:rsid w:val="00C20FCC"/>
    <w:rsid w:val="00C220A6"/>
    <w:rsid w:val="00C22FD4"/>
    <w:rsid w:val="00C237EB"/>
    <w:rsid w:val="00C2454E"/>
    <w:rsid w:val="00C24E27"/>
    <w:rsid w:val="00C267E7"/>
    <w:rsid w:val="00C31EA3"/>
    <w:rsid w:val="00C326A7"/>
    <w:rsid w:val="00C32D5F"/>
    <w:rsid w:val="00C33117"/>
    <w:rsid w:val="00C35775"/>
    <w:rsid w:val="00C35BDD"/>
    <w:rsid w:val="00C36703"/>
    <w:rsid w:val="00C36CF2"/>
    <w:rsid w:val="00C37304"/>
    <w:rsid w:val="00C37756"/>
    <w:rsid w:val="00C378BF"/>
    <w:rsid w:val="00C37BD2"/>
    <w:rsid w:val="00C402D3"/>
    <w:rsid w:val="00C41310"/>
    <w:rsid w:val="00C42124"/>
    <w:rsid w:val="00C4280B"/>
    <w:rsid w:val="00C44359"/>
    <w:rsid w:val="00C4640A"/>
    <w:rsid w:val="00C47837"/>
    <w:rsid w:val="00C5054B"/>
    <w:rsid w:val="00C505AE"/>
    <w:rsid w:val="00C5402F"/>
    <w:rsid w:val="00C54518"/>
    <w:rsid w:val="00C554C2"/>
    <w:rsid w:val="00C55606"/>
    <w:rsid w:val="00C57B0B"/>
    <w:rsid w:val="00C60D3F"/>
    <w:rsid w:val="00C61D19"/>
    <w:rsid w:val="00C64EC8"/>
    <w:rsid w:val="00C6522C"/>
    <w:rsid w:val="00C66A3C"/>
    <w:rsid w:val="00C6747D"/>
    <w:rsid w:val="00C70F70"/>
    <w:rsid w:val="00C729A3"/>
    <w:rsid w:val="00C73A99"/>
    <w:rsid w:val="00C73AEB"/>
    <w:rsid w:val="00C7413B"/>
    <w:rsid w:val="00C741F0"/>
    <w:rsid w:val="00C74E95"/>
    <w:rsid w:val="00C755BA"/>
    <w:rsid w:val="00C77305"/>
    <w:rsid w:val="00C77C90"/>
    <w:rsid w:val="00C80D64"/>
    <w:rsid w:val="00C829C5"/>
    <w:rsid w:val="00C82D44"/>
    <w:rsid w:val="00C843B7"/>
    <w:rsid w:val="00C85816"/>
    <w:rsid w:val="00C87291"/>
    <w:rsid w:val="00C87DAC"/>
    <w:rsid w:val="00C923E3"/>
    <w:rsid w:val="00C940AD"/>
    <w:rsid w:val="00C946DF"/>
    <w:rsid w:val="00C9475A"/>
    <w:rsid w:val="00C953A0"/>
    <w:rsid w:val="00C953A9"/>
    <w:rsid w:val="00C9547C"/>
    <w:rsid w:val="00C9749D"/>
    <w:rsid w:val="00C974BB"/>
    <w:rsid w:val="00CA1C62"/>
    <w:rsid w:val="00CA2402"/>
    <w:rsid w:val="00CA2475"/>
    <w:rsid w:val="00CA2D1A"/>
    <w:rsid w:val="00CA2FD6"/>
    <w:rsid w:val="00CA3CBF"/>
    <w:rsid w:val="00CA3D7A"/>
    <w:rsid w:val="00CA4642"/>
    <w:rsid w:val="00CA4804"/>
    <w:rsid w:val="00CA4FE2"/>
    <w:rsid w:val="00CA5AB9"/>
    <w:rsid w:val="00CA73D7"/>
    <w:rsid w:val="00CA77EF"/>
    <w:rsid w:val="00CB0213"/>
    <w:rsid w:val="00CB04BB"/>
    <w:rsid w:val="00CB1E17"/>
    <w:rsid w:val="00CB1E61"/>
    <w:rsid w:val="00CB2512"/>
    <w:rsid w:val="00CB26FF"/>
    <w:rsid w:val="00CB347B"/>
    <w:rsid w:val="00CB6050"/>
    <w:rsid w:val="00CB6413"/>
    <w:rsid w:val="00CB6F88"/>
    <w:rsid w:val="00CB766E"/>
    <w:rsid w:val="00CB77C4"/>
    <w:rsid w:val="00CC07B6"/>
    <w:rsid w:val="00CC0954"/>
    <w:rsid w:val="00CC0E50"/>
    <w:rsid w:val="00CC1F96"/>
    <w:rsid w:val="00CC27AA"/>
    <w:rsid w:val="00CC2B14"/>
    <w:rsid w:val="00CC36F3"/>
    <w:rsid w:val="00CC38DF"/>
    <w:rsid w:val="00CC3B9E"/>
    <w:rsid w:val="00CC58BE"/>
    <w:rsid w:val="00CC5B6B"/>
    <w:rsid w:val="00CC5CFF"/>
    <w:rsid w:val="00CC60BC"/>
    <w:rsid w:val="00CC707F"/>
    <w:rsid w:val="00CC7A76"/>
    <w:rsid w:val="00CC7B86"/>
    <w:rsid w:val="00CD051D"/>
    <w:rsid w:val="00CD188D"/>
    <w:rsid w:val="00CD2708"/>
    <w:rsid w:val="00CD3773"/>
    <w:rsid w:val="00CD4972"/>
    <w:rsid w:val="00CD5346"/>
    <w:rsid w:val="00CD630A"/>
    <w:rsid w:val="00CD7196"/>
    <w:rsid w:val="00CD7D8D"/>
    <w:rsid w:val="00CE236D"/>
    <w:rsid w:val="00CE256D"/>
    <w:rsid w:val="00CE3623"/>
    <w:rsid w:val="00CE3D87"/>
    <w:rsid w:val="00CF017C"/>
    <w:rsid w:val="00CF0CB9"/>
    <w:rsid w:val="00CF2898"/>
    <w:rsid w:val="00CF35B6"/>
    <w:rsid w:val="00D00924"/>
    <w:rsid w:val="00D00E9F"/>
    <w:rsid w:val="00D013EC"/>
    <w:rsid w:val="00D0161C"/>
    <w:rsid w:val="00D0570F"/>
    <w:rsid w:val="00D05F57"/>
    <w:rsid w:val="00D06286"/>
    <w:rsid w:val="00D063F8"/>
    <w:rsid w:val="00D0658F"/>
    <w:rsid w:val="00D071B6"/>
    <w:rsid w:val="00D10828"/>
    <w:rsid w:val="00D1108A"/>
    <w:rsid w:val="00D132B0"/>
    <w:rsid w:val="00D13795"/>
    <w:rsid w:val="00D153BC"/>
    <w:rsid w:val="00D16757"/>
    <w:rsid w:val="00D16909"/>
    <w:rsid w:val="00D16C69"/>
    <w:rsid w:val="00D17A1E"/>
    <w:rsid w:val="00D2003B"/>
    <w:rsid w:val="00D20B07"/>
    <w:rsid w:val="00D215B0"/>
    <w:rsid w:val="00D21C71"/>
    <w:rsid w:val="00D221B0"/>
    <w:rsid w:val="00D221D5"/>
    <w:rsid w:val="00D23912"/>
    <w:rsid w:val="00D2439F"/>
    <w:rsid w:val="00D2571E"/>
    <w:rsid w:val="00D2585D"/>
    <w:rsid w:val="00D2607A"/>
    <w:rsid w:val="00D26B93"/>
    <w:rsid w:val="00D3039A"/>
    <w:rsid w:val="00D30FEB"/>
    <w:rsid w:val="00D33E44"/>
    <w:rsid w:val="00D37ED4"/>
    <w:rsid w:val="00D4145A"/>
    <w:rsid w:val="00D428D0"/>
    <w:rsid w:val="00D42D9E"/>
    <w:rsid w:val="00D45DF4"/>
    <w:rsid w:val="00D461AA"/>
    <w:rsid w:val="00D466C4"/>
    <w:rsid w:val="00D46CFC"/>
    <w:rsid w:val="00D510A6"/>
    <w:rsid w:val="00D51897"/>
    <w:rsid w:val="00D51DF4"/>
    <w:rsid w:val="00D52F1D"/>
    <w:rsid w:val="00D533BE"/>
    <w:rsid w:val="00D5459F"/>
    <w:rsid w:val="00D5542A"/>
    <w:rsid w:val="00D5586F"/>
    <w:rsid w:val="00D56B9D"/>
    <w:rsid w:val="00D57405"/>
    <w:rsid w:val="00D601A2"/>
    <w:rsid w:val="00D63734"/>
    <w:rsid w:val="00D63ACA"/>
    <w:rsid w:val="00D64FEE"/>
    <w:rsid w:val="00D70D1E"/>
    <w:rsid w:val="00D71B3E"/>
    <w:rsid w:val="00D71FED"/>
    <w:rsid w:val="00D729B7"/>
    <w:rsid w:val="00D73D8E"/>
    <w:rsid w:val="00D740D1"/>
    <w:rsid w:val="00D75293"/>
    <w:rsid w:val="00D75751"/>
    <w:rsid w:val="00D7612A"/>
    <w:rsid w:val="00D76296"/>
    <w:rsid w:val="00D76431"/>
    <w:rsid w:val="00D770F7"/>
    <w:rsid w:val="00D77245"/>
    <w:rsid w:val="00D800BA"/>
    <w:rsid w:val="00D80A27"/>
    <w:rsid w:val="00D80B68"/>
    <w:rsid w:val="00D81DCD"/>
    <w:rsid w:val="00D81E81"/>
    <w:rsid w:val="00D82BA6"/>
    <w:rsid w:val="00D83052"/>
    <w:rsid w:val="00D83B1B"/>
    <w:rsid w:val="00D842D1"/>
    <w:rsid w:val="00D84E4F"/>
    <w:rsid w:val="00D8605D"/>
    <w:rsid w:val="00D901AD"/>
    <w:rsid w:val="00D94DD2"/>
    <w:rsid w:val="00D956EF"/>
    <w:rsid w:val="00D97658"/>
    <w:rsid w:val="00DA0C8C"/>
    <w:rsid w:val="00DA117B"/>
    <w:rsid w:val="00DA1D58"/>
    <w:rsid w:val="00DA1F5E"/>
    <w:rsid w:val="00DA249B"/>
    <w:rsid w:val="00DA2C29"/>
    <w:rsid w:val="00DA3BF1"/>
    <w:rsid w:val="00DA5825"/>
    <w:rsid w:val="00DA61A1"/>
    <w:rsid w:val="00DB0F6E"/>
    <w:rsid w:val="00DB1D29"/>
    <w:rsid w:val="00DB2A28"/>
    <w:rsid w:val="00DB2BB3"/>
    <w:rsid w:val="00DB4652"/>
    <w:rsid w:val="00DB4746"/>
    <w:rsid w:val="00DB565C"/>
    <w:rsid w:val="00DB571C"/>
    <w:rsid w:val="00DB6E6A"/>
    <w:rsid w:val="00DB7BE3"/>
    <w:rsid w:val="00DC0C04"/>
    <w:rsid w:val="00DC35D9"/>
    <w:rsid w:val="00DC3838"/>
    <w:rsid w:val="00DC57D1"/>
    <w:rsid w:val="00DC5A26"/>
    <w:rsid w:val="00DC5A7B"/>
    <w:rsid w:val="00DC65AF"/>
    <w:rsid w:val="00DD0D78"/>
    <w:rsid w:val="00DD1288"/>
    <w:rsid w:val="00DD1492"/>
    <w:rsid w:val="00DD2C98"/>
    <w:rsid w:val="00DD2E7B"/>
    <w:rsid w:val="00DD38AE"/>
    <w:rsid w:val="00DD3B14"/>
    <w:rsid w:val="00DD76AA"/>
    <w:rsid w:val="00DD7887"/>
    <w:rsid w:val="00DE1168"/>
    <w:rsid w:val="00DE2008"/>
    <w:rsid w:val="00DE3109"/>
    <w:rsid w:val="00DE3B74"/>
    <w:rsid w:val="00DE485C"/>
    <w:rsid w:val="00DE4BC4"/>
    <w:rsid w:val="00DE6E91"/>
    <w:rsid w:val="00DF24AF"/>
    <w:rsid w:val="00DF3A2F"/>
    <w:rsid w:val="00DF3BED"/>
    <w:rsid w:val="00DF5AD8"/>
    <w:rsid w:val="00DF6577"/>
    <w:rsid w:val="00E00BF3"/>
    <w:rsid w:val="00E00C5D"/>
    <w:rsid w:val="00E00DF2"/>
    <w:rsid w:val="00E0280F"/>
    <w:rsid w:val="00E02A6D"/>
    <w:rsid w:val="00E03641"/>
    <w:rsid w:val="00E040F0"/>
    <w:rsid w:val="00E042D3"/>
    <w:rsid w:val="00E048D4"/>
    <w:rsid w:val="00E064DC"/>
    <w:rsid w:val="00E06AF9"/>
    <w:rsid w:val="00E06EFB"/>
    <w:rsid w:val="00E07418"/>
    <w:rsid w:val="00E07A78"/>
    <w:rsid w:val="00E07A92"/>
    <w:rsid w:val="00E1034B"/>
    <w:rsid w:val="00E129D4"/>
    <w:rsid w:val="00E12E5C"/>
    <w:rsid w:val="00E147D0"/>
    <w:rsid w:val="00E14E83"/>
    <w:rsid w:val="00E153CE"/>
    <w:rsid w:val="00E16C8D"/>
    <w:rsid w:val="00E20F54"/>
    <w:rsid w:val="00E22A14"/>
    <w:rsid w:val="00E2393E"/>
    <w:rsid w:val="00E245A6"/>
    <w:rsid w:val="00E25AA4"/>
    <w:rsid w:val="00E26D67"/>
    <w:rsid w:val="00E2771A"/>
    <w:rsid w:val="00E30373"/>
    <w:rsid w:val="00E30D9D"/>
    <w:rsid w:val="00E318B3"/>
    <w:rsid w:val="00E322C5"/>
    <w:rsid w:val="00E33161"/>
    <w:rsid w:val="00E344BE"/>
    <w:rsid w:val="00E34924"/>
    <w:rsid w:val="00E34F18"/>
    <w:rsid w:val="00E368A4"/>
    <w:rsid w:val="00E377F2"/>
    <w:rsid w:val="00E415B2"/>
    <w:rsid w:val="00E42329"/>
    <w:rsid w:val="00E433C1"/>
    <w:rsid w:val="00E43F20"/>
    <w:rsid w:val="00E451B4"/>
    <w:rsid w:val="00E455B9"/>
    <w:rsid w:val="00E45A89"/>
    <w:rsid w:val="00E464CF"/>
    <w:rsid w:val="00E50ED1"/>
    <w:rsid w:val="00E51A9D"/>
    <w:rsid w:val="00E53760"/>
    <w:rsid w:val="00E54507"/>
    <w:rsid w:val="00E54843"/>
    <w:rsid w:val="00E553A3"/>
    <w:rsid w:val="00E55405"/>
    <w:rsid w:val="00E55897"/>
    <w:rsid w:val="00E55BDB"/>
    <w:rsid w:val="00E56B37"/>
    <w:rsid w:val="00E57DF3"/>
    <w:rsid w:val="00E61839"/>
    <w:rsid w:val="00E61FDC"/>
    <w:rsid w:val="00E6368D"/>
    <w:rsid w:val="00E63D75"/>
    <w:rsid w:val="00E63F3F"/>
    <w:rsid w:val="00E648E7"/>
    <w:rsid w:val="00E6663E"/>
    <w:rsid w:val="00E67936"/>
    <w:rsid w:val="00E67F3C"/>
    <w:rsid w:val="00E70AA6"/>
    <w:rsid w:val="00E718B5"/>
    <w:rsid w:val="00E71BAF"/>
    <w:rsid w:val="00E73C18"/>
    <w:rsid w:val="00E73C3A"/>
    <w:rsid w:val="00E742C9"/>
    <w:rsid w:val="00E75449"/>
    <w:rsid w:val="00E75756"/>
    <w:rsid w:val="00E777BF"/>
    <w:rsid w:val="00E80840"/>
    <w:rsid w:val="00E815AC"/>
    <w:rsid w:val="00E816CE"/>
    <w:rsid w:val="00E826A8"/>
    <w:rsid w:val="00E82DBE"/>
    <w:rsid w:val="00E83139"/>
    <w:rsid w:val="00E8357C"/>
    <w:rsid w:val="00E87831"/>
    <w:rsid w:val="00E87987"/>
    <w:rsid w:val="00E91B6E"/>
    <w:rsid w:val="00E91D66"/>
    <w:rsid w:val="00E91DB6"/>
    <w:rsid w:val="00E92685"/>
    <w:rsid w:val="00E9282D"/>
    <w:rsid w:val="00E93A8E"/>
    <w:rsid w:val="00E93E50"/>
    <w:rsid w:val="00E9785D"/>
    <w:rsid w:val="00EA0618"/>
    <w:rsid w:val="00EA1665"/>
    <w:rsid w:val="00EA1CCA"/>
    <w:rsid w:val="00EA206B"/>
    <w:rsid w:val="00EA21F2"/>
    <w:rsid w:val="00EA227D"/>
    <w:rsid w:val="00EA265B"/>
    <w:rsid w:val="00EA62A2"/>
    <w:rsid w:val="00EA765E"/>
    <w:rsid w:val="00EA773D"/>
    <w:rsid w:val="00EB11C3"/>
    <w:rsid w:val="00EB2164"/>
    <w:rsid w:val="00EB30FB"/>
    <w:rsid w:val="00EB3FCB"/>
    <w:rsid w:val="00EB459F"/>
    <w:rsid w:val="00EB7B93"/>
    <w:rsid w:val="00EC295A"/>
    <w:rsid w:val="00EC3421"/>
    <w:rsid w:val="00EC5A1F"/>
    <w:rsid w:val="00EC5BF5"/>
    <w:rsid w:val="00EC5F3A"/>
    <w:rsid w:val="00EC6548"/>
    <w:rsid w:val="00EC6CC2"/>
    <w:rsid w:val="00EC799B"/>
    <w:rsid w:val="00EC7B4F"/>
    <w:rsid w:val="00ED1E60"/>
    <w:rsid w:val="00ED21F9"/>
    <w:rsid w:val="00ED3B94"/>
    <w:rsid w:val="00ED488D"/>
    <w:rsid w:val="00ED587F"/>
    <w:rsid w:val="00ED5E30"/>
    <w:rsid w:val="00ED634F"/>
    <w:rsid w:val="00ED6E82"/>
    <w:rsid w:val="00ED7E23"/>
    <w:rsid w:val="00EE1AB4"/>
    <w:rsid w:val="00EE1BCB"/>
    <w:rsid w:val="00EE2342"/>
    <w:rsid w:val="00EE3C59"/>
    <w:rsid w:val="00EE4303"/>
    <w:rsid w:val="00EE48B3"/>
    <w:rsid w:val="00EE4AAF"/>
    <w:rsid w:val="00EE5CC2"/>
    <w:rsid w:val="00EE64A8"/>
    <w:rsid w:val="00EE6D63"/>
    <w:rsid w:val="00EE6E41"/>
    <w:rsid w:val="00EE7DDC"/>
    <w:rsid w:val="00EF1F9A"/>
    <w:rsid w:val="00EF2E31"/>
    <w:rsid w:val="00EF472C"/>
    <w:rsid w:val="00EF4B63"/>
    <w:rsid w:val="00EF4DA4"/>
    <w:rsid w:val="00EF4F1C"/>
    <w:rsid w:val="00EF55AF"/>
    <w:rsid w:val="00EF7332"/>
    <w:rsid w:val="00EF773C"/>
    <w:rsid w:val="00EF7AC8"/>
    <w:rsid w:val="00F00145"/>
    <w:rsid w:val="00F00CCD"/>
    <w:rsid w:val="00F013A2"/>
    <w:rsid w:val="00F01FF2"/>
    <w:rsid w:val="00F029BB"/>
    <w:rsid w:val="00F02D87"/>
    <w:rsid w:val="00F02F55"/>
    <w:rsid w:val="00F032A9"/>
    <w:rsid w:val="00F03756"/>
    <w:rsid w:val="00F05025"/>
    <w:rsid w:val="00F10F60"/>
    <w:rsid w:val="00F11FD3"/>
    <w:rsid w:val="00F1220A"/>
    <w:rsid w:val="00F12285"/>
    <w:rsid w:val="00F12BF9"/>
    <w:rsid w:val="00F1342D"/>
    <w:rsid w:val="00F14901"/>
    <w:rsid w:val="00F1682A"/>
    <w:rsid w:val="00F17BD3"/>
    <w:rsid w:val="00F207D4"/>
    <w:rsid w:val="00F22629"/>
    <w:rsid w:val="00F22926"/>
    <w:rsid w:val="00F22B0C"/>
    <w:rsid w:val="00F232A3"/>
    <w:rsid w:val="00F262B3"/>
    <w:rsid w:val="00F27EC8"/>
    <w:rsid w:val="00F30A7A"/>
    <w:rsid w:val="00F31537"/>
    <w:rsid w:val="00F31F25"/>
    <w:rsid w:val="00F32553"/>
    <w:rsid w:val="00F330DD"/>
    <w:rsid w:val="00F3328C"/>
    <w:rsid w:val="00F340D2"/>
    <w:rsid w:val="00F34379"/>
    <w:rsid w:val="00F3624C"/>
    <w:rsid w:val="00F40793"/>
    <w:rsid w:val="00F42C1A"/>
    <w:rsid w:val="00F44A6D"/>
    <w:rsid w:val="00F45052"/>
    <w:rsid w:val="00F45662"/>
    <w:rsid w:val="00F45AD4"/>
    <w:rsid w:val="00F511C4"/>
    <w:rsid w:val="00F512CD"/>
    <w:rsid w:val="00F516A1"/>
    <w:rsid w:val="00F52F3E"/>
    <w:rsid w:val="00F542A0"/>
    <w:rsid w:val="00F54FDC"/>
    <w:rsid w:val="00F55440"/>
    <w:rsid w:val="00F554C5"/>
    <w:rsid w:val="00F568FD"/>
    <w:rsid w:val="00F57353"/>
    <w:rsid w:val="00F6181A"/>
    <w:rsid w:val="00F66325"/>
    <w:rsid w:val="00F66E98"/>
    <w:rsid w:val="00F6792A"/>
    <w:rsid w:val="00F710E7"/>
    <w:rsid w:val="00F725E6"/>
    <w:rsid w:val="00F751FF"/>
    <w:rsid w:val="00F82995"/>
    <w:rsid w:val="00F82FA5"/>
    <w:rsid w:val="00F83C88"/>
    <w:rsid w:val="00F83ECF"/>
    <w:rsid w:val="00F84578"/>
    <w:rsid w:val="00F8507D"/>
    <w:rsid w:val="00F873F9"/>
    <w:rsid w:val="00F87408"/>
    <w:rsid w:val="00F879B0"/>
    <w:rsid w:val="00F879D0"/>
    <w:rsid w:val="00F9153C"/>
    <w:rsid w:val="00F91A48"/>
    <w:rsid w:val="00F92C4B"/>
    <w:rsid w:val="00F934BD"/>
    <w:rsid w:val="00F94EE5"/>
    <w:rsid w:val="00F95382"/>
    <w:rsid w:val="00F959A1"/>
    <w:rsid w:val="00F95CE0"/>
    <w:rsid w:val="00F961D3"/>
    <w:rsid w:val="00FA0A67"/>
    <w:rsid w:val="00FA2B37"/>
    <w:rsid w:val="00FA3573"/>
    <w:rsid w:val="00FA3B6D"/>
    <w:rsid w:val="00FA3FE8"/>
    <w:rsid w:val="00FA4088"/>
    <w:rsid w:val="00FA77B9"/>
    <w:rsid w:val="00FA7CA2"/>
    <w:rsid w:val="00FA7E78"/>
    <w:rsid w:val="00FB0B81"/>
    <w:rsid w:val="00FB10A1"/>
    <w:rsid w:val="00FB1227"/>
    <w:rsid w:val="00FB1752"/>
    <w:rsid w:val="00FB17FC"/>
    <w:rsid w:val="00FB21D8"/>
    <w:rsid w:val="00FB2813"/>
    <w:rsid w:val="00FB47D0"/>
    <w:rsid w:val="00FB65E8"/>
    <w:rsid w:val="00FC1545"/>
    <w:rsid w:val="00FC284B"/>
    <w:rsid w:val="00FC3460"/>
    <w:rsid w:val="00FC34F9"/>
    <w:rsid w:val="00FC4CAC"/>
    <w:rsid w:val="00FC6004"/>
    <w:rsid w:val="00FC631A"/>
    <w:rsid w:val="00FC7D6B"/>
    <w:rsid w:val="00FD0E3A"/>
    <w:rsid w:val="00FD1F89"/>
    <w:rsid w:val="00FD2558"/>
    <w:rsid w:val="00FD2968"/>
    <w:rsid w:val="00FD3435"/>
    <w:rsid w:val="00FD3796"/>
    <w:rsid w:val="00FD4003"/>
    <w:rsid w:val="00FD4537"/>
    <w:rsid w:val="00FD534F"/>
    <w:rsid w:val="00FE090B"/>
    <w:rsid w:val="00FE1589"/>
    <w:rsid w:val="00FE2544"/>
    <w:rsid w:val="00FE318E"/>
    <w:rsid w:val="00FE3D43"/>
    <w:rsid w:val="00FE64AA"/>
    <w:rsid w:val="00FE6B73"/>
    <w:rsid w:val="00FE7010"/>
    <w:rsid w:val="00FE7081"/>
    <w:rsid w:val="00FE7E31"/>
    <w:rsid w:val="00FF0188"/>
    <w:rsid w:val="00FF09D8"/>
    <w:rsid w:val="00FF10E2"/>
    <w:rsid w:val="00FF20C9"/>
    <w:rsid w:val="00FF251D"/>
    <w:rsid w:val="00FF2EB2"/>
    <w:rsid w:val="00FF2F69"/>
    <w:rsid w:val="00FF36E0"/>
    <w:rsid w:val="00FF3FC7"/>
    <w:rsid w:val="00FF4FA0"/>
    <w:rsid w:val="00FF6515"/>
    <w:rsid w:val="00FF6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38593">
      <o:colormenu v:ext="edit" strokecolor="none"/>
    </o:shapedefaults>
    <o:shapelayout v:ext="edit">
      <o:idmap v:ext="edit" data="1"/>
    </o:shapelayout>
  </w:shapeDefaults>
  <w:decimalSymbol w:val="."/>
  <w:listSeparator w:val=","/>
  <w14:docId w14:val="2CE6F565"/>
  <w15:docId w15:val="{727C7827-0883-4014-9615-B1A902CEB7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Calibri" w:hAnsi="Arial" w:cs="Arial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500F"/>
    <w:rPr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302C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02C7C"/>
    <w:rPr>
      <w:rFonts w:ascii="Tahoma" w:hAnsi="Tahoma" w:cs="Tahoma"/>
      <w:sz w:val="16"/>
      <w:szCs w:val="16"/>
      <w:lang w:eastAsia="ja-JP"/>
    </w:rPr>
  </w:style>
  <w:style w:type="paragraph" w:styleId="NormalWeb">
    <w:name w:val="Normal (Web)"/>
    <w:basedOn w:val="Normal"/>
    <w:uiPriority w:val="99"/>
    <w:unhideWhenUsed/>
    <w:rsid w:val="00C87DAC"/>
    <w:pPr>
      <w:spacing w:after="168" w:line="168" w:lineRule="atLeast"/>
      <w:jc w:val="both"/>
    </w:pPr>
    <w:rPr>
      <w:rFonts w:ascii="Times New Roman" w:eastAsia="Times New Roman" w:hAnsi="Times New Roman" w:cs="Times New Roman"/>
      <w:sz w:val="13"/>
      <w:szCs w:val="13"/>
      <w:lang w:eastAsia="en-US"/>
    </w:rPr>
  </w:style>
  <w:style w:type="character" w:customStyle="1" w:styleId="text1">
    <w:name w:val="text1"/>
    <w:basedOn w:val="DefaultParagraphFont"/>
    <w:rsid w:val="00285C97"/>
    <w:rPr>
      <w:rFonts w:ascii="Verdana" w:hAnsi="Verdana" w:hint="default"/>
      <w:color w:val="333333"/>
      <w:sz w:val="10"/>
      <w:szCs w:val="10"/>
    </w:rPr>
  </w:style>
  <w:style w:type="character" w:customStyle="1" w:styleId="header21">
    <w:name w:val="header21"/>
    <w:basedOn w:val="DefaultParagraphFont"/>
    <w:rsid w:val="00CC07B6"/>
    <w:rPr>
      <w:rFonts w:ascii="Verdana" w:hAnsi="Verdana" w:hint="default"/>
      <w:b/>
      <w:bCs/>
      <w:color w:val="3B5F77"/>
      <w:sz w:val="13"/>
      <w:szCs w:val="13"/>
    </w:rPr>
  </w:style>
  <w:style w:type="paragraph" w:styleId="Header">
    <w:name w:val="header"/>
    <w:basedOn w:val="Normal"/>
    <w:link w:val="HeaderChar"/>
    <w:uiPriority w:val="99"/>
    <w:rsid w:val="0002608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6089"/>
    <w:rPr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rsid w:val="0002608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6089"/>
    <w:rPr>
      <w:sz w:val="24"/>
      <w:szCs w:val="24"/>
      <w:lang w:eastAsia="ja-JP"/>
    </w:rPr>
  </w:style>
  <w:style w:type="paragraph" w:styleId="PlainText">
    <w:name w:val="Plain Text"/>
    <w:basedOn w:val="Normal"/>
    <w:link w:val="PlainTextChar"/>
    <w:uiPriority w:val="99"/>
    <w:unhideWhenUsed/>
    <w:rsid w:val="00835372"/>
    <w:rPr>
      <w:rFonts w:ascii="Consolas" w:eastAsia="Times New Roman" w:hAnsi="Consolas" w:cs="Times New Roman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835372"/>
    <w:rPr>
      <w:rFonts w:ascii="Consolas" w:eastAsia="Times New Roman" w:hAnsi="Consolas" w:cs="Times New Roman"/>
      <w:sz w:val="21"/>
      <w:szCs w:val="21"/>
    </w:rPr>
  </w:style>
  <w:style w:type="character" w:styleId="Hyperlink">
    <w:name w:val="Hyperlink"/>
    <w:basedOn w:val="DefaultParagraphFont"/>
    <w:uiPriority w:val="99"/>
    <w:rsid w:val="00227951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56A05"/>
    <w:rPr>
      <w:sz w:val="24"/>
      <w:szCs w:val="24"/>
      <w:lang w:eastAsia="ja-JP"/>
    </w:rPr>
  </w:style>
  <w:style w:type="paragraph" w:customStyle="1" w:styleId="std-address1">
    <w:name w:val="std-address1"/>
    <w:basedOn w:val="Normal"/>
    <w:rsid w:val="004A1AAC"/>
    <w:pPr>
      <w:spacing w:before="100" w:beforeAutospacing="1" w:after="45" w:line="240" w:lineRule="atLeast"/>
    </w:pPr>
    <w:rPr>
      <w:rFonts w:ascii="Times New Roman" w:eastAsia="Times New Roman" w:hAnsi="Times New Roman" w:cs="Times New Roman"/>
      <w:caps/>
      <w:color w:val="202020"/>
      <w:sz w:val="29"/>
      <w:szCs w:val="29"/>
      <w:lang w:eastAsia="en-US"/>
    </w:rPr>
  </w:style>
  <w:style w:type="paragraph" w:customStyle="1" w:styleId="PAParaText">
    <w:name w:val="PA_ParaText"/>
    <w:basedOn w:val="Normal"/>
    <w:rsid w:val="001F0663"/>
    <w:pPr>
      <w:spacing w:after="120"/>
      <w:jc w:val="both"/>
    </w:pPr>
    <w:rPr>
      <w:rFonts w:eastAsia="SimSun" w:cs="Times New Roman"/>
      <w:sz w:val="20"/>
      <w:szCs w:val="20"/>
      <w:lang w:eastAsia="zh-CN"/>
    </w:rPr>
  </w:style>
  <w:style w:type="paragraph" w:customStyle="1" w:styleId="PACellText">
    <w:name w:val="PA_CellText"/>
    <w:basedOn w:val="PAParaText"/>
    <w:rsid w:val="001F0663"/>
    <w:pPr>
      <w:spacing w:after="0"/>
      <w:jc w:val="left"/>
    </w:pPr>
  </w:style>
  <w:style w:type="character" w:customStyle="1" w:styleId="CLPracticalLink">
    <w:name w:val="CL_PracticalLink"/>
    <w:basedOn w:val="DefaultParagraphFont"/>
    <w:rsid w:val="001F0663"/>
    <w:rPr>
      <w:vanish/>
      <w:color w:val="auto"/>
      <w:u w:val="words" w:color="FFFFFF"/>
      <w:vertAlign w:val="superscript"/>
    </w:rPr>
  </w:style>
  <w:style w:type="table" w:styleId="TableGrid">
    <w:name w:val="Table Grid"/>
    <w:basedOn w:val="TableNormal"/>
    <w:uiPriority w:val="59"/>
    <w:rsid w:val="008B53FA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D7E23"/>
    <w:pPr>
      <w:spacing w:after="200" w:line="276" w:lineRule="auto"/>
      <w:ind w:left="720"/>
      <w:contextualSpacing/>
    </w:pPr>
    <w:rPr>
      <w:rFonts w:ascii="Calibri" w:hAnsi="Calibri" w:cs="Times New Roman"/>
      <w:sz w:val="22"/>
      <w:szCs w:val="22"/>
      <w:lang w:eastAsia="en-US"/>
    </w:rPr>
  </w:style>
  <w:style w:type="paragraph" w:customStyle="1" w:styleId="NormalA">
    <w:name w:val="NormalA"/>
    <w:basedOn w:val="Normal"/>
    <w:rsid w:val="00133709"/>
    <w:pPr>
      <w:spacing w:line="240" w:lineRule="exact"/>
      <w:jc w:val="both"/>
    </w:pPr>
    <w:rPr>
      <w:rFonts w:eastAsia="Times New Roman" w:cs="Times New Roman"/>
      <w:sz w:val="20"/>
      <w:szCs w:val="20"/>
      <w:lang w:eastAsia="en-US"/>
    </w:rPr>
  </w:style>
  <w:style w:type="paragraph" w:styleId="FootnoteText">
    <w:name w:val="footnote text"/>
    <w:basedOn w:val="Normal"/>
    <w:link w:val="FootnoteTextChar"/>
    <w:rsid w:val="000C14D4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rsid w:val="000C14D4"/>
    <w:rPr>
      <w:rFonts w:ascii="Times New Roman" w:eastAsia="Times New Roman" w:hAnsi="Times New Roman" w:cs="Times New Roman"/>
    </w:rPr>
  </w:style>
  <w:style w:type="character" w:styleId="FootnoteReference">
    <w:name w:val="footnote reference"/>
    <w:basedOn w:val="DefaultParagraphFont"/>
    <w:rsid w:val="000C14D4"/>
    <w:rPr>
      <w:vertAlign w:val="superscript"/>
    </w:rPr>
  </w:style>
  <w:style w:type="paragraph" w:styleId="BodyText">
    <w:name w:val="Body Text"/>
    <w:basedOn w:val="Normal"/>
    <w:link w:val="BodyTextChar"/>
    <w:rsid w:val="000C14D4"/>
    <w:pPr>
      <w:spacing w:after="120"/>
    </w:pPr>
    <w:rPr>
      <w:rFonts w:ascii="Times New Roman" w:eastAsia="Times New Roman" w:hAnsi="Times New Roman" w:cs="Times New Roman"/>
      <w:lang w:eastAsia="en-US"/>
    </w:rPr>
  </w:style>
  <w:style w:type="character" w:customStyle="1" w:styleId="BodyTextChar">
    <w:name w:val="Body Text Char"/>
    <w:basedOn w:val="DefaultParagraphFont"/>
    <w:link w:val="BodyText"/>
    <w:rsid w:val="000C14D4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0C14D4"/>
    <w:pPr>
      <w:autoSpaceDE w:val="0"/>
      <w:autoSpaceDN w:val="0"/>
      <w:adjustRightInd w:val="0"/>
      <w:ind w:left="70"/>
    </w:pPr>
    <w:rPr>
      <w:rFonts w:eastAsia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1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7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74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177638">
              <w:marLeft w:val="0"/>
              <w:marRight w:val="0"/>
              <w:marTop w:val="72"/>
              <w:marBottom w:val="0"/>
              <w:divBdr>
                <w:top w:val="single" w:sz="4" w:space="4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35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3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53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66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70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992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3879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891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9509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0" w:color="D4D4D4"/>
                                    <w:bottom w:val="none" w:sz="0" w:space="0" w:color="auto"/>
                                    <w:right w:val="single" w:sz="6" w:space="0" w:color="D4D4D4"/>
                                  </w:divBdr>
                                  <w:divsChild>
                                    <w:div w:id="948856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00605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D4D4D4"/>
                                            <w:bottom w:val="none" w:sz="0" w:space="0" w:color="auto"/>
                                            <w:right w:val="single" w:sz="6" w:space="0" w:color="D4D4D4"/>
                                          </w:divBdr>
                                          <w:divsChild>
                                            <w:div w:id="14247651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97320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498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0694">
              <w:marLeft w:val="0"/>
              <w:marRight w:val="0"/>
              <w:marTop w:val="72"/>
              <w:marBottom w:val="0"/>
              <w:divBdr>
                <w:top w:val="single" w:sz="4" w:space="4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96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403184">
              <w:marLeft w:val="0"/>
              <w:marRight w:val="0"/>
              <w:marTop w:val="72"/>
              <w:marBottom w:val="0"/>
              <w:divBdr>
                <w:top w:val="single" w:sz="4" w:space="4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57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9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13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54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620744">
              <w:marLeft w:val="0"/>
              <w:marRight w:val="0"/>
              <w:marTop w:val="72"/>
              <w:marBottom w:val="0"/>
              <w:divBdr>
                <w:top w:val="single" w:sz="4" w:space="4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885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49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756599">
              <w:marLeft w:val="0"/>
              <w:marRight w:val="0"/>
              <w:marTop w:val="72"/>
              <w:marBottom w:val="0"/>
              <w:divBdr>
                <w:top w:val="single" w:sz="4" w:space="4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772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7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5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31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559997">
              <w:marLeft w:val="0"/>
              <w:marRight w:val="0"/>
              <w:marTop w:val="72"/>
              <w:marBottom w:val="0"/>
              <w:divBdr>
                <w:top w:val="single" w:sz="4" w:space="4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61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7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0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87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04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744244">
              <w:marLeft w:val="0"/>
              <w:marRight w:val="0"/>
              <w:marTop w:val="72"/>
              <w:marBottom w:val="0"/>
              <w:divBdr>
                <w:top w:val="single" w:sz="4" w:space="4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48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51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937456">
              <w:marLeft w:val="0"/>
              <w:marRight w:val="0"/>
              <w:marTop w:val="72"/>
              <w:marBottom w:val="0"/>
              <w:divBdr>
                <w:top w:val="single" w:sz="4" w:space="4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65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51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181544">
              <w:marLeft w:val="0"/>
              <w:marRight w:val="0"/>
              <w:marTop w:val="72"/>
              <w:marBottom w:val="0"/>
              <w:divBdr>
                <w:top w:val="single" w:sz="4" w:space="4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98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12EAB3-A194-450A-AA0E-115C12CFA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ou Shomette</dc:creator>
  <cp:lastModifiedBy>Sandy Metcalfe</cp:lastModifiedBy>
  <cp:revision>2</cp:revision>
  <cp:lastPrinted>2017-05-02T19:30:00Z</cp:lastPrinted>
  <dcterms:created xsi:type="dcterms:W3CDTF">2018-05-02T18:27:00Z</dcterms:created>
  <dcterms:modified xsi:type="dcterms:W3CDTF">2018-05-02T18:27:00Z</dcterms:modified>
</cp:coreProperties>
</file>